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59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41"/>
        <w:gridCol w:w="61"/>
        <w:gridCol w:w="2302"/>
        <w:gridCol w:w="1008"/>
        <w:gridCol w:w="143"/>
        <w:gridCol w:w="608"/>
        <w:gridCol w:w="202"/>
        <w:gridCol w:w="487"/>
        <w:gridCol w:w="413"/>
        <w:gridCol w:w="883"/>
        <w:gridCol w:w="1011"/>
      </w:tblGrid>
      <w:tr w:rsidR="000578D1" w:rsidRPr="001909E6" w14:paraId="144904F5" w14:textId="77777777" w:rsidTr="001C2CF9">
        <w:trPr>
          <w:trHeight w:val="3600"/>
        </w:trPr>
        <w:tc>
          <w:tcPr>
            <w:tcW w:w="9359" w:type="dxa"/>
            <w:gridSpan w:val="11"/>
          </w:tcPr>
          <w:p w14:paraId="219F55C4" w14:textId="3DBA51CB" w:rsidR="00C53711" w:rsidRPr="001909E6" w:rsidRDefault="00024E9B" w:rsidP="00745BED">
            <w:pPr>
              <w:pStyle w:val="Heading1"/>
              <w:jc w:val="center"/>
              <w:rPr>
                <w:rFonts w:ascii="Calibri" w:hAnsi="Calibri" w:cs="Calibri"/>
                <w:sz w:val="40"/>
              </w:rPr>
            </w:pPr>
            <w:bookmarkStart w:id="0" w:name="_Toc517957562"/>
            <w:bookmarkStart w:id="1" w:name="_Hlk503868872"/>
            <w:r w:rsidRPr="001909E6">
              <w:rPr>
                <w:rFonts w:ascii="Calibri" w:hAnsi="Calibri" w:cs="Calibri"/>
                <w:sz w:val="40"/>
              </w:rPr>
              <w:t xml:space="preserve">New Mexico </w:t>
            </w:r>
            <w:bookmarkEnd w:id="0"/>
            <w:r w:rsidR="005E5C7E" w:rsidRPr="001909E6">
              <w:rPr>
                <w:rFonts w:ascii="Calibri" w:hAnsi="Calibri" w:cs="Calibri"/>
                <w:sz w:val="40"/>
              </w:rPr>
              <w:t>Environment Department</w:t>
            </w:r>
          </w:p>
          <w:p w14:paraId="78A9F912" w14:textId="77777777" w:rsidR="00024E9B" w:rsidRPr="001909E6" w:rsidRDefault="00024E9B">
            <w:pPr>
              <w:pStyle w:val="Heading1"/>
              <w:jc w:val="center"/>
              <w:rPr>
                <w:rFonts w:ascii="Calibri" w:hAnsi="Calibri" w:cs="Calibri"/>
                <w:sz w:val="40"/>
              </w:rPr>
            </w:pPr>
            <w:r w:rsidRPr="001909E6">
              <w:rPr>
                <w:rFonts w:ascii="Calibri" w:hAnsi="Calibri" w:cs="Calibri"/>
                <w:sz w:val="40"/>
              </w:rPr>
              <w:t>Clean Diesel Program</w:t>
            </w:r>
          </w:p>
          <w:p w14:paraId="2BC52293" w14:textId="77777777" w:rsidR="005E5C7E" w:rsidRPr="001C2CF9" w:rsidRDefault="005E5C7E" w:rsidP="001046FC">
            <w:pPr>
              <w:jc w:val="center"/>
              <w:rPr>
                <w:rFonts w:ascii="Calibri" w:hAnsi="Calibri" w:cs="Calibri"/>
                <w:sz w:val="32"/>
                <w:szCs w:val="32"/>
              </w:rPr>
            </w:pPr>
            <w:bookmarkStart w:id="2" w:name="_Toc517957563"/>
          </w:p>
          <w:p w14:paraId="44CC1EC5" w14:textId="77777777" w:rsidR="00024E9B" w:rsidRPr="001909E6" w:rsidRDefault="00024E9B">
            <w:pPr>
              <w:pStyle w:val="Heading1"/>
              <w:jc w:val="center"/>
              <w:rPr>
                <w:rFonts w:ascii="Calibri" w:hAnsi="Calibri" w:cs="Calibri"/>
                <w:sz w:val="40"/>
              </w:rPr>
            </w:pPr>
            <w:r w:rsidRPr="001909E6">
              <w:rPr>
                <w:rFonts w:ascii="Calibri" w:hAnsi="Calibri" w:cs="Calibri"/>
                <w:sz w:val="40"/>
              </w:rPr>
              <w:t>DERA Application</w:t>
            </w:r>
            <w:bookmarkEnd w:id="2"/>
          </w:p>
          <w:p w14:paraId="65C53C56" w14:textId="77777777" w:rsidR="00024E9B" w:rsidRPr="001C2CF9" w:rsidRDefault="00024E9B" w:rsidP="004F254C">
            <w:pPr>
              <w:jc w:val="center"/>
              <w:rPr>
                <w:rFonts w:ascii="Calibri" w:hAnsi="Calibri" w:cs="Calibri"/>
                <w:sz w:val="32"/>
                <w:szCs w:val="32"/>
              </w:rPr>
            </w:pPr>
          </w:p>
          <w:p w14:paraId="5AA8A81A" w14:textId="157F69EF" w:rsidR="00A51892" w:rsidRPr="001C2CF9" w:rsidRDefault="008D7ABF" w:rsidP="00C3697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D7ABF">
              <w:rPr>
                <w:rFonts w:ascii="Calibri" w:hAnsi="Calibri" w:cs="Calibri"/>
                <w:b/>
                <w:sz w:val="24"/>
                <w:szCs w:val="24"/>
              </w:rPr>
              <w:t xml:space="preserve">Project(s) selected through this application and funded by the FY22 grant </w:t>
            </w:r>
            <w:r w:rsidRPr="00A04458">
              <w:rPr>
                <w:rFonts w:ascii="Calibri" w:hAnsi="Calibri" w:cs="Calibri"/>
                <w:b/>
                <w:sz w:val="24"/>
                <w:szCs w:val="24"/>
                <w:u w:val="single"/>
              </w:rPr>
              <w:t>MUST</w:t>
            </w:r>
            <w:r w:rsidRPr="008D7ABF">
              <w:rPr>
                <w:rFonts w:ascii="Calibri" w:hAnsi="Calibri" w:cs="Calibri"/>
                <w:b/>
                <w:sz w:val="24"/>
                <w:szCs w:val="24"/>
              </w:rPr>
              <w:t xml:space="preserve"> be completed by August 31, 2026; and project(s) funded by the FY24 grant </w:t>
            </w:r>
            <w:r w:rsidRPr="00A04458">
              <w:rPr>
                <w:rFonts w:ascii="Calibri" w:hAnsi="Calibri" w:cs="Calibri"/>
                <w:b/>
                <w:sz w:val="24"/>
                <w:szCs w:val="24"/>
                <w:u w:val="single"/>
              </w:rPr>
              <w:t>MUST</w:t>
            </w:r>
            <w:r w:rsidRPr="008D7ABF">
              <w:rPr>
                <w:rFonts w:ascii="Calibri" w:hAnsi="Calibri" w:cs="Calibri"/>
                <w:b/>
                <w:sz w:val="24"/>
                <w:szCs w:val="24"/>
              </w:rPr>
              <w:t xml:space="preserve"> be completed by February 28, 2027, to allow sufficient time to process </w:t>
            </w:r>
            <w:r w:rsidR="00A04458" w:rsidRPr="008D7ABF">
              <w:rPr>
                <w:rFonts w:ascii="Calibri" w:hAnsi="Calibri" w:cs="Calibri"/>
                <w:b/>
                <w:sz w:val="24"/>
                <w:szCs w:val="24"/>
              </w:rPr>
              <w:t>reimbursement.</w:t>
            </w:r>
          </w:p>
          <w:p w14:paraId="1345C6C3" w14:textId="77777777" w:rsidR="00E96887" w:rsidRPr="001C2CF9" w:rsidRDefault="00E96887" w:rsidP="004F254C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6E6EE18" w14:textId="77777777" w:rsidR="00024E9B" w:rsidRPr="001909E6" w:rsidRDefault="0060601E" w:rsidP="00AD3217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1C2CF9">
              <w:rPr>
                <w:rFonts w:ascii="Calibri" w:hAnsi="Calibri" w:cs="Calibri"/>
                <w:b/>
                <w:sz w:val="24"/>
                <w:szCs w:val="24"/>
              </w:rPr>
              <w:t>A complete</w:t>
            </w:r>
            <w:r w:rsidR="00DE4BA6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application </w:t>
            </w:r>
            <w:r w:rsidRPr="001C2CF9">
              <w:rPr>
                <w:rFonts w:ascii="Calibri" w:hAnsi="Calibri" w:cs="Calibri"/>
                <w:b/>
                <w:sz w:val="24"/>
                <w:szCs w:val="24"/>
              </w:rPr>
              <w:t>must be submitted</w:t>
            </w:r>
            <w:r w:rsidR="00DE4BA6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for each fleet and its corresponding project area(s)</w:t>
            </w:r>
            <w:r w:rsidR="00024E9B" w:rsidRPr="001C2CF9">
              <w:rPr>
                <w:rFonts w:ascii="Calibri" w:hAnsi="Calibri" w:cs="Calibri"/>
                <w:b/>
                <w:sz w:val="24"/>
                <w:szCs w:val="24"/>
              </w:rPr>
              <w:t>. By checking the following, the applicant is acknowledging that these requirements have been met</w:t>
            </w:r>
            <w:r w:rsidR="005E5C7E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, and all </w:t>
            </w:r>
            <w:r w:rsidR="00092054" w:rsidRPr="001C2CF9">
              <w:rPr>
                <w:rFonts w:ascii="Calibri" w:hAnsi="Calibri" w:cs="Calibri"/>
                <w:b/>
                <w:sz w:val="24"/>
                <w:szCs w:val="24"/>
              </w:rPr>
              <w:t>appendices</w:t>
            </w:r>
            <w:r w:rsidR="005E5C7E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are included</w:t>
            </w:r>
            <w:r w:rsidR="00024E9B" w:rsidRPr="001C2CF9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bookmarkEnd w:id="1"/>
          </w:p>
        </w:tc>
      </w:tr>
      <w:tr w:rsidR="000578D1" w:rsidRPr="001909E6" w14:paraId="26BA3C75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504FF6C1" w14:textId="3EF2429D" w:rsidR="00842928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1350795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2981" w:rsidRPr="001909E6">
              <w:rPr>
                <w:rFonts w:ascii="Calibri" w:eastAsia="MS Gothic" w:hAnsi="Calibri" w:cs="Calibri"/>
              </w:rPr>
              <w:t xml:space="preserve"> </w:t>
            </w:r>
            <w:r w:rsidR="00842928" w:rsidRPr="001909E6">
              <w:rPr>
                <w:rFonts w:ascii="Calibri" w:eastAsia="MS Gothic" w:hAnsi="Calibri" w:cs="Calibri"/>
              </w:rPr>
              <w:t>The applicant has review</w:t>
            </w:r>
            <w:r w:rsidR="00FE6178" w:rsidRPr="001909E6">
              <w:rPr>
                <w:rFonts w:ascii="Calibri" w:eastAsia="MS Gothic" w:hAnsi="Calibri" w:cs="Calibri"/>
              </w:rPr>
              <w:t>ed</w:t>
            </w:r>
            <w:r w:rsidR="00842928" w:rsidRPr="001909E6">
              <w:rPr>
                <w:rFonts w:ascii="Calibri" w:eastAsia="MS Gothic" w:hAnsi="Calibri" w:cs="Calibri"/>
              </w:rPr>
              <w:t xml:space="preserve"> the </w:t>
            </w:r>
            <w:r w:rsidR="00A21FC8" w:rsidRPr="001909E6">
              <w:rPr>
                <w:rFonts w:ascii="Calibri" w:eastAsia="MS Gothic" w:hAnsi="Calibri" w:cs="Calibri"/>
              </w:rPr>
              <w:t>NMED CDP</w:t>
            </w:r>
            <w:r w:rsidR="00842928" w:rsidRPr="001909E6">
              <w:rPr>
                <w:rFonts w:ascii="Calibri" w:eastAsia="MS Gothic" w:hAnsi="Calibri" w:cs="Calibri"/>
              </w:rPr>
              <w:t xml:space="preserve"> </w:t>
            </w:r>
            <w:r w:rsidR="004B6965">
              <w:rPr>
                <w:rFonts w:ascii="Calibri" w:eastAsia="MS Gothic" w:hAnsi="Calibri" w:cs="Calibri"/>
              </w:rPr>
              <w:t>FY22</w:t>
            </w:r>
            <w:r w:rsidR="001D0C16">
              <w:rPr>
                <w:rFonts w:ascii="Calibri" w:eastAsia="MS Gothic" w:hAnsi="Calibri" w:cs="Calibri"/>
              </w:rPr>
              <w:t>-24</w:t>
            </w:r>
            <w:r w:rsidR="004B6965" w:rsidRPr="001909E6">
              <w:rPr>
                <w:rFonts w:ascii="Calibri" w:eastAsia="MS Gothic" w:hAnsi="Calibri" w:cs="Calibri"/>
              </w:rPr>
              <w:t xml:space="preserve"> </w:t>
            </w:r>
            <w:r w:rsidR="00842928" w:rsidRPr="001909E6">
              <w:rPr>
                <w:rFonts w:ascii="Calibri" w:eastAsia="MS Gothic" w:hAnsi="Calibri" w:cs="Calibri"/>
              </w:rPr>
              <w:t>Guidance Document</w:t>
            </w:r>
            <w:r w:rsidR="005F0318" w:rsidRPr="001909E6">
              <w:rPr>
                <w:rFonts w:ascii="Calibri" w:eastAsia="MS Gothic" w:hAnsi="Calibri" w:cs="Calibri"/>
              </w:rPr>
              <w:t xml:space="preserve"> and </w:t>
            </w:r>
            <w:r w:rsidR="004F254C" w:rsidRPr="001909E6">
              <w:rPr>
                <w:rFonts w:ascii="Calibri" w:eastAsia="MS Gothic" w:hAnsi="Calibri" w:cs="Calibri"/>
              </w:rPr>
              <w:t>A</w:t>
            </w:r>
            <w:r w:rsidR="005F0318" w:rsidRPr="001909E6">
              <w:rPr>
                <w:rFonts w:ascii="Calibri" w:eastAsia="MS Gothic" w:hAnsi="Calibri" w:cs="Calibri"/>
              </w:rPr>
              <w:t xml:space="preserve">pplication </w:t>
            </w:r>
            <w:r w:rsidR="004F254C" w:rsidRPr="001909E6">
              <w:rPr>
                <w:rFonts w:ascii="Calibri" w:eastAsia="MS Gothic" w:hAnsi="Calibri" w:cs="Calibri"/>
              </w:rPr>
              <w:t>I</w:t>
            </w:r>
            <w:r w:rsidR="00FC1D9B" w:rsidRPr="001909E6">
              <w:rPr>
                <w:rFonts w:ascii="Calibri" w:eastAsia="MS Gothic" w:hAnsi="Calibri" w:cs="Calibri"/>
              </w:rPr>
              <w:t>nstructions</w:t>
            </w:r>
            <w:r w:rsidR="005F0318" w:rsidRPr="001909E6">
              <w:rPr>
                <w:rFonts w:ascii="Calibri" w:eastAsia="MS Gothic" w:hAnsi="Calibri" w:cs="Calibri"/>
              </w:rPr>
              <w:t>.</w:t>
            </w:r>
          </w:p>
        </w:tc>
      </w:tr>
      <w:tr w:rsidR="000578D1" w:rsidRPr="001909E6" w14:paraId="1D832DB4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51AE0F06" w14:textId="77777777" w:rsidR="0078529B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51034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8529B" w:rsidRPr="001909E6">
              <w:rPr>
                <w:rFonts w:ascii="Calibri" w:eastAsia="MS Gothic" w:hAnsi="Calibri" w:cs="Calibri"/>
              </w:rPr>
              <w:t xml:space="preserve"> Appendix A</w:t>
            </w:r>
            <w:r w:rsidR="005E5C7E" w:rsidRPr="001909E6">
              <w:rPr>
                <w:rFonts w:ascii="Calibri" w:eastAsia="MS Gothic" w:hAnsi="Calibri" w:cs="Calibri"/>
              </w:rPr>
              <w:t xml:space="preserve"> - Documentation </w:t>
            </w:r>
            <w:r w:rsidR="00CA6AE9" w:rsidRPr="001909E6">
              <w:rPr>
                <w:rFonts w:ascii="Calibri" w:eastAsia="MS Gothic" w:hAnsi="Calibri" w:cs="Calibri"/>
              </w:rPr>
              <w:t>V</w:t>
            </w:r>
            <w:r w:rsidR="005E5C7E" w:rsidRPr="001909E6">
              <w:rPr>
                <w:rFonts w:ascii="Calibri" w:eastAsia="MS Gothic" w:hAnsi="Calibri" w:cs="Calibri"/>
              </w:rPr>
              <w:t xml:space="preserve">erifying the </w:t>
            </w:r>
            <w:r w:rsidR="00CA6AE9" w:rsidRPr="001909E6">
              <w:rPr>
                <w:rFonts w:ascii="Calibri" w:eastAsia="MS Gothic" w:hAnsi="Calibri" w:cs="Calibri"/>
              </w:rPr>
              <w:t>O</w:t>
            </w:r>
            <w:r w:rsidR="005E5C7E" w:rsidRPr="001909E6">
              <w:rPr>
                <w:rFonts w:ascii="Calibri" w:eastAsia="MS Gothic" w:hAnsi="Calibri" w:cs="Calibri"/>
              </w:rPr>
              <w:t xml:space="preserve">perating </w:t>
            </w:r>
            <w:r w:rsidR="00CA6AE9" w:rsidRPr="001909E6">
              <w:rPr>
                <w:rFonts w:ascii="Calibri" w:eastAsia="MS Gothic" w:hAnsi="Calibri" w:cs="Calibri"/>
              </w:rPr>
              <w:t>T</w:t>
            </w:r>
            <w:r w:rsidR="005E5C7E" w:rsidRPr="001909E6">
              <w:rPr>
                <w:rFonts w:ascii="Calibri" w:eastAsia="MS Gothic" w:hAnsi="Calibri" w:cs="Calibri"/>
              </w:rPr>
              <w:t xml:space="preserve">ime in </w:t>
            </w:r>
            <w:r w:rsidR="00CA6AE9" w:rsidRPr="001909E6">
              <w:rPr>
                <w:rFonts w:ascii="Calibri" w:eastAsia="MS Gothic" w:hAnsi="Calibri" w:cs="Calibri"/>
              </w:rPr>
              <w:t>New Mexico</w:t>
            </w:r>
          </w:p>
        </w:tc>
      </w:tr>
      <w:tr w:rsidR="000578D1" w:rsidRPr="001909E6" w14:paraId="72B5EE8F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4C7D01AC" w14:textId="77777777" w:rsidR="0078529B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5373546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B5974" w:rsidRPr="001909E6">
              <w:rPr>
                <w:rFonts w:ascii="Calibri" w:eastAsia="MS Gothic" w:hAnsi="Calibri" w:cs="Calibri"/>
              </w:rPr>
              <w:t xml:space="preserve"> </w:t>
            </w:r>
            <w:r w:rsidR="0078529B" w:rsidRPr="001909E6">
              <w:rPr>
                <w:rFonts w:ascii="Calibri" w:eastAsia="MS Gothic" w:hAnsi="Calibri" w:cs="Calibri"/>
              </w:rPr>
              <w:t>Appendix B</w:t>
            </w:r>
            <w:r w:rsidR="005E5C7E" w:rsidRPr="001909E6">
              <w:rPr>
                <w:rFonts w:ascii="Calibri" w:eastAsia="MS Gothic" w:hAnsi="Calibri" w:cs="Calibri"/>
              </w:rPr>
              <w:t xml:space="preserve"> - </w:t>
            </w:r>
            <w:r w:rsidR="008A101A" w:rsidRPr="001909E6">
              <w:rPr>
                <w:rFonts w:ascii="Calibri" w:eastAsia="MS Gothic" w:hAnsi="Calibri" w:cs="Calibri"/>
              </w:rPr>
              <w:t>M</w:t>
            </w:r>
            <w:r w:rsidR="005E5C7E" w:rsidRPr="001909E6">
              <w:rPr>
                <w:rFonts w:ascii="Calibri" w:eastAsia="MS Gothic" w:hAnsi="Calibri" w:cs="Calibri"/>
              </w:rPr>
              <w:t xml:space="preserve">ap of the </w:t>
            </w:r>
            <w:r w:rsidR="005E5402" w:rsidRPr="001909E6">
              <w:rPr>
                <w:rFonts w:ascii="Calibri" w:eastAsia="MS Gothic" w:hAnsi="Calibri" w:cs="Calibri"/>
              </w:rPr>
              <w:t>P</w:t>
            </w:r>
            <w:r w:rsidR="005E5C7E" w:rsidRPr="001909E6">
              <w:rPr>
                <w:rFonts w:ascii="Calibri" w:eastAsia="MS Gothic" w:hAnsi="Calibri" w:cs="Calibri"/>
              </w:rPr>
              <w:t xml:space="preserve">roject </w:t>
            </w:r>
            <w:r w:rsidR="005E5402" w:rsidRPr="001909E6">
              <w:rPr>
                <w:rFonts w:ascii="Calibri" w:eastAsia="MS Gothic" w:hAnsi="Calibri" w:cs="Calibri"/>
              </w:rPr>
              <w:t>L</w:t>
            </w:r>
            <w:r w:rsidR="005E5C7E" w:rsidRPr="001909E6">
              <w:rPr>
                <w:rFonts w:ascii="Calibri" w:eastAsia="MS Gothic" w:hAnsi="Calibri" w:cs="Calibri"/>
              </w:rPr>
              <w:t>ocations</w:t>
            </w:r>
            <w:r w:rsidR="008A101A" w:rsidRPr="001909E6">
              <w:rPr>
                <w:rFonts w:ascii="Calibri" w:eastAsia="MS Gothic" w:hAnsi="Calibri" w:cs="Calibri"/>
              </w:rPr>
              <w:t xml:space="preserve"> (for fleets that travel statewide)</w:t>
            </w:r>
          </w:p>
        </w:tc>
      </w:tr>
      <w:tr w:rsidR="000578D1" w:rsidRPr="001909E6" w14:paraId="067C3DA9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488DE44D" w14:textId="77777777" w:rsidR="00621C6E" w:rsidRPr="001909E6" w:rsidDel="009B7B50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93506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1C6E" w:rsidRPr="001909E6">
              <w:rPr>
                <w:rFonts w:ascii="Calibri" w:eastAsia="MS Gothic" w:hAnsi="Calibri" w:cs="Calibri"/>
              </w:rPr>
              <w:t xml:space="preserve"> </w:t>
            </w:r>
            <w:r w:rsidR="0078529B" w:rsidRPr="001909E6">
              <w:rPr>
                <w:rFonts w:ascii="Calibri" w:eastAsia="MS Gothic" w:hAnsi="Calibri" w:cs="Calibri"/>
              </w:rPr>
              <w:t>Appendix C</w:t>
            </w:r>
            <w:r w:rsidR="005E5C7E" w:rsidRPr="001909E6">
              <w:rPr>
                <w:rFonts w:ascii="Calibri" w:eastAsia="MS Gothic" w:hAnsi="Calibri" w:cs="Calibri"/>
              </w:rPr>
              <w:t xml:space="preserve"> - Vehicle Information Sheet</w:t>
            </w:r>
          </w:p>
        </w:tc>
      </w:tr>
      <w:tr w:rsidR="000578D1" w:rsidRPr="001909E6" w14:paraId="703532A8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67562E25" w14:textId="77777777" w:rsidR="0078529B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870796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8529B" w:rsidRPr="001909E6">
              <w:rPr>
                <w:rFonts w:ascii="Calibri" w:eastAsia="MS Gothic" w:hAnsi="Calibri" w:cs="Calibri"/>
              </w:rPr>
              <w:t xml:space="preserve"> </w:t>
            </w:r>
            <w:r w:rsidR="006E69C6" w:rsidRPr="001909E6">
              <w:rPr>
                <w:rFonts w:ascii="Calibri" w:eastAsia="MS Gothic" w:hAnsi="Calibri" w:cs="Calibri"/>
              </w:rPr>
              <w:t>Appendix</w:t>
            </w:r>
            <w:r w:rsidR="0078529B" w:rsidRPr="001909E6">
              <w:rPr>
                <w:rFonts w:ascii="Calibri" w:eastAsia="MS Gothic" w:hAnsi="Calibri" w:cs="Calibri"/>
              </w:rPr>
              <w:t xml:space="preserve"> D</w:t>
            </w:r>
            <w:r w:rsidR="005E5C7E" w:rsidRPr="001909E6">
              <w:rPr>
                <w:rFonts w:ascii="Calibri" w:eastAsia="MS Gothic" w:hAnsi="Calibri" w:cs="Calibri"/>
              </w:rPr>
              <w:t xml:space="preserve"> - </w:t>
            </w:r>
            <w:r w:rsidR="00E84557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 xml:space="preserve">leet </w:t>
            </w:r>
            <w:r w:rsidR="00D32960" w:rsidRPr="001909E6">
              <w:rPr>
                <w:rFonts w:ascii="Calibri" w:eastAsia="MS Gothic" w:hAnsi="Calibri" w:cs="Calibri"/>
              </w:rPr>
              <w:t>R</w:t>
            </w:r>
            <w:r w:rsidR="005E5C7E" w:rsidRPr="001909E6">
              <w:rPr>
                <w:rFonts w:ascii="Calibri" w:eastAsia="MS Gothic" w:hAnsi="Calibri" w:cs="Calibri"/>
              </w:rPr>
              <w:t xml:space="preserve">eplacement </w:t>
            </w:r>
            <w:r w:rsidR="00D32960" w:rsidRPr="001909E6">
              <w:rPr>
                <w:rFonts w:ascii="Calibri" w:eastAsia="MS Gothic" w:hAnsi="Calibri" w:cs="Calibri"/>
              </w:rPr>
              <w:t>S</w:t>
            </w:r>
            <w:r w:rsidR="005E5C7E" w:rsidRPr="001909E6">
              <w:rPr>
                <w:rFonts w:ascii="Calibri" w:eastAsia="MS Gothic" w:hAnsi="Calibri" w:cs="Calibri"/>
              </w:rPr>
              <w:t>chedule</w:t>
            </w:r>
          </w:p>
        </w:tc>
      </w:tr>
      <w:tr w:rsidR="000578D1" w:rsidRPr="001909E6" w14:paraId="4D342E71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43E5427B" w14:textId="77777777" w:rsidR="0007784E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38417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7784E" w:rsidRPr="001909E6">
              <w:rPr>
                <w:rFonts w:ascii="Calibri" w:eastAsia="MS Gothic" w:hAnsi="Calibri" w:cs="Calibri"/>
              </w:rPr>
              <w:t xml:space="preserve"> </w:t>
            </w:r>
            <w:r w:rsidR="00204408" w:rsidRPr="001909E6">
              <w:rPr>
                <w:rFonts w:ascii="Calibri" w:eastAsia="MS Gothic" w:hAnsi="Calibri" w:cs="Calibri"/>
              </w:rPr>
              <w:t>Appendix</w:t>
            </w:r>
            <w:r w:rsidR="0007784E" w:rsidRPr="001909E6">
              <w:rPr>
                <w:rFonts w:ascii="Calibri" w:eastAsia="MS Gothic" w:hAnsi="Calibri" w:cs="Calibri"/>
              </w:rPr>
              <w:t xml:space="preserve"> E</w:t>
            </w:r>
            <w:r w:rsidR="005E5C7E" w:rsidRPr="001909E6">
              <w:rPr>
                <w:rFonts w:ascii="Calibri" w:eastAsia="MS Gothic" w:hAnsi="Calibri" w:cs="Calibri"/>
              </w:rPr>
              <w:t xml:space="preserve"> - Use of Funds Restrictions Form</w:t>
            </w:r>
          </w:p>
        </w:tc>
      </w:tr>
      <w:tr w:rsidR="000578D1" w:rsidRPr="001909E6" w14:paraId="573CDB63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65E68302" w14:textId="77777777" w:rsidR="0078529B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28299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69C6" w:rsidRPr="001909E6">
              <w:rPr>
                <w:rFonts w:ascii="Calibri" w:eastAsia="MS Gothic" w:hAnsi="Calibri" w:cs="Calibri"/>
              </w:rPr>
              <w:t xml:space="preserve"> Appendix </w:t>
            </w:r>
            <w:r w:rsidR="0007784E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 xml:space="preserve"> </w:t>
            </w:r>
            <w:r w:rsidR="000F7968" w:rsidRPr="001909E6">
              <w:rPr>
                <w:rFonts w:ascii="Calibri" w:eastAsia="MS Gothic" w:hAnsi="Calibri" w:cs="Calibri"/>
              </w:rPr>
              <w:t>-</w:t>
            </w:r>
            <w:r w:rsidR="005E5C7E" w:rsidRPr="001909E6">
              <w:rPr>
                <w:rFonts w:ascii="Calibri" w:eastAsia="MS Gothic" w:hAnsi="Calibri" w:cs="Calibri"/>
              </w:rPr>
              <w:t xml:space="preserve"> D</w:t>
            </w:r>
            <w:r w:rsidR="00D2219E" w:rsidRPr="001909E6">
              <w:rPr>
                <w:rFonts w:ascii="Calibri" w:eastAsia="MS Gothic" w:hAnsi="Calibri" w:cs="Calibri"/>
              </w:rPr>
              <w:t xml:space="preserve">iesel </w:t>
            </w:r>
            <w:r w:rsidR="005E5C7E" w:rsidRPr="001909E6">
              <w:rPr>
                <w:rFonts w:ascii="Calibri" w:eastAsia="MS Gothic" w:hAnsi="Calibri" w:cs="Calibri"/>
              </w:rPr>
              <w:t>E</w:t>
            </w:r>
            <w:r w:rsidR="00D2219E" w:rsidRPr="001909E6">
              <w:rPr>
                <w:rFonts w:ascii="Calibri" w:eastAsia="MS Gothic" w:hAnsi="Calibri" w:cs="Calibri"/>
              </w:rPr>
              <w:t xml:space="preserve">mission </w:t>
            </w:r>
            <w:r w:rsidR="005E5C7E" w:rsidRPr="001909E6">
              <w:rPr>
                <w:rFonts w:ascii="Calibri" w:eastAsia="MS Gothic" w:hAnsi="Calibri" w:cs="Calibri"/>
              </w:rPr>
              <w:t>Q</w:t>
            </w:r>
            <w:r w:rsidR="00D2219E" w:rsidRPr="001909E6">
              <w:rPr>
                <w:rFonts w:ascii="Calibri" w:eastAsia="MS Gothic" w:hAnsi="Calibri" w:cs="Calibri"/>
              </w:rPr>
              <w:t>uantifier (DEQ)</w:t>
            </w:r>
            <w:r w:rsidR="005E5C7E" w:rsidRPr="001909E6">
              <w:rPr>
                <w:rFonts w:ascii="Calibri" w:eastAsia="MS Gothic" w:hAnsi="Calibri" w:cs="Calibri"/>
              </w:rPr>
              <w:t xml:space="preserve"> </w:t>
            </w:r>
            <w:r w:rsidR="00D32960" w:rsidRPr="001909E6">
              <w:rPr>
                <w:rFonts w:ascii="Calibri" w:eastAsia="MS Gothic" w:hAnsi="Calibri" w:cs="Calibri"/>
              </w:rPr>
              <w:t>R</w:t>
            </w:r>
            <w:r w:rsidR="005E5C7E" w:rsidRPr="001909E6">
              <w:rPr>
                <w:rFonts w:ascii="Calibri" w:eastAsia="MS Gothic" w:hAnsi="Calibri" w:cs="Calibri"/>
              </w:rPr>
              <w:t>eport</w:t>
            </w:r>
          </w:p>
        </w:tc>
      </w:tr>
      <w:tr w:rsidR="000578D1" w:rsidRPr="001909E6" w14:paraId="62211134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54B941E0" w14:textId="15544FD5" w:rsidR="00565BB3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36571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65BB3" w:rsidRPr="001909E6">
              <w:rPr>
                <w:rFonts w:ascii="Calibri" w:eastAsia="MS Gothic" w:hAnsi="Calibri" w:cs="Calibri"/>
              </w:rPr>
              <w:t xml:space="preserve"> Appendix </w:t>
            </w:r>
            <w:r w:rsidR="0007784E" w:rsidRPr="001909E6">
              <w:rPr>
                <w:rFonts w:ascii="Calibri" w:eastAsia="MS Gothic" w:hAnsi="Calibri" w:cs="Calibri"/>
              </w:rPr>
              <w:t>G</w:t>
            </w:r>
            <w:r w:rsidR="005E5C7E" w:rsidRPr="001909E6">
              <w:rPr>
                <w:rFonts w:ascii="Calibri" w:eastAsia="MS Gothic" w:hAnsi="Calibri" w:cs="Calibri"/>
              </w:rPr>
              <w:t xml:space="preserve"> - </w:t>
            </w:r>
            <w:r w:rsidR="00BA542D">
              <w:rPr>
                <w:rFonts w:ascii="Calibri" w:eastAsia="MS Gothic" w:hAnsi="Calibri" w:cs="Calibri"/>
              </w:rPr>
              <w:t>Demographics</w:t>
            </w:r>
          </w:p>
        </w:tc>
      </w:tr>
      <w:tr w:rsidR="000578D1" w:rsidRPr="001909E6" w14:paraId="29DF3DF0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299DE823" w14:textId="77777777" w:rsidR="00565BB3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74344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876E1" w:rsidRPr="001909E6">
              <w:rPr>
                <w:rFonts w:ascii="Calibri" w:eastAsia="MS Gothic" w:hAnsi="Calibri" w:cs="Calibri"/>
              </w:rPr>
              <w:t xml:space="preserve"> </w:t>
            </w:r>
            <w:r w:rsidR="006B5974" w:rsidRPr="001909E6">
              <w:rPr>
                <w:rFonts w:ascii="Calibri" w:eastAsia="MS Gothic" w:hAnsi="Calibri" w:cs="Calibri"/>
              </w:rPr>
              <w:t xml:space="preserve">Appendix </w:t>
            </w:r>
            <w:r w:rsidR="0007784E" w:rsidRPr="001909E6">
              <w:rPr>
                <w:rFonts w:ascii="Calibri" w:eastAsia="MS Gothic" w:hAnsi="Calibri" w:cs="Calibri"/>
              </w:rPr>
              <w:t>H</w:t>
            </w:r>
            <w:r w:rsidR="005E5C7E" w:rsidRPr="001909E6">
              <w:rPr>
                <w:rFonts w:ascii="Calibri" w:eastAsia="MS Gothic" w:hAnsi="Calibri" w:cs="Calibri"/>
              </w:rPr>
              <w:t xml:space="preserve"> - Map of the </w:t>
            </w:r>
            <w:r w:rsidR="008342AD" w:rsidRPr="001909E6">
              <w:rPr>
                <w:rFonts w:ascii="Calibri" w:eastAsia="MS Gothic" w:hAnsi="Calibri" w:cs="Calibri"/>
              </w:rPr>
              <w:t>L</w:t>
            </w:r>
            <w:r w:rsidR="005E5C7E" w:rsidRPr="001909E6">
              <w:rPr>
                <w:rFonts w:ascii="Calibri" w:eastAsia="MS Gothic" w:hAnsi="Calibri" w:cs="Calibri"/>
              </w:rPr>
              <w:t xml:space="preserve">ocations of </w:t>
            </w:r>
            <w:r w:rsidR="008342AD" w:rsidRPr="001909E6">
              <w:rPr>
                <w:rFonts w:ascii="Calibri" w:eastAsia="MS Gothic" w:hAnsi="Calibri" w:cs="Calibri"/>
              </w:rPr>
              <w:t>A</w:t>
            </w:r>
            <w:r w:rsidR="005E5C7E" w:rsidRPr="001909E6">
              <w:rPr>
                <w:rFonts w:ascii="Calibri" w:eastAsia="MS Gothic" w:hAnsi="Calibri" w:cs="Calibri"/>
              </w:rPr>
              <w:t xml:space="preserve">ffected </w:t>
            </w:r>
            <w:r w:rsidR="008342AD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>acilities</w:t>
            </w:r>
          </w:p>
        </w:tc>
      </w:tr>
      <w:bookmarkStart w:id="3" w:name="_Hlk529267964"/>
      <w:tr w:rsidR="000578D1" w:rsidRPr="001909E6" w14:paraId="6D5F18E1" w14:textId="77777777" w:rsidTr="001C2CF9">
        <w:trPr>
          <w:trHeight w:val="288"/>
        </w:trPr>
        <w:tc>
          <w:tcPr>
            <w:tcW w:w="9359" w:type="dxa"/>
            <w:gridSpan w:val="11"/>
            <w:vAlign w:val="center"/>
          </w:tcPr>
          <w:p w14:paraId="7457F501" w14:textId="77777777" w:rsidR="009B7B50" w:rsidRPr="001909E6" w:rsidRDefault="00A1029A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14496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bookmarkEnd w:id="3"/>
            <w:r w:rsidR="00882981" w:rsidRPr="001909E6">
              <w:rPr>
                <w:rFonts w:ascii="Calibri" w:eastAsia="MS Gothic" w:hAnsi="Calibri" w:cs="Calibri"/>
              </w:rPr>
              <w:t xml:space="preserve"> </w:t>
            </w:r>
            <w:r w:rsidR="009B7B50" w:rsidRPr="001909E6">
              <w:rPr>
                <w:rFonts w:ascii="Calibri" w:eastAsia="MS Gothic" w:hAnsi="Calibri" w:cs="Calibri"/>
              </w:rPr>
              <w:t xml:space="preserve">Appendix </w:t>
            </w:r>
            <w:r w:rsidR="0007784E" w:rsidRPr="001909E6">
              <w:rPr>
                <w:rFonts w:ascii="Calibri" w:eastAsia="MS Gothic" w:hAnsi="Calibri" w:cs="Calibri"/>
              </w:rPr>
              <w:t>I</w:t>
            </w:r>
            <w:r w:rsidR="005E5C7E" w:rsidRPr="001909E6">
              <w:rPr>
                <w:rFonts w:ascii="Calibri" w:eastAsia="MS Gothic" w:hAnsi="Calibri" w:cs="Calibri"/>
              </w:rPr>
              <w:t xml:space="preserve"> - Map </w:t>
            </w:r>
            <w:r w:rsidR="007B1274" w:rsidRPr="001909E6">
              <w:rPr>
                <w:rFonts w:ascii="Calibri" w:eastAsia="MS Gothic" w:hAnsi="Calibri" w:cs="Calibri"/>
              </w:rPr>
              <w:t>S</w:t>
            </w:r>
            <w:r w:rsidR="005E5C7E" w:rsidRPr="001909E6">
              <w:rPr>
                <w:rFonts w:ascii="Calibri" w:eastAsia="MS Gothic" w:hAnsi="Calibri" w:cs="Calibri"/>
              </w:rPr>
              <w:t xml:space="preserve">howing the </w:t>
            </w:r>
            <w:r w:rsidR="007B1274" w:rsidRPr="001909E6">
              <w:rPr>
                <w:rFonts w:ascii="Calibri" w:eastAsia="MS Gothic" w:hAnsi="Calibri" w:cs="Calibri"/>
              </w:rPr>
              <w:t>P</w:t>
            </w:r>
            <w:r w:rsidR="005E5C7E" w:rsidRPr="001909E6">
              <w:rPr>
                <w:rFonts w:ascii="Calibri" w:eastAsia="MS Gothic" w:hAnsi="Calibri" w:cs="Calibri"/>
              </w:rPr>
              <w:t xml:space="preserve">roximity to </w:t>
            </w:r>
            <w:r w:rsidR="007B1274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>ederal Class I Areas</w:t>
            </w:r>
          </w:p>
        </w:tc>
      </w:tr>
      <w:tr w:rsidR="000578D1" w:rsidRPr="001909E6" w14:paraId="62097818" w14:textId="77777777" w:rsidTr="001C2CF9">
        <w:trPr>
          <w:trHeight w:val="288"/>
        </w:trPr>
        <w:tc>
          <w:tcPr>
            <w:tcW w:w="9359" w:type="dxa"/>
            <w:gridSpan w:val="11"/>
          </w:tcPr>
          <w:p w14:paraId="744A50C4" w14:textId="77777777" w:rsidR="009B7B50" w:rsidRPr="001909E6" w:rsidRDefault="00A1029A" w:rsidP="00B10BE6">
            <w:pPr>
              <w:jc w:val="both"/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67927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This application meets the requirements of</w:t>
            </w:r>
            <w:r w:rsidR="007B7A34" w:rsidRPr="001909E6">
              <w:rPr>
                <w:rFonts w:ascii="Calibri" w:hAnsi="Calibri" w:cs="Calibri"/>
              </w:rPr>
              <w:t xml:space="preserve"> applicable </w:t>
            </w:r>
            <w:r w:rsidR="00963ADD" w:rsidRPr="001909E6">
              <w:rPr>
                <w:rFonts w:ascii="Calibri" w:hAnsi="Calibri" w:cs="Calibri"/>
              </w:rPr>
              <w:t>purchasing</w:t>
            </w:r>
            <w:r w:rsidR="007B7A34" w:rsidRPr="001909E6">
              <w:rPr>
                <w:rFonts w:ascii="Calibri" w:hAnsi="Calibri" w:cs="Calibri"/>
              </w:rPr>
              <w:t xml:space="preserve"> procedures, the</w:t>
            </w:r>
            <w:r w:rsidR="009B7B50" w:rsidRPr="001909E6">
              <w:rPr>
                <w:rFonts w:ascii="Calibri" w:hAnsi="Calibri" w:cs="Calibri"/>
              </w:rPr>
              <w:t xml:space="preserve"> New Mexico Procurement Code of Regulations</w:t>
            </w:r>
            <w:r w:rsidR="00AB10B1" w:rsidRPr="001909E6">
              <w:rPr>
                <w:rFonts w:ascii="Calibri" w:hAnsi="Calibri" w:cs="Calibri"/>
              </w:rPr>
              <w:t xml:space="preserve"> and 2 CFR 200</w:t>
            </w:r>
            <w:r w:rsidR="00052109" w:rsidRPr="001909E6">
              <w:rPr>
                <w:rFonts w:ascii="Calibri" w:hAnsi="Calibri" w:cs="Calibri"/>
              </w:rPr>
              <w:t xml:space="preserve"> (all sub-recipients must comply with applicable regulations contained at 2 CFR 200</w:t>
            </w:r>
            <w:proofErr w:type="gramStart"/>
            <w:r w:rsidR="00F84A3B" w:rsidRPr="001909E6">
              <w:rPr>
                <w:rFonts w:ascii="Calibri" w:hAnsi="Calibri" w:cs="Calibri"/>
              </w:rPr>
              <w:t>, in particular</w:t>
            </w:r>
            <w:r w:rsidR="00320D49" w:rsidRPr="001909E6">
              <w:rPr>
                <w:rFonts w:ascii="Calibri" w:hAnsi="Calibri" w:cs="Calibri"/>
              </w:rPr>
              <w:t>,</w:t>
            </w:r>
            <w:r w:rsidR="00F84A3B" w:rsidRPr="001909E6">
              <w:rPr>
                <w:rFonts w:ascii="Calibri" w:hAnsi="Calibri" w:cs="Calibri"/>
              </w:rPr>
              <w:t xml:space="preserve"> 2</w:t>
            </w:r>
            <w:proofErr w:type="gramEnd"/>
            <w:r w:rsidR="00F84A3B" w:rsidRPr="001909E6">
              <w:rPr>
                <w:rFonts w:ascii="Calibri" w:hAnsi="Calibri" w:cs="Calibri"/>
              </w:rPr>
              <w:t xml:space="preserve"> CFR 200.317 – 200.</w:t>
            </w:r>
            <w:r w:rsidR="00B4603F" w:rsidRPr="001909E6">
              <w:rPr>
                <w:rFonts w:ascii="Calibri" w:hAnsi="Calibri" w:cs="Calibri"/>
              </w:rPr>
              <w:t>326</w:t>
            </w:r>
            <w:r w:rsidR="00052109" w:rsidRPr="001909E6">
              <w:rPr>
                <w:rFonts w:ascii="Calibri" w:hAnsi="Calibri" w:cs="Calibri"/>
              </w:rPr>
              <w:t>)</w:t>
            </w:r>
            <w:r w:rsidR="009B7B50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64FFA8B7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20512B87" w14:textId="114923BB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Organization Information</w:t>
            </w:r>
            <w:r w:rsidR="003E2172">
              <w:rPr>
                <w:rFonts w:ascii="Calibri" w:hAnsi="Calibri" w:cs="Calibri"/>
                <w:b/>
                <w:sz w:val="24"/>
                <w:szCs w:val="24"/>
              </w:rPr>
              <w:t xml:space="preserve"> – 40 Points</w:t>
            </w:r>
          </w:p>
        </w:tc>
      </w:tr>
      <w:tr w:rsidR="00B24BD4" w:rsidRPr="001909E6" w14:paraId="038FA0CE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3EF86A0B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ject Title</w:t>
            </w:r>
          </w:p>
        </w:tc>
        <w:tc>
          <w:tcPr>
            <w:tcW w:w="7057" w:type="dxa"/>
            <w:gridSpan w:val="9"/>
          </w:tcPr>
          <w:p w14:paraId="5B09019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3449624E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3818BE3A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Number of Vehicles</w:t>
            </w:r>
          </w:p>
        </w:tc>
        <w:tc>
          <w:tcPr>
            <w:tcW w:w="7057" w:type="dxa"/>
            <w:gridSpan w:val="9"/>
          </w:tcPr>
          <w:p w14:paraId="2846842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690F5757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7E4D0766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Organization Name</w:t>
            </w:r>
          </w:p>
        </w:tc>
        <w:tc>
          <w:tcPr>
            <w:tcW w:w="7057" w:type="dxa"/>
            <w:gridSpan w:val="9"/>
          </w:tcPr>
          <w:p w14:paraId="6C21D5A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FD802CF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C968A70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Responsible Official</w:t>
            </w:r>
          </w:p>
        </w:tc>
        <w:tc>
          <w:tcPr>
            <w:tcW w:w="3453" w:type="dxa"/>
            <w:gridSpan w:val="3"/>
          </w:tcPr>
          <w:p w14:paraId="0649986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50682CE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Title</w:t>
            </w:r>
          </w:p>
        </w:tc>
        <w:tc>
          <w:tcPr>
            <w:tcW w:w="2794" w:type="dxa"/>
            <w:gridSpan w:val="4"/>
          </w:tcPr>
          <w:p w14:paraId="478EE44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3819CE74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2CF08D93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Mailing Address</w:t>
            </w:r>
          </w:p>
        </w:tc>
        <w:tc>
          <w:tcPr>
            <w:tcW w:w="7057" w:type="dxa"/>
            <w:gridSpan w:val="9"/>
          </w:tcPr>
          <w:p w14:paraId="23741A1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0B8877FF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511219C5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ity, State, Zip</w:t>
            </w:r>
          </w:p>
        </w:tc>
        <w:tc>
          <w:tcPr>
            <w:tcW w:w="3453" w:type="dxa"/>
            <w:gridSpan w:val="3"/>
          </w:tcPr>
          <w:p w14:paraId="3E738E6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  <w:gridSpan w:val="4"/>
          </w:tcPr>
          <w:p w14:paraId="722AFE9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hone Number</w:t>
            </w:r>
          </w:p>
        </w:tc>
        <w:tc>
          <w:tcPr>
            <w:tcW w:w="1894" w:type="dxa"/>
            <w:gridSpan w:val="2"/>
          </w:tcPr>
          <w:p w14:paraId="7675429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3B930D0C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D701CB9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ell Number</w:t>
            </w:r>
          </w:p>
        </w:tc>
        <w:tc>
          <w:tcPr>
            <w:tcW w:w="3453" w:type="dxa"/>
            <w:gridSpan w:val="3"/>
          </w:tcPr>
          <w:p w14:paraId="210AA9B2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311CC5E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Email</w:t>
            </w:r>
          </w:p>
        </w:tc>
        <w:tc>
          <w:tcPr>
            <w:tcW w:w="2794" w:type="dxa"/>
            <w:gridSpan w:val="4"/>
          </w:tcPr>
          <w:p w14:paraId="37E0867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62475C" w:rsidRPr="001909E6" w14:paraId="4820D00B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14FF6E51" w14:textId="640CF97C" w:rsidR="0062475C" w:rsidRPr="001909E6" w:rsidRDefault="008F3C17" w:rsidP="001909E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Organization’s </w:t>
            </w:r>
            <w:r w:rsidR="009B00D8">
              <w:rPr>
                <w:rFonts w:ascii="Calibri" w:hAnsi="Calibri" w:cs="Calibri"/>
              </w:rPr>
              <w:t>SAM.gov Account number</w:t>
            </w:r>
          </w:p>
        </w:tc>
        <w:tc>
          <w:tcPr>
            <w:tcW w:w="7057" w:type="dxa"/>
            <w:gridSpan w:val="9"/>
          </w:tcPr>
          <w:p w14:paraId="2637DCDD" w14:textId="77777777" w:rsidR="0062475C" w:rsidRPr="001909E6" w:rsidRDefault="0062475C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5C07A3" w:rsidRPr="001909E6" w14:paraId="6C3B8465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13685755" w14:textId="3C34407D" w:rsidR="00C102E1" w:rsidRPr="001909E6" w:rsidRDefault="00C102E1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Organization’s DUNS number</w:t>
            </w:r>
            <w:r w:rsidR="00303A2B">
              <w:rPr>
                <w:rFonts w:ascii="Calibri" w:hAnsi="Calibri" w:cs="Calibri"/>
              </w:rPr>
              <w:t xml:space="preserve"> (Optional)</w:t>
            </w:r>
          </w:p>
        </w:tc>
        <w:tc>
          <w:tcPr>
            <w:tcW w:w="7057" w:type="dxa"/>
            <w:gridSpan w:val="9"/>
          </w:tcPr>
          <w:p w14:paraId="24EB26C8" w14:textId="77777777" w:rsidR="00C102E1" w:rsidRPr="001909E6" w:rsidRDefault="00C102E1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53F1CF1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42530A4E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ntact Person</w:t>
            </w:r>
          </w:p>
        </w:tc>
        <w:tc>
          <w:tcPr>
            <w:tcW w:w="3453" w:type="dxa"/>
            <w:gridSpan w:val="3"/>
          </w:tcPr>
          <w:p w14:paraId="06BF36AB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70A0F9E9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Title</w:t>
            </w:r>
          </w:p>
        </w:tc>
        <w:tc>
          <w:tcPr>
            <w:tcW w:w="2794" w:type="dxa"/>
            <w:gridSpan w:val="4"/>
          </w:tcPr>
          <w:p w14:paraId="6AA05DE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651F1F69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14621F8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hone Number</w:t>
            </w:r>
          </w:p>
        </w:tc>
        <w:tc>
          <w:tcPr>
            <w:tcW w:w="3453" w:type="dxa"/>
            <w:gridSpan w:val="3"/>
          </w:tcPr>
          <w:p w14:paraId="7A91E77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4A694E7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Email</w:t>
            </w:r>
          </w:p>
        </w:tc>
        <w:tc>
          <w:tcPr>
            <w:tcW w:w="2794" w:type="dxa"/>
            <w:gridSpan w:val="4"/>
          </w:tcPr>
          <w:p w14:paraId="44F4243D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116697C0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7604E485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>Organization Type</w:t>
            </w:r>
          </w:p>
        </w:tc>
        <w:tc>
          <w:tcPr>
            <w:tcW w:w="7057" w:type="dxa"/>
            <w:gridSpan w:val="9"/>
          </w:tcPr>
          <w:p w14:paraId="34BFB94E" w14:textId="77777777" w:rsidR="000F7968" w:rsidRPr="001909E6" w:rsidRDefault="00A1029A" w:rsidP="000F7968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2111774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59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State </w:t>
            </w:r>
            <w:sdt>
              <w:sdtPr>
                <w:rPr>
                  <w:rFonts w:ascii="Calibri" w:hAnsi="Calibri" w:cs="Calibri"/>
                </w:rPr>
                <w:id w:val="1699967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City </w:t>
            </w:r>
            <w:sdt>
              <w:sdtPr>
                <w:rPr>
                  <w:rFonts w:ascii="Calibri" w:hAnsi="Calibri" w:cs="Calibri"/>
                </w:rPr>
                <w:id w:val="-16972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County </w:t>
            </w:r>
            <w:sdt>
              <w:sdtPr>
                <w:rPr>
                  <w:rFonts w:ascii="Calibri" w:hAnsi="Calibri" w:cs="Calibri"/>
                </w:rPr>
                <w:id w:val="4785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>School District</w:t>
            </w:r>
            <w:r w:rsidR="000F7968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eastAsia="MS Gothic" w:hAnsi="Calibri" w:cs="Calibri"/>
                </w:rPr>
                <w:id w:val="-1570568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</w:t>
            </w:r>
            <w:proofErr w:type="gramStart"/>
            <w:r w:rsidR="009B7B50" w:rsidRPr="001909E6">
              <w:rPr>
                <w:rFonts w:ascii="Calibri" w:hAnsi="Calibri" w:cs="Calibri"/>
              </w:rPr>
              <w:t>Non-Government</w:t>
            </w:r>
            <w:proofErr w:type="gramEnd"/>
          </w:p>
          <w:p w14:paraId="3A34A9E5" w14:textId="77777777" w:rsidR="009B7B50" w:rsidRPr="001909E6" w:rsidRDefault="00A1029A" w:rsidP="000F7968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61167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Other, list:</w:t>
            </w:r>
          </w:p>
        </w:tc>
      </w:tr>
      <w:tr w:rsidR="000578D1" w:rsidRPr="001909E6" w14:paraId="380090A4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27D86742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leet Address</w:t>
            </w:r>
          </w:p>
        </w:tc>
        <w:tc>
          <w:tcPr>
            <w:tcW w:w="7057" w:type="dxa"/>
            <w:gridSpan w:val="9"/>
          </w:tcPr>
          <w:p w14:paraId="33FE25E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B1E0F83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8B9C43D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ity</w:t>
            </w:r>
          </w:p>
        </w:tc>
        <w:tc>
          <w:tcPr>
            <w:tcW w:w="2302" w:type="dxa"/>
          </w:tcPr>
          <w:p w14:paraId="59AA17C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008" w:type="dxa"/>
          </w:tcPr>
          <w:p w14:paraId="6D5EE8EF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unty</w:t>
            </w:r>
          </w:p>
        </w:tc>
        <w:tc>
          <w:tcPr>
            <w:tcW w:w="1440" w:type="dxa"/>
            <w:gridSpan w:val="4"/>
          </w:tcPr>
          <w:p w14:paraId="6D1B092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96" w:type="dxa"/>
            <w:gridSpan w:val="2"/>
          </w:tcPr>
          <w:p w14:paraId="413A8EB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Zip Code</w:t>
            </w:r>
          </w:p>
        </w:tc>
        <w:tc>
          <w:tcPr>
            <w:tcW w:w="1011" w:type="dxa"/>
          </w:tcPr>
          <w:p w14:paraId="7E818D7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4D8C3A2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5B45EE6D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Description of Applicant’s Organization – </w:t>
            </w:r>
            <w:r w:rsidR="00A737A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1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D7AD3BF" w14:textId="77777777" w:rsidTr="001C2CF9">
        <w:trPr>
          <w:trHeight w:val="1296"/>
        </w:trPr>
        <w:tc>
          <w:tcPr>
            <w:tcW w:w="9359" w:type="dxa"/>
            <w:gridSpan w:val="11"/>
          </w:tcPr>
          <w:p w14:paraId="2AD5F73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Describe your organization’s size and type of work performed. If the proposed vehicle(s) operate outside of the State</w:t>
            </w:r>
            <w:r w:rsidR="00464434" w:rsidRPr="008E0E03">
              <w:rPr>
                <w:rFonts w:ascii="Calibri" w:hAnsi="Calibri" w:cs="Calibri"/>
                <w:b/>
                <w:bCs/>
                <w:i/>
                <w:iCs/>
                <w:vertAlign w:val="superscript"/>
              </w:rPr>
              <w:t>1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="00464434" w:rsidRPr="001909E6" w:rsidDel="004D6209">
              <w:rPr>
                <w:rFonts w:ascii="Calibri" w:hAnsi="Calibri" w:cs="Calibri"/>
              </w:rPr>
              <w:t>provide</w:t>
            </w:r>
            <w:r w:rsidRPr="001909E6">
              <w:rPr>
                <w:rFonts w:ascii="Calibri" w:hAnsi="Calibri" w:cs="Calibri"/>
              </w:rPr>
              <w:t xml:space="preserve"> the </w:t>
            </w:r>
            <w:r w:rsidR="001734B4" w:rsidRPr="001909E6">
              <w:rPr>
                <w:rFonts w:ascii="Calibri" w:hAnsi="Calibri" w:cs="Calibri"/>
              </w:rPr>
              <w:t xml:space="preserve">percentage of </w:t>
            </w:r>
            <w:r w:rsidRPr="001909E6">
              <w:rPr>
                <w:rFonts w:ascii="Calibri" w:hAnsi="Calibri" w:cs="Calibri"/>
              </w:rPr>
              <w:t xml:space="preserve">time your organization will operate the affected equipment in New Mexico. Include other </w:t>
            </w:r>
            <w:r w:rsidR="00F868A8" w:rsidRPr="001909E6">
              <w:rPr>
                <w:rFonts w:ascii="Calibri" w:hAnsi="Calibri" w:cs="Calibri"/>
              </w:rPr>
              <w:t>information</w:t>
            </w:r>
            <w:r w:rsidRPr="001909E6">
              <w:rPr>
                <w:rFonts w:ascii="Calibri" w:hAnsi="Calibri" w:cs="Calibri"/>
              </w:rPr>
              <w:t xml:space="preserve">, </w:t>
            </w:r>
            <w:r w:rsidR="001734B4" w:rsidRPr="001909E6">
              <w:rPr>
                <w:rFonts w:ascii="Calibri" w:hAnsi="Calibri" w:cs="Calibri"/>
              </w:rPr>
              <w:t xml:space="preserve">such as </w:t>
            </w:r>
            <w:r w:rsidRPr="001909E6">
              <w:rPr>
                <w:rFonts w:ascii="Calibri" w:hAnsi="Calibri" w:cs="Calibri"/>
              </w:rPr>
              <w:t xml:space="preserve">number of hours </w:t>
            </w:r>
            <w:r w:rsidR="00830538" w:rsidRPr="001909E6">
              <w:rPr>
                <w:rFonts w:ascii="Calibri" w:hAnsi="Calibri" w:cs="Calibri"/>
              </w:rPr>
              <w:t>and/</w:t>
            </w:r>
            <w:r w:rsidRPr="001909E6">
              <w:rPr>
                <w:rFonts w:ascii="Calibri" w:hAnsi="Calibri" w:cs="Calibri"/>
              </w:rPr>
              <w:t>or miles traveled in the State.</w:t>
            </w:r>
            <w:r w:rsidR="003E6BDD" w:rsidRPr="001909E6">
              <w:rPr>
                <w:rFonts w:ascii="Calibri" w:hAnsi="Calibri" w:cs="Calibri"/>
              </w:rPr>
              <w:t xml:space="preserve"> </w:t>
            </w:r>
            <w:r w:rsidR="00FB73EF" w:rsidRPr="001909E6">
              <w:rPr>
                <w:rFonts w:ascii="Calibri" w:hAnsi="Calibri" w:cs="Calibri"/>
              </w:rPr>
              <w:t>Also i</w:t>
            </w:r>
            <w:r w:rsidR="003E6BDD" w:rsidRPr="001909E6">
              <w:rPr>
                <w:rFonts w:ascii="Calibri" w:hAnsi="Calibri" w:cs="Calibri"/>
              </w:rPr>
              <w:t xml:space="preserve">nclude any environmental measures utilized by </w:t>
            </w:r>
            <w:r w:rsidR="007D06D4" w:rsidRPr="001909E6">
              <w:rPr>
                <w:rFonts w:ascii="Calibri" w:hAnsi="Calibri" w:cs="Calibri"/>
              </w:rPr>
              <w:t xml:space="preserve">the </w:t>
            </w:r>
            <w:r w:rsidR="003E6BDD" w:rsidRPr="001909E6">
              <w:rPr>
                <w:rFonts w:ascii="Calibri" w:hAnsi="Calibri" w:cs="Calibri"/>
              </w:rPr>
              <w:t>organization, such as anti-idling policies</w:t>
            </w:r>
            <w:r w:rsidR="00FB73EF" w:rsidRPr="001909E6">
              <w:rPr>
                <w:rFonts w:ascii="Calibri" w:hAnsi="Calibri" w:cs="Calibri"/>
              </w:rPr>
              <w:t xml:space="preserve"> that reduce emissions</w:t>
            </w:r>
            <w:r w:rsidR="003E6BDD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34F678EB" w14:textId="77777777" w:rsidTr="00B12870">
        <w:trPr>
          <w:trHeight w:hRule="exact" w:val="1728"/>
        </w:trPr>
        <w:tc>
          <w:tcPr>
            <w:tcW w:w="9359" w:type="dxa"/>
            <w:gridSpan w:val="11"/>
            <w:tcBorders>
              <w:bottom w:val="single" w:sz="4" w:space="0" w:color="auto"/>
            </w:tcBorders>
          </w:tcPr>
          <w:p w14:paraId="1C1A388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E871852" w14:textId="77777777" w:rsidTr="00551F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935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90DB" w14:textId="77777777" w:rsidR="009B7B50" w:rsidRPr="00A45946" w:rsidRDefault="009B7B50" w:rsidP="00B10BE6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A45946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</w:t>
            </w:r>
            <w:r w:rsidR="00485D08" w:rsidRPr="00A45946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.</w:t>
            </w:r>
            <w:r w:rsidR="00485D08" w:rsidRPr="00A45946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45946">
              <w:rPr>
                <w:rFonts w:ascii="Calibri" w:hAnsi="Calibri" w:cs="Calibri"/>
                <w:sz w:val="18"/>
                <w:szCs w:val="18"/>
              </w:rPr>
              <w:t xml:space="preserve">Vehicles/equipment must operate within the State at least 75% of the time. The applicant </w:t>
            </w:r>
            <w:r w:rsidRPr="00A45946">
              <w:rPr>
                <w:rFonts w:ascii="Calibri" w:hAnsi="Calibri" w:cs="Calibri"/>
                <w:b/>
                <w:sz w:val="18"/>
                <w:szCs w:val="18"/>
              </w:rPr>
              <w:t>MUST</w:t>
            </w:r>
            <w:r w:rsidRPr="00A45946">
              <w:rPr>
                <w:rFonts w:ascii="Calibri" w:hAnsi="Calibri" w:cs="Calibri"/>
                <w:sz w:val="18"/>
                <w:szCs w:val="18"/>
              </w:rPr>
              <w:t xml:space="preserve"> provide documentation verifying the operating time in the state as Appendix </w:t>
            </w:r>
            <w:r w:rsidR="007B090C" w:rsidRPr="00A45946">
              <w:rPr>
                <w:rFonts w:ascii="Calibri" w:hAnsi="Calibri" w:cs="Calibri"/>
                <w:sz w:val="18"/>
                <w:szCs w:val="18"/>
              </w:rPr>
              <w:t>A</w:t>
            </w:r>
            <w:r w:rsidRPr="00A45946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  <w:tr w:rsidR="000578D1" w:rsidRPr="001909E6" w14:paraId="5AB2C7A0" w14:textId="77777777" w:rsidTr="00082D2B">
        <w:trPr>
          <w:trHeight w:val="288"/>
        </w:trPr>
        <w:tc>
          <w:tcPr>
            <w:tcW w:w="9359" w:type="dxa"/>
            <w:gridSpan w:val="11"/>
            <w:tcBorders>
              <w:top w:val="single" w:sz="4" w:space="0" w:color="auto"/>
            </w:tcBorders>
            <w:shd w:val="clear" w:color="auto" w:fill="E7E6E6" w:themeFill="background2"/>
          </w:tcPr>
          <w:p w14:paraId="0FBCD7E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Funding – 5 Points</w:t>
            </w:r>
          </w:p>
        </w:tc>
      </w:tr>
      <w:tr w:rsidR="000578D1" w:rsidRPr="001909E6" w14:paraId="071753B1" w14:textId="77777777" w:rsidTr="00082D2B">
        <w:trPr>
          <w:trHeight w:val="144"/>
        </w:trPr>
        <w:tc>
          <w:tcPr>
            <w:tcW w:w="2241" w:type="dxa"/>
          </w:tcPr>
          <w:p w14:paraId="17A12CC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unding Requested</w:t>
            </w:r>
          </w:p>
        </w:tc>
        <w:tc>
          <w:tcPr>
            <w:tcW w:w="7118" w:type="dxa"/>
            <w:gridSpan w:val="10"/>
          </w:tcPr>
          <w:p w14:paraId="1D3EA39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44F4DAC9" w14:textId="77777777" w:rsidTr="000601B3">
        <w:trPr>
          <w:trHeight w:val="144"/>
        </w:trPr>
        <w:tc>
          <w:tcPr>
            <w:tcW w:w="2241" w:type="dxa"/>
          </w:tcPr>
          <w:p w14:paraId="24F273B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st Share</w:t>
            </w:r>
          </w:p>
        </w:tc>
        <w:tc>
          <w:tcPr>
            <w:tcW w:w="4122" w:type="dxa"/>
            <w:gridSpan w:val="5"/>
          </w:tcPr>
          <w:p w14:paraId="044EC340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  <w:tc>
          <w:tcPr>
            <w:tcW w:w="2996" w:type="dxa"/>
            <w:gridSpan w:val="5"/>
          </w:tcPr>
          <w:p w14:paraId="5CA51A7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%</w:t>
            </w:r>
          </w:p>
        </w:tc>
      </w:tr>
      <w:tr w:rsidR="000578D1" w:rsidRPr="001909E6" w14:paraId="350512C2" w14:textId="77777777" w:rsidTr="00082D2B">
        <w:trPr>
          <w:trHeight w:val="144"/>
        </w:trPr>
        <w:tc>
          <w:tcPr>
            <w:tcW w:w="2241" w:type="dxa"/>
          </w:tcPr>
          <w:p w14:paraId="007A3A8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ject Cost</w:t>
            </w:r>
          </w:p>
        </w:tc>
        <w:tc>
          <w:tcPr>
            <w:tcW w:w="7118" w:type="dxa"/>
            <w:gridSpan w:val="10"/>
          </w:tcPr>
          <w:p w14:paraId="6C23D090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754F8548" w14:textId="77777777" w:rsidTr="00082D2B">
        <w:trPr>
          <w:trHeight w:val="144"/>
        </w:trPr>
        <w:tc>
          <w:tcPr>
            <w:tcW w:w="2241" w:type="dxa"/>
          </w:tcPr>
          <w:p w14:paraId="1EAD77D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Scrap Value</w:t>
            </w:r>
          </w:p>
        </w:tc>
        <w:tc>
          <w:tcPr>
            <w:tcW w:w="7118" w:type="dxa"/>
            <w:gridSpan w:val="10"/>
          </w:tcPr>
          <w:p w14:paraId="7FDA5082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392A7DE2" w14:textId="77777777" w:rsidTr="00082D2B">
        <w:trPr>
          <w:trHeight w:val="144"/>
        </w:trPr>
        <w:tc>
          <w:tcPr>
            <w:tcW w:w="2241" w:type="dxa"/>
          </w:tcPr>
          <w:p w14:paraId="06B9175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vertAlign w:val="superscript"/>
              </w:rPr>
            </w:pPr>
            <w:r w:rsidRPr="001909E6">
              <w:rPr>
                <w:rFonts w:ascii="Calibri" w:hAnsi="Calibri" w:cs="Calibri"/>
              </w:rPr>
              <w:t>Total Project Cost</w:t>
            </w:r>
            <w:r w:rsidRPr="00EA647C">
              <w:rPr>
                <w:rFonts w:ascii="Calibri" w:hAnsi="Calibri" w:cs="Calibri"/>
                <w:b/>
                <w:bCs/>
                <w:vertAlign w:val="superscript"/>
              </w:rPr>
              <w:t>*</w:t>
            </w:r>
          </w:p>
        </w:tc>
        <w:tc>
          <w:tcPr>
            <w:tcW w:w="7118" w:type="dxa"/>
            <w:gridSpan w:val="10"/>
          </w:tcPr>
          <w:p w14:paraId="05C0312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6E548B15" w14:textId="77777777" w:rsidTr="00082D2B">
        <w:trPr>
          <w:trHeight w:val="144"/>
        </w:trPr>
        <w:tc>
          <w:tcPr>
            <w:tcW w:w="9359" w:type="dxa"/>
            <w:gridSpan w:val="11"/>
          </w:tcPr>
          <w:p w14:paraId="2E2C2357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a funding waiver be requested </w:t>
            </w:r>
            <w:sdt>
              <w:sdtPr>
                <w:rPr>
                  <w:rFonts w:ascii="Calibri" w:hAnsi="Calibri" w:cs="Calibri"/>
                </w:rPr>
                <w:id w:val="76673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</w:t>
            </w:r>
            <w:r w:rsidR="00485D08" w:rsidRPr="001909E6">
              <w:rPr>
                <w:rFonts w:ascii="Calibri" w:hAnsi="Calibri" w:cs="Calibri"/>
              </w:rPr>
              <w:t xml:space="preserve">  </w:t>
            </w:r>
            <w:r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2076500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578D1" w:rsidRPr="001909E6" w14:paraId="12F32EE0" w14:textId="77777777" w:rsidTr="00082D2B">
        <w:trPr>
          <w:trHeight w:val="144"/>
        </w:trPr>
        <w:tc>
          <w:tcPr>
            <w:tcW w:w="9359" w:type="dxa"/>
            <w:gridSpan w:val="11"/>
          </w:tcPr>
          <w:p w14:paraId="3C689399" w14:textId="77777777" w:rsidR="009B7B50" w:rsidRPr="001909E6" w:rsidRDefault="000601B3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If yes, the applicant will need to provide </w:t>
            </w:r>
            <w:proofErr w:type="gramStart"/>
            <w:r w:rsidRPr="001909E6">
              <w:rPr>
                <w:rFonts w:ascii="Calibri" w:hAnsi="Calibri" w:cs="Calibri"/>
              </w:rPr>
              <w:t>a detailed</w:t>
            </w:r>
            <w:proofErr w:type="gramEnd"/>
            <w:r w:rsidRPr="001909E6">
              <w:rPr>
                <w:rFonts w:ascii="Calibri" w:hAnsi="Calibri" w:cs="Calibri"/>
              </w:rPr>
              <w:t xml:space="preserve"> justification for the waiver if selected.</w:t>
            </w:r>
          </w:p>
        </w:tc>
      </w:tr>
      <w:tr w:rsidR="000601B3" w:rsidRPr="001909E6" w14:paraId="14443705" w14:textId="77777777" w:rsidTr="00082D2B">
        <w:trPr>
          <w:trHeight w:val="144"/>
        </w:trPr>
        <w:tc>
          <w:tcPr>
            <w:tcW w:w="9359" w:type="dxa"/>
            <w:gridSpan w:val="11"/>
          </w:tcPr>
          <w:p w14:paraId="1659F622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Is the applicant interested in the funding if a waiver request is denied? </w:t>
            </w:r>
            <w:sdt>
              <w:sdtPr>
                <w:rPr>
                  <w:rFonts w:ascii="Calibri" w:hAnsi="Calibri" w:cs="Calibri"/>
                </w:rPr>
                <w:id w:val="-1121151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18298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601B3" w:rsidRPr="001909E6" w14:paraId="3BCFB516" w14:textId="77777777" w:rsidTr="00082D2B">
        <w:trPr>
          <w:trHeight w:val="288"/>
        </w:trPr>
        <w:tc>
          <w:tcPr>
            <w:tcW w:w="9359" w:type="dxa"/>
            <w:gridSpan w:val="11"/>
          </w:tcPr>
          <w:p w14:paraId="17FF64EE" w14:textId="77777777" w:rsidR="000601B3" w:rsidRPr="00A45946" w:rsidRDefault="000601B3" w:rsidP="000601B3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A45946"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A45946">
              <w:rPr>
                <w:rFonts w:ascii="Calibri" w:hAnsi="Calibri" w:cs="Calibri"/>
                <w:sz w:val="18"/>
                <w:szCs w:val="18"/>
              </w:rPr>
              <w:t>Total project cost for engine and vehicle replacements is the project cost minus scrap value from disabled engine or vehicle.</w:t>
            </w:r>
          </w:p>
        </w:tc>
      </w:tr>
      <w:tr w:rsidR="000601B3" w:rsidRPr="001909E6" w14:paraId="2BE2D1B9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2A62D06E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Location – 5 Points</w:t>
            </w:r>
          </w:p>
        </w:tc>
      </w:tr>
      <w:tr w:rsidR="00DF2EDF" w:rsidRPr="001909E6" w14:paraId="51DF7922" w14:textId="77777777" w:rsidTr="00C00C81">
        <w:trPr>
          <w:trHeight w:val="288"/>
        </w:trPr>
        <w:tc>
          <w:tcPr>
            <w:tcW w:w="9359" w:type="dxa"/>
            <w:gridSpan w:val="11"/>
          </w:tcPr>
          <w:p w14:paraId="37945DCE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reside within New Mexico? </w:t>
            </w:r>
            <w:sdt>
              <w:sdtPr>
                <w:rPr>
                  <w:rFonts w:ascii="Calibri" w:hAnsi="Calibri" w:cs="Calibri"/>
                </w:rPr>
                <w:id w:val="186154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318419421"/>
                <w:placeholder>
                  <w:docPart w:val="FC3D3B653A594F9A8B228B3F6720DE90"/>
                </w:placeholder>
              </w:sdtPr>
              <w:sdtEndPr/>
              <w:sdtContent>
                <w:sdt>
                  <w:sdtPr>
                    <w:rPr>
                      <w:rFonts w:ascii="Calibri" w:hAnsi="Calibri" w:cs="Calibri"/>
                    </w:rPr>
                    <w:id w:val="-5115340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1909E6">
                      <w:rPr>
                        <w:rFonts w:ascii="Segoe UI Symbol" w:eastAsia="MS Gothic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Pr="001909E6">
              <w:rPr>
                <w:rFonts w:ascii="Calibri" w:hAnsi="Calibri" w:cs="Calibri"/>
              </w:rPr>
              <w:t xml:space="preserve"> No </w:t>
            </w:r>
          </w:p>
        </w:tc>
      </w:tr>
      <w:tr w:rsidR="00DF2EDF" w:rsidRPr="001909E6" w14:paraId="26C5EF2C" w14:textId="77777777" w:rsidTr="00C00C81">
        <w:trPr>
          <w:trHeight w:val="288"/>
        </w:trPr>
        <w:tc>
          <w:tcPr>
            <w:tcW w:w="9359" w:type="dxa"/>
            <w:gridSpan w:val="11"/>
          </w:tcPr>
          <w:p w14:paraId="0536EA44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permanently reside at the project address? </w:t>
            </w:r>
            <w:sdt>
              <w:sdtPr>
                <w:rPr>
                  <w:rFonts w:ascii="Calibri" w:hAnsi="Calibri" w:cs="Calibri"/>
                </w:rPr>
                <w:id w:val="147101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190872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DF2EDF" w:rsidRPr="001909E6" w14:paraId="3579DFDF" w14:textId="77777777" w:rsidTr="00C00C81">
        <w:trPr>
          <w:trHeight w:val="288"/>
        </w:trPr>
        <w:tc>
          <w:tcPr>
            <w:tcW w:w="9359" w:type="dxa"/>
            <w:gridSpan w:val="11"/>
          </w:tcPr>
          <w:p w14:paraId="127534DE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operate under an International Registration Plan? </w:t>
            </w:r>
            <w:sdt>
              <w:sdtPr>
                <w:rPr>
                  <w:rFonts w:ascii="Calibri" w:hAnsi="Calibri" w:cs="Calibri"/>
                </w:rPr>
                <w:id w:val="107856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1705163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492EEC" w:rsidRPr="001909E6" w14:paraId="2FA6B089" w14:textId="77777777" w:rsidTr="00DF2EDF">
        <w:trPr>
          <w:trHeight w:val="288"/>
        </w:trPr>
        <w:tc>
          <w:tcPr>
            <w:tcW w:w="9359" w:type="dxa"/>
            <w:gridSpan w:val="11"/>
          </w:tcPr>
          <w:p w14:paraId="1F8E42D5" w14:textId="77777777" w:rsidR="00492EEC" w:rsidRPr="001909E6" w:rsidRDefault="00492EEC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If “No” to either of the first two questions above, or “Yes” to the third question, provide a detailed explanation in the Project Location Summary below.</w:t>
            </w:r>
          </w:p>
        </w:tc>
      </w:tr>
      <w:tr w:rsidR="000601B3" w:rsidRPr="001909E6" w14:paraId="539FC012" w14:textId="77777777" w:rsidTr="00C00C81">
        <w:trPr>
          <w:trHeight w:val="1440"/>
        </w:trPr>
        <w:tc>
          <w:tcPr>
            <w:tcW w:w="9359" w:type="dxa"/>
            <w:gridSpan w:val="11"/>
          </w:tcPr>
          <w:p w14:paraId="28CF325D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Details to address in the Project Location summary shall include:</w:t>
            </w:r>
          </w:p>
          <w:p w14:paraId="2FCBF546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a detailed description of the primary area(s) where the affected vehicle/engine operates, or the primary area where the emissions benefits of the project will be </w:t>
            </w:r>
            <w:proofErr w:type="gramStart"/>
            <w:r w:rsidRPr="001909E6">
              <w:rPr>
                <w:rFonts w:ascii="Calibri" w:hAnsi="Calibri" w:cs="Calibri"/>
              </w:rPr>
              <w:t>realized;</w:t>
            </w:r>
            <w:proofErr w:type="gramEnd"/>
          </w:p>
          <w:p w14:paraId="3E8D4FF4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 description of the routes and estimated miles traveled; and</w:t>
            </w:r>
          </w:p>
          <w:p w14:paraId="4E410F18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 summary of whether the project will be sited in an area where all or part of the population is exposed to diesel emissions.</w:t>
            </w:r>
          </w:p>
          <w:p w14:paraId="30ECE230" w14:textId="77777777" w:rsidR="00DF2EDF" w:rsidRPr="001909E6" w:rsidRDefault="00DF2EDF" w:rsidP="00DF2EDF">
            <w:pPr>
              <w:pStyle w:val="ListParagraph"/>
              <w:jc w:val="both"/>
              <w:rPr>
                <w:rFonts w:ascii="Calibri" w:hAnsi="Calibri" w:cs="Calibri"/>
              </w:rPr>
            </w:pPr>
          </w:p>
          <w:p w14:paraId="0AAE1672" w14:textId="77777777" w:rsidR="000601B3" w:rsidRPr="001909E6" w:rsidRDefault="000601B3" w:rsidP="00492EEC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or those fleets that travel statewide, provide a percentage of time spent in the various locations. A map of the project location is required to be included as Appendix B.</w:t>
            </w:r>
          </w:p>
        </w:tc>
      </w:tr>
      <w:tr w:rsidR="000601B3" w:rsidRPr="001909E6" w14:paraId="193265D8" w14:textId="77777777" w:rsidTr="001909E6">
        <w:trPr>
          <w:trHeight w:hRule="exact" w:val="1728"/>
        </w:trPr>
        <w:tc>
          <w:tcPr>
            <w:tcW w:w="9359" w:type="dxa"/>
            <w:gridSpan w:val="11"/>
          </w:tcPr>
          <w:p w14:paraId="32985645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  <w:bCs/>
              </w:rPr>
            </w:pPr>
          </w:p>
        </w:tc>
      </w:tr>
      <w:tr w:rsidR="000601B3" w:rsidRPr="001909E6" w14:paraId="021EDC44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3D79BB9A" w14:textId="197F15FC" w:rsidR="000601B3" w:rsidRPr="001909E6" w:rsidRDefault="000601B3" w:rsidP="000601B3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Fleet/Equipment Description</w:t>
            </w:r>
            <w:r w:rsidRPr="00177FDC">
              <w:rPr>
                <w:rFonts w:ascii="Calibri" w:hAnsi="Calibri" w:cs="Calibri"/>
                <w:b/>
                <w:i/>
                <w:iCs/>
                <w:sz w:val="24"/>
                <w:szCs w:val="24"/>
                <w:vertAlign w:val="superscript"/>
              </w:rPr>
              <w:t>1</w:t>
            </w:r>
            <w:r w:rsidRPr="001909E6" w:rsidDel="00D326C8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– 5 Points</w:t>
            </w:r>
          </w:p>
        </w:tc>
      </w:tr>
      <w:tr w:rsidR="000601B3" w:rsidRPr="001909E6" w14:paraId="6C1A6675" w14:textId="77777777" w:rsidTr="00082D2B">
        <w:trPr>
          <w:trHeight w:val="1440"/>
        </w:trPr>
        <w:tc>
          <w:tcPr>
            <w:tcW w:w="9359" w:type="dxa"/>
            <w:gridSpan w:val="11"/>
            <w:tcBorders>
              <w:bottom w:val="single" w:sz="4" w:space="0" w:color="auto"/>
            </w:tcBorders>
          </w:tcPr>
          <w:p w14:paraId="74F4BD98" w14:textId="21FD1BE1" w:rsidR="000601B3" w:rsidRPr="001909E6" w:rsidRDefault="000601B3" w:rsidP="000601B3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completed Vehicle Information Sheet as Appendix C and a copy of the </w:t>
            </w:r>
            <w:r w:rsidR="00865703">
              <w:rPr>
                <w:rFonts w:ascii="Calibri" w:hAnsi="Calibri" w:cs="Calibri"/>
              </w:rPr>
              <w:t>fleet’s ve</w:t>
            </w:r>
            <w:r w:rsidR="00B924AE">
              <w:rPr>
                <w:rFonts w:ascii="Calibri" w:hAnsi="Calibri" w:cs="Calibri"/>
              </w:rPr>
              <w:t xml:space="preserve">hicle replacement policy or </w:t>
            </w:r>
            <w:r w:rsidRPr="001909E6">
              <w:rPr>
                <w:rFonts w:ascii="Calibri" w:hAnsi="Calibri" w:cs="Calibri"/>
              </w:rPr>
              <w:t>replacement schedule as Appendix D to the application. The applicant must provide a detailed summary of the old equipment, including the make</w:t>
            </w:r>
            <w:r w:rsidR="003F632C" w:rsidRPr="001909E6">
              <w:rPr>
                <w:rFonts w:ascii="Calibri" w:hAnsi="Calibri" w:cs="Calibri"/>
              </w:rPr>
              <w:t>, model</w:t>
            </w:r>
            <w:r w:rsidRPr="001909E6">
              <w:rPr>
                <w:rFonts w:ascii="Calibri" w:hAnsi="Calibri" w:cs="Calibri"/>
              </w:rPr>
              <w:t xml:space="preserve"> and model</w:t>
            </w:r>
            <w:r w:rsidR="003F632C" w:rsidRPr="001909E6">
              <w:rPr>
                <w:rFonts w:ascii="Calibri" w:hAnsi="Calibri" w:cs="Calibri"/>
              </w:rPr>
              <w:t xml:space="preserve"> year</w:t>
            </w:r>
            <w:r w:rsidRPr="001909E6">
              <w:rPr>
                <w:rFonts w:ascii="Calibri" w:hAnsi="Calibri" w:cs="Calibri"/>
              </w:rPr>
              <w:t>. Summarize the expected useful lifetime of the project-funded vehicle(s)/equipment and how it will be used by your organization, including a description of how the applicant’s vehicle replacement procedures meet the attrition/fleet turnover requirements below. Describe why this project would not have occurred without these funds.</w:t>
            </w:r>
          </w:p>
        </w:tc>
      </w:tr>
      <w:tr w:rsidR="000601B3" w:rsidRPr="001909E6" w14:paraId="710AE274" w14:textId="77777777" w:rsidTr="00082D2B">
        <w:trPr>
          <w:trHeight w:hRule="exact" w:val="1440"/>
        </w:trPr>
        <w:tc>
          <w:tcPr>
            <w:tcW w:w="9359" w:type="dxa"/>
            <w:gridSpan w:val="11"/>
          </w:tcPr>
          <w:p w14:paraId="4BD9792F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</w:p>
        </w:tc>
      </w:tr>
      <w:tr w:rsidR="000601B3" w:rsidRPr="001909E6" w14:paraId="5D2C8F22" w14:textId="77777777" w:rsidTr="00551F36">
        <w:trPr>
          <w:trHeight w:val="288"/>
        </w:trPr>
        <w:tc>
          <w:tcPr>
            <w:tcW w:w="9359" w:type="dxa"/>
            <w:gridSpan w:val="11"/>
          </w:tcPr>
          <w:p w14:paraId="499E68F0" w14:textId="40EF1D60" w:rsidR="000601B3" w:rsidRPr="000C5BE9" w:rsidRDefault="000601B3" w:rsidP="000601B3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0C5BE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.</w:t>
            </w:r>
            <w:r w:rsidRPr="000C5BE9">
              <w:rPr>
                <w:rFonts w:ascii="Calibri" w:hAnsi="Calibri" w:cs="Calibri"/>
                <w:sz w:val="18"/>
                <w:szCs w:val="18"/>
              </w:rPr>
              <w:t xml:space="preserve"> The applicant agrees that funds under this award cannot be used for emission reductions that result from vehicle/equipment replacement or repowers that would have occurred through normal attrition/fleet turnover within three years of the project start date. The </w:t>
            </w:r>
            <w:r w:rsidR="003F632C" w:rsidRPr="000C5BE9">
              <w:rPr>
                <w:rFonts w:ascii="Calibri" w:hAnsi="Calibri" w:cs="Calibri"/>
                <w:sz w:val="18"/>
                <w:szCs w:val="18"/>
              </w:rPr>
              <w:t>A</w:t>
            </w:r>
            <w:r w:rsidR="00FD4BA4" w:rsidRPr="000C5BE9">
              <w:rPr>
                <w:rFonts w:ascii="Calibri" w:hAnsi="Calibri" w:cs="Calibri"/>
                <w:sz w:val="18"/>
                <w:szCs w:val="18"/>
              </w:rPr>
              <w:t>pplicant</w:t>
            </w:r>
            <w:r w:rsidR="003F632C" w:rsidRPr="000C5BE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0C5BE9">
              <w:rPr>
                <w:rFonts w:ascii="Calibri" w:hAnsi="Calibri" w:cs="Calibri"/>
                <w:sz w:val="18"/>
                <w:szCs w:val="18"/>
              </w:rPr>
              <w:t xml:space="preserve">must complete the Use of Funds Restrictions </w:t>
            </w:r>
            <w:r w:rsidR="00811256">
              <w:rPr>
                <w:rFonts w:ascii="Calibri" w:hAnsi="Calibri" w:cs="Calibri"/>
                <w:sz w:val="18"/>
                <w:szCs w:val="18"/>
              </w:rPr>
              <w:t xml:space="preserve">form </w:t>
            </w:r>
            <w:r w:rsidRPr="000C5BE9">
              <w:rPr>
                <w:rFonts w:ascii="Calibri" w:hAnsi="Calibri" w:cs="Calibri"/>
                <w:sz w:val="18"/>
                <w:szCs w:val="18"/>
              </w:rPr>
              <w:t>and attach the form to the application package as Appendix E.</w:t>
            </w:r>
          </w:p>
        </w:tc>
      </w:tr>
      <w:tr w:rsidR="000601B3" w:rsidRPr="001909E6" w14:paraId="5DBD44CD" w14:textId="77777777" w:rsidTr="00082D2B">
        <w:trPr>
          <w:trHeight w:val="288"/>
        </w:trPr>
        <w:tc>
          <w:tcPr>
            <w:tcW w:w="9359" w:type="dxa"/>
            <w:gridSpan w:val="11"/>
            <w:tcBorders>
              <w:bottom w:val="single" w:sz="4" w:space="0" w:color="auto"/>
            </w:tcBorders>
            <w:shd w:val="clear" w:color="auto" w:fill="E7E6E6" w:themeFill="background2"/>
          </w:tcPr>
          <w:p w14:paraId="117C044A" w14:textId="55B6801D" w:rsidR="000601B3" w:rsidRPr="001909E6" w:rsidRDefault="00C73ECE" w:rsidP="000601B3">
            <w:pPr>
              <w:jc w:val="both"/>
              <w:rPr>
                <w:rFonts w:ascii="Calibri" w:hAnsi="Calibri" w:cs="Calibri"/>
                <w:sz w:val="24"/>
                <w:szCs w:val="24"/>
                <w:highlight w:val="lightGray"/>
              </w:rPr>
            </w:pPr>
            <w:r w:rsidRPr="00C73ECE">
              <w:rPr>
                <w:rFonts w:ascii="Calibri" w:hAnsi="Calibri" w:cs="Calibri"/>
                <w:b/>
                <w:sz w:val="24"/>
                <w:szCs w:val="24"/>
              </w:rPr>
              <w:t xml:space="preserve">Expected Environmental Outputs from </w:t>
            </w:r>
            <w:r w:rsidR="000601B3" w:rsidRPr="001909E6">
              <w:rPr>
                <w:rFonts w:ascii="Calibri" w:hAnsi="Calibri" w:cs="Calibri"/>
                <w:b/>
                <w:sz w:val="24"/>
                <w:szCs w:val="24"/>
              </w:rPr>
              <w:t>Project– 70 Points</w:t>
            </w:r>
          </w:p>
        </w:tc>
      </w:tr>
      <w:tr w:rsidR="000601B3" w:rsidRPr="001909E6" w14:paraId="04C001B6" w14:textId="77777777" w:rsidTr="00082D2B">
        <w:trPr>
          <w:trHeight w:val="288"/>
        </w:trPr>
        <w:tc>
          <w:tcPr>
            <w:tcW w:w="9359" w:type="dxa"/>
            <w:gridSpan w:val="11"/>
            <w:tcBorders>
              <w:bottom w:val="single" w:sz="4" w:space="0" w:color="auto"/>
            </w:tcBorders>
          </w:tcPr>
          <w:p w14:paraId="410555F9" w14:textId="4B5D6C12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detailed summary of </w:t>
            </w:r>
            <w:r w:rsidR="00FD392A" w:rsidRPr="00FD392A">
              <w:rPr>
                <w:rFonts w:ascii="Calibri" w:hAnsi="Calibri" w:cs="Calibri"/>
              </w:rPr>
              <w:t xml:space="preserve">expected environmental </w:t>
            </w:r>
            <w:r w:rsidRPr="001909E6">
              <w:rPr>
                <w:rFonts w:ascii="Calibri" w:hAnsi="Calibri" w:cs="Calibri"/>
              </w:rPr>
              <w:t>outputs associated with this project.</w:t>
            </w:r>
            <w:r w:rsidRPr="001909E6" w:rsidDel="001944EA">
              <w:rPr>
                <w:rFonts w:ascii="Calibri" w:hAnsi="Calibri" w:cs="Calibri"/>
              </w:rPr>
              <w:t xml:space="preserve"> </w:t>
            </w:r>
            <w:r w:rsidR="00CB3E66" w:rsidRPr="00CB3E66">
              <w:rPr>
                <w:rFonts w:ascii="Calibri" w:hAnsi="Calibri" w:cs="Calibri"/>
              </w:rPr>
              <w:t>Review the NMED CDP Guidance for: a complete listing of eligible equipment (i.e., Eligible Diesel Emissions Reductions Solutions); additional project outputs to be included in the summary (Include the number of years that the technology will remain in the fleet); and for a list of project outputs.</w:t>
            </w:r>
          </w:p>
        </w:tc>
      </w:tr>
    </w:tbl>
    <w:tbl>
      <w:tblPr>
        <w:tblW w:w="9360" w:type="dxa"/>
        <w:tblBorders>
          <w:left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6214B7" w:rsidRPr="001909E6" w14:paraId="1F73958B" w14:textId="77777777" w:rsidTr="00082D2B">
        <w:trPr>
          <w:trHeight w:hRule="exact" w:val="1440"/>
        </w:trPr>
        <w:tc>
          <w:tcPr>
            <w:tcW w:w="9360" w:type="dxa"/>
          </w:tcPr>
          <w:p w14:paraId="550E44D5" w14:textId="77777777" w:rsidR="000066CE" w:rsidRPr="001909E6" w:rsidRDefault="000066CE" w:rsidP="00082D2B">
            <w:pPr>
              <w:pStyle w:val="BodyText"/>
              <w:tabs>
                <w:tab w:val="left" w:pos="480"/>
              </w:tabs>
              <w:ind w:left="0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936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1440"/>
        <w:gridCol w:w="1710"/>
        <w:gridCol w:w="1678"/>
        <w:gridCol w:w="1364"/>
        <w:gridCol w:w="92"/>
        <w:gridCol w:w="916"/>
      </w:tblGrid>
      <w:tr w:rsidR="000578D1" w:rsidRPr="001909E6" w14:paraId="24BD6C84" w14:textId="77777777" w:rsidTr="00464434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303CBA22" w14:textId="77777777" w:rsidR="00024E9B" w:rsidRPr="001909E6" w:rsidRDefault="002B31C1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Outcomes</w:t>
            </w:r>
            <w:r w:rsidR="0023033F" w:rsidRPr="001909E6">
              <w:rPr>
                <w:rFonts w:ascii="Calibri" w:hAnsi="Calibri" w:cs="Calibri"/>
                <w:b/>
                <w:sz w:val="24"/>
                <w:szCs w:val="24"/>
              </w:rPr>
              <w:t>/Project Benefits</w:t>
            </w:r>
            <w:r w:rsidR="00976D3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60 Points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0578D1" w:rsidRPr="001909E6" w14:paraId="0FDDCEE6" w14:textId="77777777" w:rsidTr="00AD3217">
        <w:trPr>
          <w:trHeight w:val="288"/>
        </w:trPr>
        <w:tc>
          <w:tcPr>
            <w:tcW w:w="9360" w:type="dxa"/>
            <w:gridSpan w:val="7"/>
          </w:tcPr>
          <w:p w14:paraId="11F8C65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</w:rPr>
            </w:pPr>
            <w:r w:rsidRPr="001909E6">
              <w:rPr>
                <w:rFonts w:ascii="Calibri" w:hAnsi="Calibri" w:cs="Calibri"/>
                <w:b/>
              </w:rPr>
              <w:t xml:space="preserve">Total </w:t>
            </w:r>
            <w:r w:rsidR="00523EB4" w:rsidRPr="001909E6">
              <w:rPr>
                <w:rFonts w:ascii="Calibri" w:hAnsi="Calibri" w:cs="Calibri"/>
                <w:b/>
              </w:rPr>
              <w:t xml:space="preserve">Project </w:t>
            </w:r>
            <w:r w:rsidRPr="001909E6">
              <w:rPr>
                <w:rFonts w:ascii="Calibri" w:hAnsi="Calibri" w:cs="Calibri"/>
                <w:b/>
              </w:rPr>
              <w:t>Lifetime Emission Results (tons)</w:t>
            </w:r>
            <w:r w:rsidR="00A02554" w:rsidRPr="003A4AA8">
              <w:rPr>
                <w:rFonts w:ascii="Calibri" w:hAnsi="Calibri" w:cs="Calibri"/>
                <w:b/>
                <w:i/>
                <w:iCs/>
                <w:vertAlign w:val="superscript"/>
              </w:rPr>
              <w:t xml:space="preserve">1 </w:t>
            </w:r>
            <w:r w:rsidR="002E495A" w:rsidRPr="001909E6">
              <w:rPr>
                <w:rFonts w:ascii="Calibri" w:hAnsi="Calibri" w:cs="Calibri"/>
                <w:b/>
              </w:rPr>
              <w:t xml:space="preserve">and Cost Effectiveness </w:t>
            </w:r>
          </w:p>
        </w:tc>
      </w:tr>
      <w:tr w:rsidR="000578D1" w:rsidRPr="001909E6" w14:paraId="0BF5FC44" w14:textId="77777777" w:rsidTr="00AD3217">
        <w:trPr>
          <w:trHeight w:val="288"/>
        </w:trPr>
        <w:tc>
          <w:tcPr>
            <w:tcW w:w="2160" w:type="dxa"/>
          </w:tcPr>
          <w:p w14:paraId="4B57187C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ollutant</w:t>
            </w:r>
            <w:r w:rsidR="00115D49" w:rsidRPr="001909E6">
              <w:rPr>
                <w:rFonts w:ascii="Calibri" w:hAnsi="Calibri" w:cs="Calibri"/>
              </w:rPr>
              <w:t xml:space="preserve"> or Fuel</w:t>
            </w:r>
          </w:p>
        </w:tc>
        <w:tc>
          <w:tcPr>
            <w:tcW w:w="1440" w:type="dxa"/>
          </w:tcPr>
          <w:p w14:paraId="67531919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NOx</w:t>
            </w:r>
          </w:p>
        </w:tc>
        <w:tc>
          <w:tcPr>
            <w:tcW w:w="1710" w:type="dxa"/>
          </w:tcPr>
          <w:p w14:paraId="79F6BBEE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M</w:t>
            </w:r>
            <w:r w:rsidRPr="001909E6">
              <w:rPr>
                <w:rFonts w:ascii="Calibri" w:hAnsi="Calibri" w:cs="Calibri"/>
                <w:vertAlign w:val="subscript"/>
              </w:rPr>
              <w:t>2.5</w:t>
            </w:r>
          </w:p>
        </w:tc>
        <w:tc>
          <w:tcPr>
            <w:tcW w:w="1678" w:type="dxa"/>
          </w:tcPr>
          <w:p w14:paraId="0994903A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HC</w:t>
            </w:r>
          </w:p>
        </w:tc>
        <w:tc>
          <w:tcPr>
            <w:tcW w:w="1456" w:type="dxa"/>
            <w:gridSpan w:val="2"/>
          </w:tcPr>
          <w:p w14:paraId="236DB0CD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</w:t>
            </w:r>
          </w:p>
        </w:tc>
        <w:tc>
          <w:tcPr>
            <w:tcW w:w="911" w:type="dxa"/>
          </w:tcPr>
          <w:p w14:paraId="422476FF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vertAlign w:val="superscript"/>
              </w:rPr>
            </w:pPr>
            <w:r w:rsidRPr="001909E6">
              <w:rPr>
                <w:rFonts w:ascii="Calibri" w:hAnsi="Calibri" w:cs="Calibri"/>
              </w:rPr>
              <w:t>Fuel</w:t>
            </w:r>
            <w:r w:rsidR="00BC44B5" w:rsidRPr="001909E6">
              <w:rPr>
                <w:rFonts w:ascii="Calibri" w:hAnsi="Calibri" w:cs="Calibri"/>
              </w:rPr>
              <w:t>(s)</w:t>
            </w:r>
          </w:p>
        </w:tc>
      </w:tr>
      <w:tr w:rsidR="000578D1" w:rsidRPr="001909E6" w14:paraId="7A9984A1" w14:textId="77777777" w:rsidTr="00AD3217">
        <w:trPr>
          <w:trHeight w:val="288"/>
        </w:trPr>
        <w:tc>
          <w:tcPr>
            <w:tcW w:w="2160" w:type="dxa"/>
          </w:tcPr>
          <w:p w14:paraId="76DB783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mount reduced</w:t>
            </w:r>
          </w:p>
        </w:tc>
        <w:tc>
          <w:tcPr>
            <w:tcW w:w="1440" w:type="dxa"/>
          </w:tcPr>
          <w:p w14:paraId="5C9EF88B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59B1D95E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678" w:type="dxa"/>
          </w:tcPr>
          <w:p w14:paraId="16ECC21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56" w:type="dxa"/>
            <w:gridSpan w:val="2"/>
          </w:tcPr>
          <w:p w14:paraId="13DDD4A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911" w:type="dxa"/>
          </w:tcPr>
          <w:p w14:paraId="4032DEC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3E4F59AB" w14:textId="77777777" w:rsidTr="00AD3217">
        <w:trPr>
          <w:trHeight w:val="288"/>
        </w:trPr>
        <w:tc>
          <w:tcPr>
            <w:tcW w:w="2160" w:type="dxa"/>
          </w:tcPr>
          <w:p w14:paraId="6E821CDB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st Effectiveness</w:t>
            </w:r>
          </w:p>
        </w:tc>
        <w:tc>
          <w:tcPr>
            <w:tcW w:w="1440" w:type="dxa"/>
          </w:tcPr>
          <w:p w14:paraId="1099EDE1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7C478F00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678" w:type="dxa"/>
          </w:tcPr>
          <w:p w14:paraId="6045F107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56" w:type="dxa"/>
            <w:gridSpan w:val="2"/>
          </w:tcPr>
          <w:p w14:paraId="763C8776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911" w:type="dxa"/>
          </w:tcPr>
          <w:p w14:paraId="0B25A59E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14493A61" w14:textId="77777777" w:rsidTr="00AD3217">
        <w:trPr>
          <w:trHeight w:val="288"/>
        </w:trPr>
        <w:tc>
          <w:tcPr>
            <w:tcW w:w="9360" w:type="dxa"/>
            <w:gridSpan w:val="7"/>
          </w:tcPr>
          <w:p w14:paraId="052FC29A" w14:textId="77777777" w:rsidR="00024E9B" w:rsidRPr="00D52D94" w:rsidRDefault="000651BF" w:rsidP="00082D2B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D52D94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.</w:t>
            </w:r>
            <w:r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24E9B" w:rsidRPr="00D52D94">
              <w:rPr>
                <w:rFonts w:ascii="Calibri" w:hAnsi="Calibri" w:cs="Calibri"/>
                <w:sz w:val="18"/>
                <w:szCs w:val="18"/>
              </w:rPr>
              <w:t xml:space="preserve">Applicants must use the EPA Diesel Emissions Quantifier </w:t>
            </w:r>
            <w:r w:rsidR="000066CE" w:rsidRPr="00D52D94">
              <w:rPr>
                <w:rFonts w:ascii="Calibri" w:hAnsi="Calibri" w:cs="Calibri"/>
                <w:sz w:val="18"/>
                <w:szCs w:val="18"/>
              </w:rPr>
              <w:t>(DEQ)</w:t>
            </w:r>
            <w:r w:rsidRPr="00D52D94">
              <w:rPr>
                <w:rFonts w:ascii="Calibri" w:hAnsi="Calibri" w:cs="Calibri"/>
                <w:sz w:val="18"/>
                <w:szCs w:val="18"/>
              </w:rPr>
              <w:t>.</w:t>
            </w:r>
            <w:r w:rsidR="000066CE"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D52D94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hyperlink r:id="rId11" w:history="1">
              <w:r w:rsidRPr="00D52D94">
                <w:rPr>
                  <w:rStyle w:val="Hyperlink"/>
                  <w:rFonts w:ascii="Calibri" w:hAnsi="Calibri" w:cs="Calibri"/>
                  <w:sz w:val="18"/>
                  <w:szCs w:val="18"/>
                </w:rPr>
                <w:t>DEQ</w:t>
              </w:r>
            </w:hyperlink>
            <w:r w:rsidRPr="00D52D94">
              <w:rPr>
                <w:rFonts w:ascii="Calibri" w:hAnsi="Calibri" w:cs="Calibri"/>
                <w:sz w:val="18"/>
                <w:szCs w:val="18"/>
              </w:rPr>
              <w:t xml:space="preserve"> will calculate Cost Effectiveness ($/short ton reduced) based on your inputs</w:t>
            </w:r>
            <w:r w:rsidR="00024E9B" w:rsidRPr="00D52D94">
              <w:rPr>
                <w:rFonts w:ascii="Calibri" w:hAnsi="Calibri" w:cs="Calibri"/>
                <w:sz w:val="18"/>
                <w:szCs w:val="18"/>
              </w:rPr>
              <w:t>.</w:t>
            </w:r>
            <w:r w:rsidR="00A601CA"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A16EA" w:rsidRPr="00D52D94">
              <w:rPr>
                <w:rFonts w:ascii="Calibri" w:hAnsi="Calibri" w:cs="Calibri"/>
                <w:sz w:val="18"/>
                <w:szCs w:val="18"/>
              </w:rPr>
              <w:t>Include a copy of the DEQ report as Appendix F.</w:t>
            </w:r>
          </w:p>
        </w:tc>
      </w:tr>
      <w:tr w:rsidR="000578D1" w:rsidRPr="001909E6" w14:paraId="465EC4F3" w14:textId="77777777" w:rsidTr="00082D2B">
        <w:trPr>
          <w:trHeight w:val="1440"/>
        </w:trPr>
        <w:tc>
          <w:tcPr>
            <w:tcW w:w="9360" w:type="dxa"/>
            <w:gridSpan w:val="7"/>
          </w:tcPr>
          <w:p w14:paraId="58516A10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578D1" w:rsidRPr="001909E6" w14:paraId="3DE6172F" w14:textId="77777777" w:rsidTr="00082D2B">
        <w:trPr>
          <w:trHeight w:val="288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shd w:val="clear" w:color="auto" w:fill="E7E6E6" w:themeFill="background2"/>
          </w:tcPr>
          <w:p w14:paraId="3CB66FA6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ublic Health Benefits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3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5FBFA859" w14:textId="77777777" w:rsidTr="00082D2B">
        <w:trPr>
          <w:trHeight w:val="1440"/>
        </w:trPr>
        <w:tc>
          <w:tcPr>
            <w:tcW w:w="9360" w:type="dxa"/>
            <w:gridSpan w:val="7"/>
          </w:tcPr>
          <w:p w14:paraId="3F1444C9" w14:textId="3C154301" w:rsidR="00024E9B" w:rsidRPr="001909E6" w:rsidRDefault="00024E9B" w:rsidP="00464434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 xml:space="preserve">Describe how this project will </w:t>
            </w:r>
            <w:r w:rsidR="002B5605" w:rsidRPr="001909E6">
              <w:rPr>
                <w:rFonts w:ascii="Calibri" w:hAnsi="Calibri" w:cs="Calibri"/>
              </w:rPr>
              <w:t xml:space="preserve">meet the requirements of </w:t>
            </w:r>
            <w:r w:rsidR="00AB10B1" w:rsidRPr="001909E6">
              <w:rPr>
                <w:rFonts w:ascii="Calibri" w:hAnsi="Calibri" w:cs="Calibri"/>
              </w:rPr>
              <w:t xml:space="preserve">the </w:t>
            </w:r>
            <w:r w:rsidR="002B5605" w:rsidRPr="0029327E">
              <w:rPr>
                <w:rFonts w:ascii="Calibri" w:hAnsi="Calibri" w:cs="Calibri"/>
                <w:i/>
                <w:iCs/>
              </w:rPr>
              <w:t>D</w:t>
            </w:r>
            <w:r w:rsidR="00AB10B1" w:rsidRPr="0029327E">
              <w:rPr>
                <w:rFonts w:ascii="Calibri" w:hAnsi="Calibri" w:cs="Calibri"/>
                <w:i/>
                <w:iCs/>
              </w:rPr>
              <w:t>iesel Emission Reduction Act</w:t>
            </w:r>
            <w:r w:rsidR="00AB10B1" w:rsidRPr="001909E6">
              <w:rPr>
                <w:rFonts w:ascii="Calibri" w:hAnsi="Calibri" w:cs="Calibri"/>
              </w:rPr>
              <w:t xml:space="preserve"> </w:t>
            </w:r>
            <w:r w:rsidR="002B5605" w:rsidRPr="001909E6">
              <w:rPr>
                <w:rFonts w:ascii="Calibri" w:hAnsi="Calibri" w:cs="Calibri"/>
              </w:rPr>
              <w:t xml:space="preserve">by </w:t>
            </w:r>
            <w:r w:rsidRPr="001909E6">
              <w:rPr>
                <w:rFonts w:ascii="Calibri" w:hAnsi="Calibri" w:cs="Calibri"/>
              </w:rPr>
              <w:t>reduc</w:t>
            </w:r>
            <w:r w:rsidR="007B7A34" w:rsidRPr="001909E6">
              <w:rPr>
                <w:rFonts w:ascii="Calibri" w:hAnsi="Calibri" w:cs="Calibri"/>
              </w:rPr>
              <w:t>ing</w:t>
            </w:r>
            <w:r w:rsidRPr="001909E6">
              <w:rPr>
                <w:rFonts w:ascii="Calibri" w:hAnsi="Calibri" w:cs="Calibri"/>
              </w:rPr>
              <w:t xml:space="preserve"> environmental risks to the public and sensitive populations. Include how this project will reduce environmental risks to </w:t>
            </w:r>
            <w:r w:rsidR="00D22AFF" w:rsidRPr="001909E6">
              <w:rPr>
                <w:rFonts w:ascii="Calibri" w:hAnsi="Calibri" w:cs="Calibri"/>
              </w:rPr>
              <w:t>economically disadvantaged</w:t>
            </w:r>
            <w:r w:rsidRPr="001909E6">
              <w:rPr>
                <w:rFonts w:ascii="Calibri" w:hAnsi="Calibri" w:cs="Calibri"/>
              </w:rPr>
              <w:t xml:space="preserve"> and other populations with disproportionately high and adverse human health or environmental impacts. Include the impacted communities in the project locati</w:t>
            </w:r>
            <w:r w:rsidR="00B402F0" w:rsidRPr="001909E6">
              <w:rPr>
                <w:rFonts w:ascii="Calibri" w:hAnsi="Calibri" w:cs="Calibri"/>
              </w:rPr>
              <w:t>on to include total population,</w:t>
            </w:r>
            <w:r w:rsidRPr="001909E6">
              <w:rPr>
                <w:rFonts w:ascii="Calibri" w:hAnsi="Calibri" w:cs="Calibri"/>
              </w:rPr>
              <w:t xml:space="preserve"> percent minority, percent low</w:t>
            </w:r>
            <w:r w:rsidR="00115D49" w:rsidRPr="001909E6">
              <w:rPr>
                <w:rFonts w:ascii="Calibri" w:hAnsi="Calibri" w:cs="Calibri"/>
              </w:rPr>
              <w:t>-</w:t>
            </w:r>
            <w:r w:rsidRPr="001909E6">
              <w:rPr>
                <w:rFonts w:ascii="Calibri" w:hAnsi="Calibri" w:cs="Calibri"/>
              </w:rPr>
              <w:t xml:space="preserve">income (defined as </w:t>
            </w:r>
            <w:r w:rsidR="00CD0847" w:rsidRPr="001909E6">
              <w:rPr>
                <w:rFonts w:ascii="Calibri" w:hAnsi="Calibri" w:cs="Calibri"/>
              </w:rPr>
              <w:t>$25,</w:t>
            </w:r>
            <w:r w:rsidR="00464434" w:rsidRPr="001909E6">
              <w:rPr>
                <w:rFonts w:ascii="Calibri" w:hAnsi="Calibri" w:cs="Calibri"/>
              </w:rPr>
              <w:t>0</w:t>
            </w:r>
            <w:r w:rsidR="00CD0847" w:rsidRPr="001909E6">
              <w:rPr>
                <w:rFonts w:ascii="Calibri" w:hAnsi="Calibri" w:cs="Calibri"/>
              </w:rPr>
              <w:t>00</w:t>
            </w:r>
            <w:r w:rsidR="00115D49" w:rsidRPr="001909E6">
              <w:rPr>
                <w:rFonts w:ascii="Calibri" w:hAnsi="Calibri" w:cs="Calibri"/>
              </w:rPr>
              <w:t xml:space="preserve"> annually,</w:t>
            </w:r>
            <w:r w:rsidR="00CD0847" w:rsidRPr="001909E6">
              <w:rPr>
                <w:rFonts w:ascii="Calibri" w:hAnsi="Calibri" w:cs="Calibri"/>
              </w:rPr>
              <w:t xml:space="preserve"> or less</w:t>
            </w:r>
            <w:r w:rsidRPr="001909E6">
              <w:rPr>
                <w:rFonts w:ascii="Calibri" w:hAnsi="Calibri" w:cs="Calibri"/>
              </w:rPr>
              <w:t>), and proximity to hospitals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Pr="001909E6">
              <w:rPr>
                <w:rFonts w:ascii="Calibri" w:hAnsi="Calibri" w:cs="Calibri"/>
              </w:rPr>
              <w:t>medical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="00566409" w:rsidRPr="001909E6">
              <w:rPr>
                <w:rFonts w:ascii="Calibri" w:hAnsi="Calibri" w:cs="Calibri"/>
              </w:rPr>
              <w:t xml:space="preserve">elderly </w:t>
            </w:r>
            <w:r w:rsidR="00530321" w:rsidRPr="001909E6">
              <w:rPr>
                <w:rFonts w:ascii="Calibri" w:hAnsi="Calibri" w:cs="Calibri"/>
              </w:rPr>
              <w:t>facilities</w:t>
            </w:r>
            <w:r w:rsidRPr="001909E6">
              <w:rPr>
                <w:rFonts w:ascii="Calibri" w:hAnsi="Calibri" w:cs="Calibri"/>
              </w:rPr>
              <w:t xml:space="preserve">, </w:t>
            </w:r>
            <w:r w:rsidR="00530321" w:rsidRPr="001909E6">
              <w:rPr>
                <w:rFonts w:ascii="Calibri" w:hAnsi="Calibri" w:cs="Calibri"/>
              </w:rPr>
              <w:t xml:space="preserve">and </w:t>
            </w:r>
            <w:r w:rsidRPr="001909E6">
              <w:rPr>
                <w:rFonts w:ascii="Calibri" w:hAnsi="Calibri" w:cs="Calibri"/>
              </w:rPr>
              <w:t>school(s)</w:t>
            </w:r>
            <w:r w:rsidR="00530321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including daycare.</w:t>
            </w:r>
            <w:r w:rsidR="00530321" w:rsidRPr="001909E6">
              <w:rPr>
                <w:rFonts w:ascii="Calibri" w:hAnsi="Calibri" w:cs="Calibri"/>
              </w:rPr>
              <w:t xml:space="preserve"> For full credit, include a map which shows the locations of these facilities relative to the project area.</w:t>
            </w:r>
          </w:p>
          <w:p w14:paraId="079F9D47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  <w:p w14:paraId="1161607F" w14:textId="6C01403E" w:rsidR="00024E9B" w:rsidRPr="001909E6" w:rsidRDefault="00CD29B4" w:rsidP="00464434">
            <w:pPr>
              <w:jc w:val="both"/>
              <w:rPr>
                <w:rFonts w:ascii="Calibri" w:hAnsi="Calibri" w:cs="Calibri"/>
              </w:rPr>
            </w:pPr>
            <w:r w:rsidRPr="00CD29B4">
              <w:rPr>
                <w:rFonts w:ascii="Calibri" w:hAnsi="Calibri" w:cs="Calibri"/>
              </w:rPr>
              <w:t xml:space="preserve">You can use United States Census Bureau data for demographic </w:t>
            </w:r>
            <w:r w:rsidR="00FE75EC">
              <w:rPr>
                <w:rFonts w:ascii="Calibri" w:hAnsi="Calibri" w:cs="Calibri"/>
              </w:rPr>
              <w:t>information</w:t>
            </w:r>
            <w:r w:rsidRPr="00CD29B4">
              <w:rPr>
                <w:rFonts w:ascii="Calibri" w:hAnsi="Calibri" w:cs="Calibri"/>
              </w:rPr>
              <w:t xml:space="preserve"> (e.g. minority populations and low-income data). [ </w:t>
            </w:r>
            <w:hyperlink r:id="rId12" w:history="1">
              <w:r w:rsidR="00513454" w:rsidRPr="00022C1B">
                <w:rPr>
                  <w:rStyle w:val="Hyperlink"/>
                  <w:rFonts w:ascii="Calibri" w:hAnsi="Calibri" w:cs="Calibri"/>
                </w:rPr>
                <w:t>https://data.census.gov/</w:t>
              </w:r>
            </w:hyperlink>
            <w:r w:rsidR="00513454">
              <w:rPr>
                <w:rFonts w:ascii="Calibri" w:hAnsi="Calibri" w:cs="Calibri"/>
              </w:rPr>
              <w:t xml:space="preserve"> </w:t>
            </w:r>
            <w:r w:rsidRPr="00CD29B4">
              <w:rPr>
                <w:rFonts w:ascii="Calibri" w:hAnsi="Calibri" w:cs="Calibri"/>
              </w:rPr>
              <w:t xml:space="preserve">]. </w:t>
            </w:r>
            <w:r w:rsidR="0014222E" w:rsidRPr="0014222E">
              <w:rPr>
                <w:rFonts w:ascii="Calibri" w:hAnsi="Calibri" w:cs="Calibri"/>
              </w:rPr>
              <w:t>Attach a screen print of each webpage that displays the required demographic data as Appendix G, and the map that shows the affected area as Appendix H.</w:t>
            </w:r>
            <w:r w:rsidR="00024E9B" w:rsidRPr="001909E6">
              <w:rPr>
                <w:rFonts w:ascii="Calibri" w:hAnsi="Calibri" w:cs="Calibri"/>
              </w:rPr>
              <w:t xml:space="preserve"> Low</w:t>
            </w:r>
            <w:r w:rsidR="00115D49" w:rsidRPr="001909E6">
              <w:rPr>
                <w:rFonts w:ascii="Calibri" w:hAnsi="Calibri" w:cs="Calibri"/>
              </w:rPr>
              <w:t>-</w:t>
            </w:r>
            <w:r w:rsidR="00024E9B" w:rsidRPr="001909E6">
              <w:rPr>
                <w:rFonts w:ascii="Calibri" w:hAnsi="Calibri" w:cs="Calibri"/>
              </w:rPr>
              <w:t xml:space="preserve">income is derived from the </w:t>
            </w:r>
            <w:hyperlink r:id="rId13" w:history="1">
              <w:r w:rsidR="00024E9B" w:rsidRPr="001909E6">
                <w:rPr>
                  <w:rStyle w:val="Hyperlink"/>
                  <w:rFonts w:ascii="Calibri" w:hAnsi="Calibri" w:cs="Calibri"/>
                </w:rPr>
                <w:t xml:space="preserve">Office of </w:t>
              </w:r>
              <w:r w:rsidR="009E4A51">
                <w:rPr>
                  <w:rStyle w:val="Hyperlink"/>
                  <w:rFonts w:ascii="Calibri" w:hAnsi="Calibri" w:cs="Calibri"/>
                </w:rPr>
                <w:t>t</w:t>
              </w:r>
              <w:r w:rsidR="009E4A51" w:rsidRPr="001909E6">
                <w:rPr>
                  <w:rStyle w:val="Hyperlink"/>
                  <w:rFonts w:ascii="Calibri" w:hAnsi="Calibri" w:cs="Calibri"/>
                </w:rPr>
                <w:t xml:space="preserve">he </w:t>
              </w:r>
              <w:r w:rsidR="00024E9B" w:rsidRPr="001909E6">
                <w:rPr>
                  <w:rStyle w:val="Hyperlink"/>
                  <w:rFonts w:ascii="Calibri" w:hAnsi="Calibri" w:cs="Calibri"/>
                </w:rPr>
                <w:t>Assistant Secretary for Planning and Evaluation</w:t>
              </w:r>
            </w:hyperlink>
            <w:r w:rsidR="00024E9B" w:rsidRPr="001909E6">
              <w:rPr>
                <w:rFonts w:ascii="Calibri" w:hAnsi="Calibri" w:cs="Calibri"/>
              </w:rPr>
              <w:t xml:space="preserve"> Poverty Guidelines, using data for a family of four with an </w:t>
            </w:r>
            <w:r w:rsidR="00115D49" w:rsidRPr="001909E6">
              <w:rPr>
                <w:rFonts w:ascii="Calibri" w:hAnsi="Calibri" w:cs="Calibri"/>
              </w:rPr>
              <w:t xml:space="preserve">annual </w:t>
            </w:r>
            <w:r w:rsidR="00024E9B" w:rsidRPr="001909E6">
              <w:rPr>
                <w:rFonts w:ascii="Calibri" w:hAnsi="Calibri" w:cs="Calibri"/>
              </w:rPr>
              <w:t xml:space="preserve">income of </w:t>
            </w:r>
            <w:r w:rsidR="0031146F" w:rsidRPr="001909E6">
              <w:rPr>
                <w:rFonts w:ascii="Calibri" w:hAnsi="Calibri" w:cs="Calibri"/>
              </w:rPr>
              <w:t>$26,200</w:t>
            </w:r>
            <w:r w:rsidR="00024E9B" w:rsidRPr="001909E6">
              <w:rPr>
                <w:rFonts w:ascii="Calibri" w:hAnsi="Calibri" w:cs="Calibri"/>
              </w:rPr>
              <w:t xml:space="preserve"> or </w:t>
            </w:r>
            <w:r w:rsidR="00024E9B" w:rsidRPr="00A92BAC">
              <w:rPr>
                <w:rFonts w:ascii="Calibri" w:hAnsi="Calibri" w:cs="Calibri"/>
              </w:rPr>
              <w:t xml:space="preserve">less. </w:t>
            </w:r>
            <w:r w:rsidR="001B1493">
              <w:rPr>
                <w:rFonts w:ascii="Calibri" w:hAnsi="Calibri" w:cs="Calibri"/>
              </w:rPr>
              <w:t>Household i</w:t>
            </w:r>
            <w:r w:rsidR="000B65E0">
              <w:rPr>
                <w:rFonts w:ascii="Calibri" w:hAnsi="Calibri" w:cs="Calibri"/>
              </w:rPr>
              <w:t>ncome</w:t>
            </w:r>
            <w:r w:rsidR="006F3C97">
              <w:rPr>
                <w:rFonts w:ascii="Calibri" w:hAnsi="Calibri" w:cs="Calibri"/>
              </w:rPr>
              <w:t xml:space="preserve"> data can be found </w:t>
            </w:r>
            <w:r w:rsidR="00BD285B">
              <w:rPr>
                <w:rFonts w:ascii="Calibri" w:hAnsi="Calibri" w:cs="Calibri"/>
              </w:rPr>
              <w:t>in the “American Community Survey” within the US Census Bureau</w:t>
            </w:r>
            <w:r w:rsidR="00207072">
              <w:rPr>
                <w:rFonts w:ascii="Calibri" w:hAnsi="Calibri" w:cs="Calibri"/>
              </w:rPr>
              <w:t xml:space="preserve"> website. </w:t>
            </w:r>
            <w:r w:rsidR="000066CE" w:rsidRPr="00A92BAC">
              <w:rPr>
                <w:rFonts w:ascii="Calibri" w:hAnsi="Calibri" w:cs="Calibri"/>
              </w:rPr>
              <w:t xml:space="preserve">Add the </w:t>
            </w:r>
            <w:r w:rsidR="006B4C4B">
              <w:rPr>
                <w:rFonts w:ascii="Calibri" w:hAnsi="Calibri" w:cs="Calibri"/>
              </w:rPr>
              <w:t>percentages for “</w:t>
            </w:r>
            <w:r w:rsidR="00E91B73">
              <w:rPr>
                <w:rFonts w:ascii="Calibri" w:hAnsi="Calibri" w:cs="Calibri"/>
              </w:rPr>
              <w:t>Less than $10,000” + “$10,</w:t>
            </w:r>
            <w:r w:rsidR="00472DFC">
              <w:rPr>
                <w:rFonts w:ascii="Calibri" w:hAnsi="Calibri" w:cs="Calibri"/>
              </w:rPr>
              <w:t>000 to $14,999” + “$15,000 to $24,</w:t>
            </w:r>
            <w:r w:rsidR="0082262A">
              <w:rPr>
                <w:rFonts w:ascii="Calibri" w:hAnsi="Calibri" w:cs="Calibri"/>
              </w:rPr>
              <w:t>999”</w:t>
            </w:r>
            <w:r w:rsidR="00005D28" w:rsidRPr="00A92BAC">
              <w:rPr>
                <w:rFonts w:ascii="Calibri" w:hAnsi="Calibri" w:cs="Calibri"/>
              </w:rPr>
              <w:t xml:space="preserve"> to determine the percentage of low-income households in the project area. </w:t>
            </w:r>
            <w:r w:rsidR="000066CE" w:rsidRPr="00A92BAC">
              <w:rPr>
                <w:rFonts w:ascii="Calibri" w:hAnsi="Calibri" w:cs="Calibri"/>
              </w:rPr>
              <w:t xml:space="preserve"> </w:t>
            </w:r>
            <w:r w:rsidR="00530321" w:rsidRPr="00A92BAC">
              <w:rPr>
                <w:rFonts w:ascii="Calibri" w:hAnsi="Calibri" w:cs="Calibri"/>
              </w:rPr>
              <w:t xml:space="preserve">Include the </w:t>
            </w:r>
            <w:r w:rsidR="000B420E">
              <w:rPr>
                <w:rFonts w:ascii="Calibri" w:hAnsi="Calibri" w:cs="Calibri"/>
              </w:rPr>
              <w:t>screen print of this data.</w:t>
            </w:r>
          </w:p>
        </w:tc>
      </w:tr>
      <w:tr w:rsidR="000578D1" w:rsidRPr="001909E6" w14:paraId="5F0DF58E" w14:textId="77777777" w:rsidTr="00B12870">
        <w:trPr>
          <w:trHeight w:val="1872"/>
        </w:trPr>
        <w:tc>
          <w:tcPr>
            <w:tcW w:w="9360" w:type="dxa"/>
            <w:gridSpan w:val="7"/>
          </w:tcPr>
          <w:p w14:paraId="56AA51B8" w14:textId="77777777" w:rsidR="009D3DB0" w:rsidRPr="001909E6" w:rsidRDefault="009D3DB0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444D899A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  <w:vAlign w:val="center"/>
          </w:tcPr>
          <w:p w14:paraId="35923023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Air Quality in the Project Location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3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45164D5" w14:textId="77777777" w:rsidTr="00AD3217">
        <w:trPr>
          <w:trHeight w:val="530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center"/>
          </w:tcPr>
          <w:p w14:paraId="6DA4BF72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Describe any special air quality concerns within </w:t>
            </w:r>
            <w:r w:rsidR="000C2E45" w:rsidRPr="001909E6">
              <w:rPr>
                <w:rFonts w:ascii="Calibri" w:hAnsi="Calibri" w:cs="Calibri"/>
              </w:rPr>
              <w:t xml:space="preserve">or </w:t>
            </w:r>
            <w:r w:rsidR="004D4D34" w:rsidRPr="001909E6">
              <w:rPr>
                <w:rFonts w:ascii="Calibri" w:hAnsi="Calibri" w:cs="Calibri"/>
              </w:rPr>
              <w:t xml:space="preserve">within </w:t>
            </w:r>
            <w:proofErr w:type="gramStart"/>
            <w:r w:rsidR="004D4D34" w:rsidRPr="001909E6">
              <w:rPr>
                <w:rFonts w:ascii="Calibri" w:hAnsi="Calibri" w:cs="Calibri"/>
              </w:rPr>
              <w:t>close proximity</w:t>
            </w:r>
            <w:proofErr w:type="gramEnd"/>
            <w:r w:rsidR="004D4D34" w:rsidRPr="001909E6">
              <w:rPr>
                <w:rFonts w:ascii="Calibri" w:hAnsi="Calibri" w:cs="Calibri"/>
              </w:rPr>
              <w:t xml:space="preserve"> to</w:t>
            </w:r>
            <w:r w:rsidR="000C2E45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the project area (</w:t>
            </w:r>
            <w:r w:rsidR="009E6D9F" w:rsidRPr="001909E6">
              <w:rPr>
                <w:rFonts w:ascii="Calibri" w:hAnsi="Calibri" w:cs="Calibri"/>
              </w:rPr>
              <w:t xml:space="preserve">located in an </w:t>
            </w:r>
            <w:r w:rsidR="00005D28" w:rsidRPr="001909E6">
              <w:rPr>
                <w:rFonts w:ascii="Calibri" w:hAnsi="Calibri" w:cs="Calibri"/>
              </w:rPr>
              <w:t xml:space="preserve">ozone </w:t>
            </w:r>
            <w:r w:rsidR="00A0137B" w:rsidRPr="001909E6">
              <w:rPr>
                <w:rFonts w:ascii="Calibri" w:hAnsi="Calibri" w:cs="Calibri"/>
              </w:rPr>
              <w:t>nonattainment area</w:t>
            </w:r>
            <w:r w:rsidR="009E6D9F" w:rsidRPr="001909E6">
              <w:rPr>
                <w:rFonts w:ascii="Calibri" w:hAnsi="Calibri" w:cs="Calibri"/>
              </w:rPr>
              <w:t>,</w:t>
            </w:r>
            <w:r w:rsidR="00530321" w:rsidRPr="001909E6">
              <w:rPr>
                <w:rFonts w:ascii="Calibri" w:hAnsi="Calibri" w:cs="Calibri"/>
              </w:rPr>
              <w:t xml:space="preserve"> nearby </w:t>
            </w:r>
            <w:r w:rsidRPr="001909E6">
              <w:rPr>
                <w:rFonts w:ascii="Calibri" w:hAnsi="Calibri" w:cs="Calibri"/>
              </w:rPr>
              <w:t xml:space="preserve">Federal Class I areas, and </w:t>
            </w:r>
            <w:r w:rsidR="00A601CA" w:rsidRPr="001909E6">
              <w:rPr>
                <w:rFonts w:ascii="Calibri" w:hAnsi="Calibri" w:cs="Calibri"/>
              </w:rPr>
              <w:t>EPA designated priority counties</w:t>
            </w:r>
            <w:r w:rsidRPr="001909E6">
              <w:rPr>
                <w:rFonts w:ascii="Calibri" w:hAnsi="Calibri" w:cs="Calibri"/>
              </w:rPr>
              <w:t xml:space="preserve">) and </w:t>
            </w:r>
            <w:r w:rsidR="005F5BCA" w:rsidRPr="001909E6">
              <w:rPr>
                <w:rFonts w:ascii="Calibri" w:hAnsi="Calibri" w:cs="Calibri"/>
              </w:rPr>
              <w:t xml:space="preserve">a qualitative description of </w:t>
            </w:r>
            <w:r w:rsidRPr="001909E6">
              <w:rPr>
                <w:rFonts w:ascii="Calibri" w:hAnsi="Calibri" w:cs="Calibri"/>
              </w:rPr>
              <w:t>the area’s diesel emissions due to high impact features (e.g., truck stops, railroad yards, distribution centers, interstates, etc.).</w:t>
            </w:r>
            <w:r w:rsidR="00530321" w:rsidRPr="001909E6">
              <w:rPr>
                <w:rFonts w:ascii="Calibri" w:hAnsi="Calibri" w:cs="Calibri"/>
              </w:rPr>
              <w:t xml:space="preserve"> Include a map</w:t>
            </w:r>
            <w:r w:rsidR="00EC6096" w:rsidRPr="001909E6">
              <w:rPr>
                <w:rFonts w:ascii="Calibri" w:hAnsi="Calibri" w:cs="Calibri"/>
              </w:rPr>
              <w:t xml:space="preserve"> that </w:t>
            </w:r>
            <w:r w:rsidR="00530321" w:rsidRPr="001909E6">
              <w:rPr>
                <w:rFonts w:ascii="Calibri" w:hAnsi="Calibri" w:cs="Calibri"/>
              </w:rPr>
              <w:t>show</w:t>
            </w:r>
            <w:r w:rsidR="00EC6096" w:rsidRPr="001909E6">
              <w:rPr>
                <w:rFonts w:ascii="Calibri" w:hAnsi="Calibri" w:cs="Calibri"/>
              </w:rPr>
              <w:t>s</w:t>
            </w:r>
            <w:r w:rsidR="00530321" w:rsidRPr="001909E6">
              <w:rPr>
                <w:rFonts w:ascii="Calibri" w:hAnsi="Calibri" w:cs="Calibri"/>
              </w:rPr>
              <w:t xml:space="preserve"> these features relative to the project area</w:t>
            </w:r>
            <w:r w:rsidR="0007784E" w:rsidRPr="001909E6">
              <w:rPr>
                <w:rFonts w:ascii="Calibri" w:hAnsi="Calibri" w:cs="Calibri"/>
              </w:rPr>
              <w:t xml:space="preserve"> </w:t>
            </w:r>
            <w:r w:rsidR="007271FE" w:rsidRPr="001909E6">
              <w:rPr>
                <w:rFonts w:ascii="Calibri" w:hAnsi="Calibri" w:cs="Calibri"/>
              </w:rPr>
              <w:t xml:space="preserve">in </w:t>
            </w:r>
            <w:r w:rsidR="0007784E" w:rsidRPr="001909E6">
              <w:rPr>
                <w:rFonts w:ascii="Calibri" w:hAnsi="Calibri" w:cs="Calibri"/>
              </w:rPr>
              <w:t>Appendix I</w:t>
            </w:r>
            <w:r w:rsidR="000066CE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1B2093AB" w14:textId="77777777" w:rsidTr="00B12870">
        <w:trPr>
          <w:trHeight w:val="1584"/>
        </w:trPr>
        <w:tc>
          <w:tcPr>
            <w:tcW w:w="9360" w:type="dxa"/>
            <w:gridSpan w:val="7"/>
            <w:tcBorders>
              <w:bottom w:val="single" w:sz="4" w:space="0" w:color="auto"/>
            </w:tcBorders>
          </w:tcPr>
          <w:p w14:paraId="2196394A" w14:textId="77777777" w:rsidR="009D3DB0" w:rsidRPr="001909E6" w:rsidRDefault="009D3DB0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2E8D907B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BCDBB0C" w14:textId="77777777" w:rsidR="00024E9B" w:rsidRPr="001909E6" w:rsidRDefault="00A57F0E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Community Engagement and Partnership</w:t>
            </w:r>
            <w:r w:rsidR="0080611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– </w:t>
            </w:r>
            <w:r w:rsidR="0080611D" w:rsidRPr="001909E6">
              <w:rPr>
                <w:rFonts w:ascii="Calibri" w:hAnsi="Calibri" w:cs="Calibri"/>
                <w:b/>
                <w:sz w:val="24"/>
                <w:szCs w:val="24"/>
              </w:rPr>
              <w:t>5 Points</w:t>
            </w:r>
          </w:p>
        </w:tc>
      </w:tr>
      <w:tr w:rsidR="000578D1" w:rsidRPr="001909E6" w14:paraId="16DE49CF" w14:textId="77777777" w:rsidTr="00082D2B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</w:tcPr>
          <w:p w14:paraId="07EC7F5A" w14:textId="77777777" w:rsidR="00A57F0E" w:rsidRPr="001909E6" w:rsidRDefault="00A57F0E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List any government entities, school districts or organizations involved in this project</w:t>
            </w:r>
            <w:r w:rsidR="00E50B71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includ</w:t>
            </w:r>
            <w:r w:rsidR="00852975" w:rsidRPr="001909E6">
              <w:rPr>
                <w:rFonts w:ascii="Calibri" w:hAnsi="Calibri" w:cs="Calibri"/>
              </w:rPr>
              <w:t>ing</w:t>
            </w:r>
            <w:r w:rsidRPr="001909E6">
              <w:rPr>
                <w:rFonts w:ascii="Calibri" w:hAnsi="Calibri" w:cs="Calibri"/>
              </w:rPr>
              <w:t xml:space="preserve"> their roles in the project.</w:t>
            </w:r>
          </w:p>
        </w:tc>
      </w:tr>
      <w:tr w:rsidR="000578D1" w:rsidRPr="001909E6" w14:paraId="7F3DA216" w14:textId="77777777" w:rsidTr="00B12870">
        <w:trPr>
          <w:trHeight w:val="1584"/>
        </w:trPr>
        <w:tc>
          <w:tcPr>
            <w:tcW w:w="9360" w:type="dxa"/>
            <w:gridSpan w:val="7"/>
            <w:tcBorders>
              <w:top w:val="single" w:sz="4" w:space="0" w:color="auto"/>
            </w:tcBorders>
          </w:tcPr>
          <w:p w14:paraId="68C240D2" w14:textId="77777777" w:rsidR="00A57F0E" w:rsidRPr="001909E6" w:rsidRDefault="00A57F0E" w:rsidP="00B10BE6">
            <w:pPr>
              <w:jc w:val="both"/>
              <w:rPr>
                <w:rFonts w:ascii="Calibri" w:hAnsi="Calibri" w:cs="Calibri"/>
                <w:bCs/>
              </w:rPr>
            </w:pPr>
          </w:p>
        </w:tc>
      </w:tr>
      <w:tr w:rsidR="000578D1" w:rsidRPr="001909E6" w14:paraId="1E43C093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7A80121C" w14:textId="77777777" w:rsidR="00D326C8" w:rsidRPr="001909E6" w:rsidRDefault="00D326C8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Fuel Type 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– </w:t>
            </w:r>
            <w:r w:rsidR="00810BA4" w:rsidRPr="001909E6">
              <w:rPr>
                <w:rFonts w:ascii="Calibri" w:hAnsi="Calibri" w:cs="Calibri"/>
                <w:b/>
                <w:sz w:val="24"/>
                <w:szCs w:val="24"/>
              </w:rPr>
              <w:t>30</w:t>
            </w:r>
            <w:r w:rsidR="00CD05CB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42C2DEB9" w14:textId="77777777" w:rsidTr="00082D2B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vAlign w:val="center"/>
          </w:tcPr>
          <w:p w14:paraId="283F7962" w14:textId="77777777" w:rsidR="007F2E4E" w:rsidRPr="001909E6" w:rsidRDefault="00024E9B" w:rsidP="00082D2B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uel Type of Proposed Vehicles:</w:t>
            </w:r>
            <w:r w:rsidR="00464434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74394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ULSD </w:t>
            </w:r>
            <w:sdt>
              <w:sdtPr>
                <w:rPr>
                  <w:rFonts w:ascii="Calibri" w:hAnsi="Calibri" w:cs="Calibri"/>
                </w:rPr>
                <w:id w:val="-412317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CNG/LNG </w:t>
            </w:r>
            <w:sdt>
              <w:sdtPr>
                <w:rPr>
                  <w:rFonts w:ascii="Calibri" w:hAnsi="Calibri" w:cs="Calibri"/>
                </w:rPr>
                <w:id w:val="-32551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Propane</w:t>
            </w:r>
            <w:r w:rsidR="00B402F0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148323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02F0" w:rsidRPr="001909E6">
              <w:rPr>
                <w:rFonts w:ascii="Calibri" w:hAnsi="Calibri" w:cs="Calibri"/>
              </w:rPr>
              <w:t xml:space="preserve"> Near zero CNG</w:t>
            </w:r>
          </w:p>
          <w:p w14:paraId="26205E00" w14:textId="77777777" w:rsidR="00024E9B" w:rsidRPr="001909E6" w:rsidRDefault="00A1029A" w:rsidP="00082D2B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79248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Electric </w:t>
            </w:r>
            <w:sdt>
              <w:sdtPr>
                <w:rPr>
                  <w:rFonts w:ascii="Calibri" w:hAnsi="Calibri" w:cs="Calibri"/>
                </w:rPr>
                <w:id w:val="-205907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Hydrogen</w:t>
            </w:r>
            <w:r w:rsidR="00B402F0" w:rsidRPr="001909E6">
              <w:rPr>
                <w:rFonts w:ascii="Calibri" w:hAnsi="Calibri" w:cs="Calibri"/>
              </w:rPr>
              <w:t xml:space="preserve"> Fuel Cell</w:t>
            </w:r>
          </w:p>
        </w:tc>
      </w:tr>
      <w:tr w:rsidR="000578D1" w:rsidRPr="001909E6" w14:paraId="3C4EB92D" w14:textId="77777777" w:rsidTr="00082D2B">
        <w:trPr>
          <w:trHeight w:val="288"/>
        </w:trPr>
        <w:tc>
          <w:tcPr>
            <w:tcW w:w="8352" w:type="dxa"/>
            <w:gridSpan w:val="5"/>
            <w:vAlign w:val="center"/>
          </w:tcPr>
          <w:p w14:paraId="48E725F0" w14:textId="77777777" w:rsidR="00024E9B" w:rsidRPr="001909E6" w:rsidRDefault="00024E9B" w:rsidP="00082D2B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>Are additional fueling infrastructure developments or improvements needed for this project? If yes, describe below.</w:t>
            </w:r>
          </w:p>
        </w:tc>
        <w:tc>
          <w:tcPr>
            <w:tcW w:w="1008" w:type="dxa"/>
            <w:gridSpan w:val="2"/>
            <w:vAlign w:val="center"/>
          </w:tcPr>
          <w:p w14:paraId="66A75402" w14:textId="4A51B5F0" w:rsidR="00024E9B" w:rsidRPr="001909E6" w:rsidRDefault="00A1029A" w:rsidP="00082D2B">
            <w:pPr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01560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Yes</w:t>
            </w:r>
            <w:r w:rsid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136416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578D1" w:rsidRPr="001909E6" w14:paraId="5A572E66" w14:textId="77777777" w:rsidTr="00B12870">
        <w:trPr>
          <w:trHeight w:val="1584"/>
        </w:trPr>
        <w:tc>
          <w:tcPr>
            <w:tcW w:w="9360" w:type="dxa"/>
            <w:gridSpan w:val="7"/>
          </w:tcPr>
          <w:p w14:paraId="3322D52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251F308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</w:tcPr>
          <w:p w14:paraId="5D9BEFF8" w14:textId="77777777" w:rsidR="00024E9B" w:rsidRPr="001909E6" w:rsidRDefault="00192D45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Ability to be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D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eployed in a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T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imely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M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anner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>–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5 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43ADE86" w14:textId="77777777" w:rsidTr="00082D2B">
        <w:trPr>
          <w:trHeight w:val="288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center"/>
          </w:tcPr>
          <w:p w14:paraId="5CE54FFF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detailed description, including estimated time of delivery and the </w:t>
            </w:r>
            <w:r w:rsidR="00963ADD" w:rsidRPr="001909E6">
              <w:rPr>
                <w:rFonts w:ascii="Calibri" w:hAnsi="Calibri" w:cs="Calibri"/>
              </w:rPr>
              <w:t>purchasing</w:t>
            </w:r>
            <w:r w:rsidRPr="001909E6">
              <w:rPr>
                <w:rFonts w:ascii="Calibri" w:hAnsi="Calibri" w:cs="Calibri"/>
              </w:rPr>
              <w:t xml:space="preserve"> process.</w:t>
            </w:r>
          </w:p>
        </w:tc>
      </w:tr>
      <w:tr w:rsidR="000578D1" w:rsidRPr="001909E6" w14:paraId="259A6C32" w14:textId="77777777" w:rsidTr="00082D2B">
        <w:trPr>
          <w:trHeight w:val="1440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7A24E" w14:textId="77777777" w:rsidR="00024E9B" w:rsidRPr="001909E6" w:rsidRDefault="00024E9B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0E03AF83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3035762F" w14:textId="77777777" w:rsidR="00024E9B" w:rsidRPr="001909E6" w:rsidRDefault="00963ADD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urchasing</w:t>
            </w:r>
            <w:r w:rsidR="00192D45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Procedures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>–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23033F" w:rsidRPr="001909E6">
              <w:rPr>
                <w:rFonts w:ascii="Calibri" w:hAnsi="Calibri" w:cs="Calibri"/>
                <w:b/>
                <w:sz w:val="24"/>
                <w:szCs w:val="24"/>
              </w:rPr>
              <w:t>5 Points</w:t>
            </w:r>
          </w:p>
        </w:tc>
      </w:tr>
      <w:tr w:rsidR="000578D1" w:rsidRPr="001909E6" w14:paraId="0B0836EC" w14:textId="77777777" w:rsidTr="00082D2B">
        <w:trPr>
          <w:trHeight w:val="288"/>
        </w:trPr>
        <w:tc>
          <w:tcPr>
            <w:tcW w:w="9360" w:type="dxa"/>
            <w:gridSpan w:val="7"/>
          </w:tcPr>
          <w:p w14:paraId="3E70DE2D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vide a detailed summary of the applicant’s purchasing procedures ensuring that all vendors will be selected in accordance with state public contracting and procurement regulations</w:t>
            </w:r>
            <w:r w:rsidR="00607745" w:rsidRPr="001909E6">
              <w:rPr>
                <w:rFonts w:ascii="Calibri" w:hAnsi="Calibri" w:cs="Calibri"/>
              </w:rPr>
              <w:t xml:space="preserve"> and federal procurement regulations</w:t>
            </w:r>
            <w:r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2258B12B" w14:textId="77777777" w:rsidTr="00464434">
        <w:trPr>
          <w:trHeight w:val="1440"/>
        </w:trPr>
        <w:tc>
          <w:tcPr>
            <w:tcW w:w="9360" w:type="dxa"/>
            <w:gridSpan w:val="7"/>
          </w:tcPr>
          <w:p w14:paraId="552FB5A7" w14:textId="77777777" w:rsidR="009D3DB0" w:rsidRPr="001909E6" w:rsidRDefault="009D3DB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E22C918" w14:textId="77777777" w:rsidTr="00AD3217">
        <w:trPr>
          <w:trHeight w:val="287"/>
        </w:trPr>
        <w:tc>
          <w:tcPr>
            <w:tcW w:w="9360" w:type="dxa"/>
            <w:gridSpan w:val="7"/>
            <w:shd w:val="clear" w:color="auto" w:fill="E7E6E6" w:themeFill="background2"/>
          </w:tcPr>
          <w:p w14:paraId="3F918EDF" w14:textId="77777777" w:rsidR="006A38D3" w:rsidRPr="001909E6" w:rsidRDefault="006A38D3" w:rsidP="00B10BE6">
            <w:pPr>
              <w:pStyle w:val="Heading1"/>
              <w:ind w:left="0"/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evious Grant Experience – 5 points</w:t>
            </w:r>
          </w:p>
        </w:tc>
      </w:tr>
      <w:tr w:rsidR="000578D1" w:rsidRPr="001909E6" w14:paraId="5E3B4BF3" w14:textId="77777777" w:rsidTr="00082D2B">
        <w:trPr>
          <w:trHeight w:val="288"/>
        </w:trPr>
        <w:tc>
          <w:tcPr>
            <w:tcW w:w="9360" w:type="dxa"/>
            <w:gridSpan w:val="7"/>
          </w:tcPr>
          <w:p w14:paraId="27896D85" w14:textId="77777777" w:rsidR="006A38D3" w:rsidRPr="001909E6" w:rsidRDefault="006A38D3" w:rsidP="00B10BE6">
            <w:pPr>
              <w:pStyle w:val="Heading1"/>
              <w:ind w:left="0"/>
              <w:jc w:val="both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Provide </w:t>
            </w:r>
            <w:proofErr w:type="gramStart"/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>a brief summary</w:t>
            </w:r>
            <w:proofErr w:type="gramEnd"/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 of previous grant experience, including the year awarded, the funding organization, and the purpose of the grant funding. Also indicate whether any funded projects were not completed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 and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 provide an explanation 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of why these 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projects 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were 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>not completed.</w:t>
            </w:r>
          </w:p>
        </w:tc>
      </w:tr>
      <w:tr w:rsidR="000578D1" w:rsidRPr="001909E6" w14:paraId="062F4E3A" w14:textId="77777777" w:rsidTr="00082D2B">
        <w:trPr>
          <w:trHeight w:val="1440"/>
        </w:trPr>
        <w:tc>
          <w:tcPr>
            <w:tcW w:w="9360" w:type="dxa"/>
            <w:gridSpan w:val="7"/>
          </w:tcPr>
          <w:p w14:paraId="23DD91CE" w14:textId="77777777" w:rsidR="006A38D3" w:rsidRPr="001909E6" w:rsidRDefault="006A38D3" w:rsidP="00B10BE6">
            <w:pPr>
              <w:pStyle w:val="Heading1"/>
              <w:jc w:val="both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</w:tr>
      <w:tr w:rsidR="000578D1" w:rsidRPr="001909E6" w14:paraId="1817A2EE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</w:tcPr>
          <w:p w14:paraId="5FD8B7FF" w14:textId="77777777" w:rsidR="00024E9B" w:rsidRPr="001909E6" w:rsidRDefault="00024E9B" w:rsidP="00B10BE6">
            <w:pPr>
              <w:pStyle w:val="Heading1"/>
              <w:ind w:left="0"/>
              <w:jc w:val="both"/>
              <w:rPr>
                <w:rFonts w:ascii="Calibri" w:hAnsi="Calibri" w:cs="Calibri"/>
              </w:rPr>
            </w:pPr>
            <w:bookmarkStart w:id="4" w:name="_Toc517957564"/>
            <w:r w:rsidRPr="001909E6">
              <w:rPr>
                <w:rFonts w:ascii="Calibri" w:hAnsi="Calibri" w:cs="Calibri"/>
              </w:rPr>
              <w:t>Signature</w:t>
            </w:r>
            <w:bookmarkEnd w:id="4"/>
            <w:r w:rsidR="00192D45" w:rsidRPr="001909E6">
              <w:rPr>
                <w:rFonts w:ascii="Calibri" w:hAnsi="Calibri" w:cs="Calibri"/>
              </w:rPr>
              <w:t>s</w:t>
            </w:r>
          </w:p>
        </w:tc>
      </w:tr>
      <w:tr w:rsidR="000578D1" w:rsidRPr="001909E6" w14:paraId="68679970" w14:textId="77777777" w:rsidTr="00082D2B">
        <w:trPr>
          <w:trHeight w:val="432"/>
        </w:trPr>
        <w:tc>
          <w:tcPr>
            <w:tcW w:w="9360" w:type="dxa"/>
            <w:gridSpan w:val="7"/>
          </w:tcPr>
          <w:p w14:paraId="5DD25083" w14:textId="5428616E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I, ___________________________________, hereby certify that the information submitted in this application </w:t>
            </w:r>
            <w:r w:rsidR="002B1CA8" w:rsidRPr="001909E6">
              <w:rPr>
                <w:rFonts w:ascii="Calibri" w:hAnsi="Calibri" w:cs="Calibri"/>
              </w:rPr>
              <w:t>is</w:t>
            </w:r>
            <w:r w:rsidRPr="001909E6">
              <w:rPr>
                <w:rFonts w:ascii="Calibri" w:hAnsi="Calibri" w:cs="Calibri"/>
              </w:rPr>
              <w:t xml:space="preserve"> true and as accurate as possible, to the best of my knowledge.</w:t>
            </w:r>
          </w:p>
        </w:tc>
      </w:tr>
      <w:tr w:rsidR="000578D1" w:rsidRPr="001909E6" w14:paraId="5233B794" w14:textId="77777777" w:rsidTr="00082D2B">
        <w:trPr>
          <w:trHeight w:val="720"/>
        </w:trPr>
        <w:tc>
          <w:tcPr>
            <w:tcW w:w="9360" w:type="dxa"/>
            <w:gridSpan w:val="7"/>
          </w:tcPr>
          <w:p w14:paraId="69765472" w14:textId="7F104077" w:rsidR="00024E9B" w:rsidRPr="001909E6" w:rsidRDefault="00024E9B" w:rsidP="00B10BE6">
            <w:pPr>
              <w:jc w:val="both"/>
              <w:rPr>
                <w:rFonts w:ascii="Calibri" w:hAnsi="Calibri" w:cs="Calibri"/>
                <w:u w:val="single"/>
              </w:rPr>
            </w:pPr>
          </w:p>
          <w:p w14:paraId="7B9295CB" w14:textId="77777777" w:rsidR="00024E9B" w:rsidRPr="001909E6" w:rsidRDefault="007F2E4E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_______________________________   </w:t>
            </w:r>
            <w:r w:rsidR="00024E9B" w:rsidRPr="001909E6">
              <w:rPr>
                <w:rFonts w:ascii="Calibri" w:hAnsi="Calibri" w:cs="Calibri"/>
              </w:rPr>
              <w:t xml:space="preserve">                 </w:t>
            </w:r>
            <w:r w:rsidRPr="001909E6">
              <w:rPr>
                <w:rFonts w:ascii="Calibri" w:hAnsi="Calibri" w:cs="Calibri"/>
              </w:rPr>
              <w:t>__________________________</w:t>
            </w:r>
          </w:p>
          <w:p w14:paraId="41897AAB" w14:textId="062922FA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inted Name                                                       </w:t>
            </w:r>
            <w:r w:rsidR="007F2E4E" w:rsidRPr="001909E6">
              <w:rPr>
                <w:rFonts w:ascii="Calibri" w:hAnsi="Calibri" w:cs="Calibri"/>
              </w:rPr>
              <w:t xml:space="preserve"> </w:t>
            </w:r>
            <w:r w:rsidR="00067B36">
              <w:rPr>
                <w:rFonts w:ascii="Calibri" w:hAnsi="Calibri" w:cs="Calibri"/>
              </w:rPr>
              <w:t xml:space="preserve">  </w:t>
            </w:r>
            <w:r w:rsidR="007F2E4E" w:rsidRPr="001909E6">
              <w:rPr>
                <w:rFonts w:ascii="Calibri" w:hAnsi="Calibri" w:cs="Calibri"/>
              </w:rPr>
              <w:t xml:space="preserve">    </w:t>
            </w:r>
            <w:r w:rsidRPr="001909E6">
              <w:rPr>
                <w:rFonts w:ascii="Calibri" w:hAnsi="Calibri" w:cs="Calibri"/>
              </w:rPr>
              <w:t xml:space="preserve"> Title</w:t>
            </w:r>
          </w:p>
        </w:tc>
      </w:tr>
      <w:tr w:rsidR="000578D1" w:rsidRPr="001909E6" w14:paraId="1288F82C" w14:textId="77777777" w:rsidTr="00082D2B">
        <w:trPr>
          <w:trHeight w:val="720"/>
        </w:trPr>
        <w:tc>
          <w:tcPr>
            <w:tcW w:w="9360" w:type="dxa"/>
            <w:gridSpan w:val="7"/>
          </w:tcPr>
          <w:p w14:paraId="2516913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  <w:p w14:paraId="6DCDCCC2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_______________________________                    </w:t>
            </w:r>
            <w:r w:rsidR="007F2E4E" w:rsidRPr="001909E6">
              <w:rPr>
                <w:rFonts w:ascii="Calibri" w:hAnsi="Calibri" w:cs="Calibri"/>
              </w:rPr>
              <w:t>__________________________</w:t>
            </w:r>
          </w:p>
          <w:p w14:paraId="0B353042" w14:textId="78C8260A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Responsible Official Signature           </w:t>
            </w:r>
            <w:r w:rsidR="007C67EF">
              <w:rPr>
                <w:rFonts w:ascii="Calibri" w:hAnsi="Calibri" w:cs="Calibri"/>
              </w:rPr>
              <w:t xml:space="preserve"> </w:t>
            </w:r>
            <w:r w:rsidRPr="001909E6">
              <w:rPr>
                <w:rFonts w:ascii="Calibri" w:hAnsi="Calibri" w:cs="Calibri"/>
              </w:rPr>
              <w:t xml:space="preserve">                       Date</w:t>
            </w:r>
          </w:p>
        </w:tc>
      </w:tr>
    </w:tbl>
    <w:p w14:paraId="2BA55932" w14:textId="77777777" w:rsidR="00024E9B" w:rsidRPr="001909E6" w:rsidRDefault="00024E9B" w:rsidP="00024E9B">
      <w:pPr>
        <w:rPr>
          <w:rFonts w:ascii="Calibri" w:eastAsia="Times New Roman" w:hAnsi="Calibri" w:cs="Calibri"/>
          <w:sz w:val="24"/>
          <w:szCs w:val="24"/>
        </w:rPr>
      </w:pPr>
    </w:p>
    <w:p w14:paraId="015BA943" w14:textId="214FB65B" w:rsidR="005E5C7E" w:rsidRPr="001909E6" w:rsidRDefault="005E5C7E">
      <w:p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Required Appendices</w:t>
      </w:r>
      <w:r w:rsidR="007F2E4E" w:rsidRPr="001909E6">
        <w:rPr>
          <w:rFonts w:ascii="Calibri" w:hAnsi="Calibri" w:cs="Calibri"/>
          <w:b/>
          <w:sz w:val="23"/>
          <w:szCs w:val="23"/>
        </w:rPr>
        <w:t>:</w:t>
      </w:r>
      <w:r w:rsidR="009C470A">
        <w:rPr>
          <w:rFonts w:ascii="Calibri" w:hAnsi="Calibri" w:cs="Calibri"/>
          <w:b/>
          <w:sz w:val="24"/>
          <w:szCs w:val="24"/>
        </w:rPr>
        <w:t xml:space="preserve"> – </w:t>
      </w:r>
      <w:r w:rsidR="009A6A80">
        <w:rPr>
          <w:rFonts w:ascii="Calibri" w:hAnsi="Calibri" w:cs="Calibri"/>
          <w:b/>
          <w:sz w:val="24"/>
          <w:szCs w:val="24"/>
        </w:rPr>
        <w:t>9</w:t>
      </w:r>
      <w:r w:rsidR="009C470A">
        <w:rPr>
          <w:rFonts w:ascii="Calibri" w:hAnsi="Calibri" w:cs="Calibri"/>
          <w:b/>
          <w:sz w:val="24"/>
          <w:szCs w:val="24"/>
        </w:rPr>
        <w:t>0 Points</w:t>
      </w:r>
    </w:p>
    <w:p w14:paraId="34791781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A</w:t>
      </w:r>
      <w:r w:rsidR="00710364" w:rsidRPr="001909E6">
        <w:rPr>
          <w:rFonts w:ascii="Calibri" w:hAnsi="Calibri" w:cs="Calibri"/>
          <w:b/>
          <w:sz w:val="23"/>
          <w:szCs w:val="23"/>
        </w:rPr>
        <w:t>-</w:t>
      </w:r>
      <w:r w:rsidR="00710364" w:rsidRPr="001909E6">
        <w:rPr>
          <w:rFonts w:ascii="Calibri" w:eastAsia="MS Gothic" w:hAnsi="Calibri" w:cs="Calibri"/>
          <w:sz w:val="23"/>
          <w:szCs w:val="23"/>
        </w:rPr>
        <w:t xml:space="preserve"> 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Documentation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V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erifying the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O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perating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T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ime in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New Mexico</w:t>
      </w:r>
    </w:p>
    <w:p w14:paraId="24877121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lastRenderedPageBreak/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B</w:t>
      </w:r>
      <w:r w:rsidR="00710364" w:rsidRPr="001909E6">
        <w:rPr>
          <w:rFonts w:ascii="Calibri" w:hAnsi="Calibri" w:cs="Calibri"/>
          <w:b/>
          <w:sz w:val="23"/>
          <w:szCs w:val="23"/>
        </w:rPr>
        <w:t>-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 Map of the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P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rojec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L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>ocations (for fleets that travel statewide)</w:t>
      </w:r>
    </w:p>
    <w:p w14:paraId="7B0BC5FB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C</w:t>
      </w:r>
      <w:r w:rsidR="008A101A" w:rsidRPr="001909E6">
        <w:rPr>
          <w:rFonts w:ascii="Calibri" w:hAnsi="Calibri" w:cs="Calibri"/>
          <w:b/>
          <w:sz w:val="23"/>
          <w:szCs w:val="23"/>
        </w:rPr>
        <w:t>-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 Vehicle Information Sheet</w:t>
      </w:r>
    </w:p>
    <w:p w14:paraId="0DB71F37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D</w:t>
      </w:r>
      <w:r w:rsidR="008A101A" w:rsidRPr="001909E6">
        <w:rPr>
          <w:rFonts w:ascii="Calibri" w:hAnsi="Calibri" w:cs="Calibri"/>
          <w:b/>
          <w:sz w:val="23"/>
          <w:szCs w:val="23"/>
        </w:rPr>
        <w:t>-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 Flee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R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eplacemen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S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>chedule</w:t>
      </w:r>
    </w:p>
    <w:p w14:paraId="453547F0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E</w:t>
      </w:r>
      <w:r w:rsidR="00E84557" w:rsidRPr="001909E6">
        <w:rPr>
          <w:rFonts w:ascii="Calibri" w:hAnsi="Calibri" w:cs="Calibri"/>
          <w:b/>
          <w:sz w:val="23"/>
          <w:szCs w:val="23"/>
        </w:rPr>
        <w:t>-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 Use of Funds Restrictions Form</w:t>
      </w:r>
    </w:p>
    <w:p w14:paraId="28159C8E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F</w:t>
      </w:r>
      <w:r w:rsidR="00D32960" w:rsidRPr="001909E6">
        <w:rPr>
          <w:rFonts w:ascii="Calibri" w:hAnsi="Calibri" w:cs="Calibri"/>
          <w:b/>
          <w:sz w:val="23"/>
          <w:szCs w:val="23"/>
        </w:rPr>
        <w:t>-</w:t>
      </w:r>
      <w:r w:rsidR="00D32960" w:rsidRPr="001909E6">
        <w:rPr>
          <w:rFonts w:ascii="Calibri" w:eastAsia="MS Gothic" w:hAnsi="Calibri" w:cs="Calibri"/>
          <w:b/>
          <w:sz w:val="23"/>
          <w:szCs w:val="23"/>
        </w:rPr>
        <w:t xml:space="preserve"> Diesel Emission Quantifier (DEQ) Report</w:t>
      </w:r>
    </w:p>
    <w:p w14:paraId="6023A94F" w14:textId="0F2E8CD5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G</w:t>
      </w:r>
      <w:r w:rsidR="00D32960" w:rsidRPr="001909E6">
        <w:rPr>
          <w:rFonts w:ascii="Calibri" w:hAnsi="Calibri" w:cs="Calibri"/>
          <w:b/>
          <w:sz w:val="23"/>
          <w:szCs w:val="23"/>
        </w:rPr>
        <w:t>-</w:t>
      </w:r>
      <w:r w:rsidR="00D32960" w:rsidRPr="001909E6">
        <w:rPr>
          <w:rFonts w:ascii="Calibri" w:eastAsia="MS Gothic" w:hAnsi="Calibri" w:cs="Calibri"/>
          <w:b/>
          <w:sz w:val="23"/>
          <w:szCs w:val="23"/>
        </w:rPr>
        <w:t xml:space="preserve"> </w:t>
      </w:r>
      <w:r w:rsidR="007C3267">
        <w:rPr>
          <w:rFonts w:ascii="Calibri" w:eastAsia="MS Gothic" w:hAnsi="Calibri" w:cs="Calibri"/>
          <w:b/>
          <w:sz w:val="23"/>
          <w:szCs w:val="23"/>
        </w:rPr>
        <w:t>Demographic Data</w:t>
      </w:r>
    </w:p>
    <w:p w14:paraId="53231E9B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H</w:t>
      </w:r>
      <w:r w:rsidR="008342AD" w:rsidRPr="001909E6">
        <w:rPr>
          <w:rFonts w:ascii="Calibri" w:hAnsi="Calibri" w:cs="Calibri"/>
          <w:b/>
          <w:sz w:val="23"/>
          <w:szCs w:val="23"/>
        </w:rPr>
        <w:t>-</w:t>
      </w:r>
      <w:r w:rsidR="008342AD" w:rsidRPr="001909E6">
        <w:rPr>
          <w:rFonts w:ascii="Calibri" w:eastAsia="MS Gothic" w:hAnsi="Calibri" w:cs="Calibri"/>
          <w:b/>
          <w:sz w:val="23"/>
          <w:szCs w:val="23"/>
        </w:rPr>
        <w:t xml:space="preserve"> Map of the Locations of Affected Facilities</w:t>
      </w:r>
    </w:p>
    <w:p w14:paraId="0559F129" w14:textId="77777777" w:rsidR="005E5C7E" w:rsidRPr="001909E6" w:rsidRDefault="00092054" w:rsidP="00B10BE6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I</w:t>
      </w:r>
      <w:r w:rsidR="007B1274" w:rsidRPr="001909E6">
        <w:rPr>
          <w:rFonts w:ascii="Calibri" w:hAnsi="Calibri" w:cs="Calibri"/>
          <w:b/>
          <w:sz w:val="23"/>
          <w:szCs w:val="23"/>
        </w:rPr>
        <w:t>-</w:t>
      </w:r>
      <w:r w:rsidR="007B1274" w:rsidRPr="001909E6">
        <w:rPr>
          <w:rFonts w:ascii="Calibri" w:eastAsia="MS Gothic" w:hAnsi="Calibri" w:cs="Calibri"/>
          <w:b/>
          <w:sz w:val="23"/>
          <w:szCs w:val="23"/>
        </w:rPr>
        <w:t xml:space="preserve"> Map Showing the Proximity to Federal Class I Areas</w:t>
      </w:r>
    </w:p>
    <w:sectPr w:rsidR="005E5C7E" w:rsidRPr="001909E6" w:rsidSect="00567B68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9F245" w14:textId="77777777" w:rsidR="000D235B" w:rsidRDefault="000D235B" w:rsidP="0060601E">
      <w:r>
        <w:separator/>
      </w:r>
    </w:p>
  </w:endnote>
  <w:endnote w:type="continuationSeparator" w:id="0">
    <w:p w14:paraId="46B600B6" w14:textId="77777777" w:rsidR="000D235B" w:rsidRDefault="000D235B" w:rsidP="0060601E">
      <w:r>
        <w:continuationSeparator/>
      </w:r>
    </w:p>
  </w:endnote>
  <w:endnote w:type="continuationNotice" w:id="1">
    <w:p w14:paraId="501C8D7C" w14:textId="77777777" w:rsidR="000D235B" w:rsidRDefault="000D23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22110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6A6D0" w14:textId="77777777" w:rsidR="00E96887" w:rsidRDefault="00E968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A677B" w14:textId="77777777" w:rsidR="00E96887" w:rsidRDefault="00E9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A7014" w14:textId="77777777" w:rsidR="000D235B" w:rsidRDefault="000D235B" w:rsidP="0060601E">
      <w:r>
        <w:separator/>
      </w:r>
    </w:p>
  </w:footnote>
  <w:footnote w:type="continuationSeparator" w:id="0">
    <w:p w14:paraId="0EEEE8D6" w14:textId="77777777" w:rsidR="000D235B" w:rsidRDefault="000D235B" w:rsidP="0060601E">
      <w:r>
        <w:continuationSeparator/>
      </w:r>
    </w:p>
  </w:footnote>
  <w:footnote w:type="continuationNotice" w:id="1">
    <w:p w14:paraId="54E5A130" w14:textId="77777777" w:rsidR="000D235B" w:rsidRDefault="000D23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154BD3"/>
    <w:multiLevelType w:val="hybridMultilevel"/>
    <w:tmpl w:val="5BD21CAE"/>
    <w:lvl w:ilvl="0" w:tplc="96D6272E">
      <w:start w:val="1"/>
      <w:numFmt w:val="decimal"/>
      <w:lvlText w:val="%1."/>
      <w:lvlJc w:val="left"/>
      <w:pPr>
        <w:ind w:left="479" w:hanging="36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79C4F532">
      <w:start w:val="1"/>
      <w:numFmt w:val="bullet"/>
      <w:lvlText w:val=""/>
      <w:lvlJc w:val="left"/>
      <w:pPr>
        <w:ind w:left="1199" w:hanging="360"/>
      </w:pPr>
      <w:rPr>
        <w:rFonts w:ascii="Symbol" w:eastAsia="Symbol" w:hAnsi="Symbol" w:hint="default"/>
        <w:sz w:val="24"/>
        <w:szCs w:val="24"/>
      </w:rPr>
    </w:lvl>
    <w:lvl w:ilvl="2" w:tplc="2F32FB32">
      <w:start w:val="1"/>
      <w:numFmt w:val="bullet"/>
      <w:lvlText w:val=""/>
      <w:lvlJc w:val="left"/>
      <w:pPr>
        <w:ind w:left="1559" w:hanging="360"/>
      </w:pPr>
      <w:rPr>
        <w:rFonts w:ascii="Symbol" w:eastAsia="Symbol" w:hAnsi="Symbol" w:hint="default"/>
        <w:sz w:val="24"/>
        <w:szCs w:val="24"/>
      </w:rPr>
    </w:lvl>
    <w:lvl w:ilvl="3" w:tplc="701C7870">
      <w:start w:val="1"/>
      <w:numFmt w:val="bullet"/>
      <w:lvlText w:val="•"/>
      <w:lvlJc w:val="left"/>
      <w:pPr>
        <w:ind w:left="1559" w:hanging="360"/>
      </w:pPr>
      <w:rPr>
        <w:rFonts w:hint="default"/>
      </w:rPr>
    </w:lvl>
    <w:lvl w:ilvl="4" w:tplc="FCF008F8">
      <w:start w:val="1"/>
      <w:numFmt w:val="bullet"/>
      <w:lvlText w:val="•"/>
      <w:lvlJc w:val="left"/>
      <w:pPr>
        <w:ind w:left="2756" w:hanging="360"/>
      </w:pPr>
      <w:rPr>
        <w:rFonts w:hint="default"/>
      </w:rPr>
    </w:lvl>
    <w:lvl w:ilvl="5" w:tplc="4C8AC09C">
      <w:start w:val="1"/>
      <w:numFmt w:val="bullet"/>
      <w:lvlText w:val="•"/>
      <w:lvlJc w:val="left"/>
      <w:pPr>
        <w:ind w:left="3953" w:hanging="360"/>
      </w:pPr>
      <w:rPr>
        <w:rFonts w:hint="default"/>
      </w:rPr>
    </w:lvl>
    <w:lvl w:ilvl="6" w:tplc="912CC5B4">
      <w:start w:val="1"/>
      <w:numFmt w:val="bullet"/>
      <w:lvlText w:val="•"/>
      <w:lvlJc w:val="left"/>
      <w:pPr>
        <w:ind w:left="5150" w:hanging="360"/>
      </w:pPr>
      <w:rPr>
        <w:rFonts w:hint="default"/>
      </w:rPr>
    </w:lvl>
    <w:lvl w:ilvl="7" w:tplc="165C1674">
      <w:start w:val="1"/>
      <w:numFmt w:val="bullet"/>
      <w:lvlText w:val="•"/>
      <w:lvlJc w:val="left"/>
      <w:pPr>
        <w:ind w:left="6348" w:hanging="360"/>
      </w:pPr>
      <w:rPr>
        <w:rFonts w:hint="default"/>
      </w:rPr>
    </w:lvl>
    <w:lvl w:ilvl="8" w:tplc="B3F69A70">
      <w:start w:val="1"/>
      <w:numFmt w:val="bullet"/>
      <w:lvlText w:val="•"/>
      <w:lvlJc w:val="left"/>
      <w:pPr>
        <w:ind w:left="7545" w:hanging="360"/>
      </w:pPr>
      <w:rPr>
        <w:rFonts w:hint="default"/>
      </w:rPr>
    </w:lvl>
  </w:abstractNum>
  <w:abstractNum w:abstractNumId="1" w15:restartNumberingAfterBreak="0">
    <w:nsid w:val="6FEB49DD"/>
    <w:multiLevelType w:val="hybridMultilevel"/>
    <w:tmpl w:val="7E7275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0E23E0"/>
    <w:multiLevelType w:val="hybridMultilevel"/>
    <w:tmpl w:val="2556C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679099">
    <w:abstractNumId w:val="0"/>
  </w:num>
  <w:num w:numId="2" w16cid:durableId="1130516671">
    <w:abstractNumId w:val="2"/>
  </w:num>
  <w:num w:numId="3" w16cid:durableId="1207445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3MDU2trSwMDYwMTNV0lEKTi0uzszPAykwNKwFAAYuSJwtAAAA"/>
  </w:docVars>
  <w:rsids>
    <w:rsidRoot w:val="00024E9B"/>
    <w:rsid w:val="0000029B"/>
    <w:rsid w:val="000004DE"/>
    <w:rsid w:val="0000174E"/>
    <w:rsid w:val="0000200C"/>
    <w:rsid w:val="000028BF"/>
    <w:rsid w:val="00003898"/>
    <w:rsid w:val="00003C35"/>
    <w:rsid w:val="000042B1"/>
    <w:rsid w:val="00005D28"/>
    <w:rsid w:val="000066CE"/>
    <w:rsid w:val="000067C7"/>
    <w:rsid w:val="000079DC"/>
    <w:rsid w:val="00007A3B"/>
    <w:rsid w:val="00007A84"/>
    <w:rsid w:val="00007F0A"/>
    <w:rsid w:val="00007F0B"/>
    <w:rsid w:val="000102C3"/>
    <w:rsid w:val="000113CD"/>
    <w:rsid w:val="00011419"/>
    <w:rsid w:val="00011542"/>
    <w:rsid w:val="000115FF"/>
    <w:rsid w:val="00011974"/>
    <w:rsid w:val="00011AA7"/>
    <w:rsid w:val="00011EFA"/>
    <w:rsid w:val="000123C5"/>
    <w:rsid w:val="00012F64"/>
    <w:rsid w:val="00012FB0"/>
    <w:rsid w:val="0001324E"/>
    <w:rsid w:val="000139E9"/>
    <w:rsid w:val="00013D17"/>
    <w:rsid w:val="0001476F"/>
    <w:rsid w:val="00014B9B"/>
    <w:rsid w:val="00016AC6"/>
    <w:rsid w:val="0001761B"/>
    <w:rsid w:val="00017D92"/>
    <w:rsid w:val="00017E2C"/>
    <w:rsid w:val="0002115D"/>
    <w:rsid w:val="00021D2E"/>
    <w:rsid w:val="000224C2"/>
    <w:rsid w:val="00023DC9"/>
    <w:rsid w:val="00023E35"/>
    <w:rsid w:val="000244C9"/>
    <w:rsid w:val="00024E9B"/>
    <w:rsid w:val="00025BC6"/>
    <w:rsid w:val="00026091"/>
    <w:rsid w:val="0002732C"/>
    <w:rsid w:val="00030205"/>
    <w:rsid w:val="00030883"/>
    <w:rsid w:val="00030928"/>
    <w:rsid w:val="0003232C"/>
    <w:rsid w:val="00032D1F"/>
    <w:rsid w:val="00032EE1"/>
    <w:rsid w:val="00033472"/>
    <w:rsid w:val="000343AF"/>
    <w:rsid w:val="000346A2"/>
    <w:rsid w:val="0003534F"/>
    <w:rsid w:val="00035B59"/>
    <w:rsid w:val="00035E71"/>
    <w:rsid w:val="000367D0"/>
    <w:rsid w:val="00037920"/>
    <w:rsid w:val="00037A30"/>
    <w:rsid w:val="00040B29"/>
    <w:rsid w:val="00041C37"/>
    <w:rsid w:val="00043A7C"/>
    <w:rsid w:val="00043EC3"/>
    <w:rsid w:val="000441F5"/>
    <w:rsid w:val="000446D3"/>
    <w:rsid w:val="00044A22"/>
    <w:rsid w:val="00044CEE"/>
    <w:rsid w:val="0004512E"/>
    <w:rsid w:val="000452C0"/>
    <w:rsid w:val="00046044"/>
    <w:rsid w:val="00046D7B"/>
    <w:rsid w:val="00047023"/>
    <w:rsid w:val="0004705E"/>
    <w:rsid w:val="000479D2"/>
    <w:rsid w:val="00047CD3"/>
    <w:rsid w:val="000501FB"/>
    <w:rsid w:val="00050F3F"/>
    <w:rsid w:val="000510B0"/>
    <w:rsid w:val="00051D28"/>
    <w:rsid w:val="0005200F"/>
    <w:rsid w:val="00052109"/>
    <w:rsid w:val="00052C4E"/>
    <w:rsid w:val="00053C77"/>
    <w:rsid w:val="00053C79"/>
    <w:rsid w:val="00053CCB"/>
    <w:rsid w:val="000552C9"/>
    <w:rsid w:val="00055926"/>
    <w:rsid w:val="00055FD4"/>
    <w:rsid w:val="00056D30"/>
    <w:rsid w:val="000578D1"/>
    <w:rsid w:val="00057F03"/>
    <w:rsid w:val="000601B3"/>
    <w:rsid w:val="00060F13"/>
    <w:rsid w:val="00060F26"/>
    <w:rsid w:val="00061141"/>
    <w:rsid w:val="00061A14"/>
    <w:rsid w:val="00061DA9"/>
    <w:rsid w:val="00062895"/>
    <w:rsid w:val="00062C12"/>
    <w:rsid w:val="00062D7E"/>
    <w:rsid w:val="00063251"/>
    <w:rsid w:val="00063376"/>
    <w:rsid w:val="00064243"/>
    <w:rsid w:val="00064BC6"/>
    <w:rsid w:val="000651BF"/>
    <w:rsid w:val="000651D2"/>
    <w:rsid w:val="00065CB8"/>
    <w:rsid w:val="000666B2"/>
    <w:rsid w:val="0006679F"/>
    <w:rsid w:val="000669DF"/>
    <w:rsid w:val="00066D27"/>
    <w:rsid w:val="000673DF"/>
    <w:rsid w:val="00067887"/>
    <w:rsid w:val="00067B36"/>
    <w:rsid w:val="0007028E"/>
    <w:rsid w:val="000706F2"/>
    <w:rsid w:val="00070884"/>
    <w:rsid w:val="00070C39"/>
    <w:rsid w:val="00072B89"/>
    <w:rsid w:val="00072B9C"/>
    <w:rsid w:val="00072CCC"/>
    <w:rsid w:val="00072EAD"/>
    <w:rsid w:val="00072F5B"/>
    <w:rsid w:val="000734B4"/>
    <w:rsid w:val="0007384E"/>
    <w:rsid w:val="0007450C"/>
    <w:rsid w:val="00074596"/>
    <w:rsid w:val="000746A2"/>
    <w:rsid w:val="00074962"/>
    <w:rsid w:val="00074C6B"/>
    <w:rsid w:val="00076CF3"/>
    <w:rsid w:val="00076EEA"/>
    <w:rsid w:val="00077303"/>
    <w:rsid w:val="0007784E"/>
    <w:rsid w:val="00077F55"/>
    <w:rsid w:val="00081415"/>
    <w:rsid w:val="000814D7"/>
    <w:rsid w:val="00081986"/>
    <w:rsid w:val="00082443"/>
    <w:rsid w:val="00082D2B"/>
    <w:rsid w:val="00082E68"/>
    <w:rsid w:val="000835BE"/>
    <w:rsid w:val="00083A39"/>
    <w:rsid w:val="00083D3A"/>
    <w:rsid w:val="0008532B"/>
    <w:rsid w:val="000856ED"/>
    <w:rsid w:val="00086EEE"/>
    <w:rsid w:val="000879AB"/>
    <w:rsid w:val="00087B39"/>
    <w:rsid w:val="00087ED5"/>
    <w:rsid w:val="00090DC3"/>
    <w:rsid w:val="00091379"/>
    <w:rsid w:val="000919AE"/>
    <w:rsid w:val="00091CCE"/>
    <w:rsid w:val="0009204F"/>
    <w:rsid w:val="00092054"/>
    <w:rsid w:val="00092C99"/>
    <w:rsid w:val="0009337E"/>
    <w:rsid w:val="000937A6"/>
    <w:rsid w:val="00094E97"/>
    <w:rsid w:val="00095767"/>
    <w:rsid w:val="00096320"/>
    <w:rsid w:val="000975A4"/>
    <w:rsid w:val="000A0174"/>
    <w:rsid w:val="000A08BE"/>
    <w:rsid w:val="000A1B18"/>
    <w:rsid w:val="000A2285"/>
    <w:rsid w:val="000A29F7"/>
    <w:rsid w:val="000A2E33"/>
    <w:rsid w:val="000A45EE"/>
    <w:rsid w:val="000A55F1"/>
    <w:rsid w:val="000A5DE5"/>
    <w:rsid w:val="000A5E8E"/>
    <w:rsid w:val="000A6002"/>
    <w:rsid w:val="000A6574"/>
    <w:rsid w:val="000A6B9A"/>
    <w:rsid w:val="000A708F"/>
    <w:rsid w:val="000A7577"/>
    <w:rsid w:val="000A7EDB"/>
    <w:rsid w:val="000B079E"/>
    <w:rsid w:val="000B07B1"/>
    <w:rsid w:val="000B0A6D"/>
    <w:rsid w:val="000B117E"/>
    <w:rsid w:val="000B1225"/>
    <w:rsid w:val="000B15CC"/>
    <w:rsid w:val="000B1C0C"/>
    <w:rsid w:val="000B2B0F"/>
    <w:rsid w:val="000B3604"/>
    <w:rsid w:val="000B39B3"/>
    <w:rsid w:val="000B420E"/>
    <w:rsid w:val="000B47CB"/>
    <w:rsid w:val="000B62DA"/>
    <w:rsid w:val="000B65E0"/>
    <w:rsid w:val="000B6690"/>
    <w:rsid w:val="000B6E8A"/>
    <w:rsid w:val="000C127A"/>
    <w:rsid w:val="000C1DBA"/>
    <w:rsid w:val="000C21A8"/>
    <w:rsid w:val="000C23DD"/>
    <w:rsid w:val="000C281C"/>
    <w:rsid w:val="000C2E45"/>
    <w:rsid w:val="000C2EFF"/>
    <w:rsid w:val="000C332C"/>
    <w:rsid w:val="000C383D"/>
    <w:rsid w:val="000C38F8"/>
    <w:rsid w:val="000C3E2E"/>
    <w:rsid w:val="000C40E2"/>
    <w:rsid w:val="000C4CC2"/>
    <w:rsid w:val="000C51E2"/>
    <w:rsid w:val="000C5430"/>
    <w:rsid w:val="000C5BE9"/>
    <w:rsid w:val="000C67A1"/>
    <w:rsid w:val="000C7791"/>
    <w:rsid w:val="000D18CC"/>
    <w:rsid w:val="000D212B"/>
    <w:rsid w:val="000D2288"/>
    <w:rsid w:val="000D235B"/>
    <w:rsid w:val="000D28DA"/>
    <w:rsid w:val="000D2A41"/>
    <w:rsid w:val="000D30B9"/>
    <w:rsid w:val="000D3886"/>
    <w:rsid w:val="000D3948"/>
    <w:rsid w:val="000D3BEE"/>
    <w:rsid w:val="000D3C0E"/>
    <w:rsid w:val="000D3F3B"/>
    <w:rsid w:val="000D4244"/>
    <w:rsid w:val="000D44F1"/>
    <w:rsid w:val="000D5200"/>
    <w:rsid w:val="000D5561"/>
    <w:rsid w:val="000D5D8B"/>
    <w:rsid w:val="000D6370"/>
    <w:rsid w:val="000D652E"/>
    <w:rsid w:val="000D6559"/>
    <w:rsid w:val="000D6758"/>
    <w:rsid w:val="000D68AF"/>
    <w:rsid w:val="000D68D3"/>
    <w:rsid w:val="000D6962"/>
    <w:rsid w:val="000D6DF9"/>
    <w:rsid w:val="000D6E21"/>
    <w:rsid w:val="000E064A"/>
    <w:rsid w:val="000E0A82"/>
    <w:rsid w:val="000E10A0"/>
    <w:rsid w:val="000E1930"/>
    <w:rsid w:val="000E1B7F"/>
    <w:rsid w:val="000E2A8C"/>
    <w:rsid w:val="000E31F2"/>
    <w:rsid w:val="000E40A7"/>
    <w:rsid w:val="000E4166"/>
    <w:rsid w:val="000E45E1"/>
    <w:rsid w:val="000E472A"/>
    <w:rsid w:val="000E5B52"/>
    <w:rsid w:val="000E5F0F"/>
    <w:rsid w:val="000E7887"/>
    <w:rsid w:val="000E793D"/>
    <w:rsid w:val="000F0508"/>
    <w:rsid w:val="000F27D1"/>
    <w:rsid w:val="000F2ED9"/>
    <w:rsid w:val="000F3057"/>
    <w:rsid w:val="000F3906"/>
    <w:rsid w:val="000F3CE2"/>
    <w:rsid w:val="000F3F52"/>
    <w:rsid w:val="000F42E8"/>
    <w:rsid w:val="000F461A"/>
    <w:rsid w:val="000F46BC"/>
    <w:rsid w:val="000F4BE0"/>
    <w:rsid w:val="000F5460"/>
    <w:rsid w:val="000F5A71"/>
    <w:rsid w:val="000F67FC"/>
    <w:rsid w:val="000F7968"/>
    <w:rsid w:val="00100304"/>
    <w:rsid w:val="0010049F"/>
    <w:rsid w:val="00100628"/>
    <w:rsid w:val="0010084E"/>
    <w:rsid w:val="00101494"/>
    <w:rsid w:val="00102EA2"/>
    <w:rsid w:val="00102EFE"/>
    <w:rsid w:val="00103659"/>
    <w:rsid w:val="001046FC"/>
    <w:rsid w:val="00105391"/>
    <w:rsid w:val="00105BED"/>
    <w:rsid w:val="001066A1"/>
    <w:rsid w:val="001072A9"/>
    <w:rsid w:val="00107C0E"/>
    <w:rsid w:val="00107C1D"/>
    <w:rsid w:val="00107D94"/>
    <w:rsid w:val="00110240"/>
    <w:rsid w:val="001113E6"/>
    <w:rsid w:val="00111524"/>
    <w:rsid w:val="001117B3"/>
    <w:rsid w:val="001118E6"/>
    <w:rsid w:val="00112F2C"/>
    <w:rsid w:val="00113120"/>
    <w:rsid w:val="00113393"/>
    <w:rsid w:val="001142C8"/>
    <w:rsid w:val="0011485E"/>
    <w:rsid w:val="00114C1B"/>
    <w:rsid w:val="00114D7B"/>
    <w:rsid w:val="00114E20"/>
    <w:rsid w:val="0011532F"/>
    <w:rsid w:val="001153B4"/>
    <w:rsid w:val="001155CA"/>
    <w:rsid w:val="001158EB"/>
    <w:rsid w:val="00115ABC"/>
    <w:rsid w:val="00115D49"/>
    <w:rsid w:val="00116941"/>
    <w:rsid w:val="00116EB0"/>
    <w:rsid w:val="00117497"/>
    <w:rsid w:val="0012038F"/>
    <w:rsid w:val="001209B0"/>
    <w:rsid w:val="001214B6"/>
    <w:rsid w:val="001225D3"/>
    <w:rsid w:val="001234F9"/>
    <w:rsid w:val="00123E9F"/>
    <w:rsid w:val="00124DB8"/>
    <w:rsid w:val="001261CA"/>
    <w:rsid w:val="001263ED"/>
    <w:rsid w:val="00126587"/>
    <w:rsid w:val="00126A98"/>
    <w:rsid w:val="00126DB5"/>
    <w:rsid w:val="00127605"/>
    <w:rsid w:val="001304F1"/>
    <w:rsid w:val="00131356"/>
    <w:rsid w:val="00131D60"/>
    <w:rsid w:val="00132623"/>
    <w:rsid w:val="00132922"/>
    <w:rsid w:val="00133417"/>
    <w:rsid w:val="00133DB0"/>
    <w:rsid w:val="0013446D"/>
    <w:rsid w:val="00134F87"/>
    <w:rsid w:val="00136154"/>
    <w:rsid w:val="00136358"/>
    <w:rsid w:val="00137560"/>
    <w:rsid w:val="001375B0"/>
    <w:rsid w:val="00137CDF"/>
    <w:rsid w:val="0014032A"/>
    <w:rsid w:val="0014222E"/>
    <w:rsid w:val="001429DF"/>
    <w:rsid w:val="00143377"/>
    <w:rsid w:val="00143A19"/>
    <w:rsid w:val="0014545B"/>
    <w:rsid w:val="0014794E"/>
    <w:rsid w:val="00147A0B"/>
    <w:rsid w:val="00150095"/>
    <w:rsid w:val="00150354"/>
    <w:rsid w:val="001505A6"/>
    <w:rsid w:val="00150722"/>
    <w:rsid w:val="0015193D"/>
    <w:rsid w:val="00151D6E"/>
    <w:rsid w:val="001521FD"/>
    <w:rsid w:val="00152B54"/>
    <w:rsid w:val="00152FCF"/>
    <w:rsid w:val="0015329F"/>
    <w:rsid w:val="00153578"/>
    <w:rsid w:val="00153656"/>
    <w:rsid w:val="00153E44"/>
    <w:rsid w:val="001541BE"/>
    <w:rsid w:val="00154495"/>
    <w:rsid w:val="001571DD"/>
    <w:rsid w:val="001575C8"/>
    <w:rsid w:val="00157FF5"/>
    <w:rsid w:val="0016019E"/>
    <w:rsid w:val="00164653"/>
    <w:rsid w:val="00164753"/>
    <w:rsid w:val="00164941"/>
    <w:rsid w:val="00164BFA"/>
    <w:rsid w:val="00165C9F"/>
    <w:rsid w:val="00167C3A"/>
    <w:rsid w:val="00170751"/>
    <w:rsid w:val="00170E7F"/>
    <w:rsid w:val="001715B5"/>
    <w:rsid w:val="001717B1"/>
    <w:rsid w:val="00171C9E"/>
    <w:rsid w:val="00172ABC"/>
    <w:rsid w:val="00172B08"/>
    <w:rsid w:val="001734B4"/>
    <w:rsid w:val="00174E80"/>
    <w:rsid w:val="0017545C"/>
    <w:rsid w:val="00175C72"/>
    <w:rsid w:val="00176F53"/>
    <w:rsid w:val="00177612"/>
    <w:rsid w:val="001777A1"/>
    <w:rsid w:val="001777E2"/>
    <w:rsid w:val="00177B84"/>
    <w:rsid w:val="00177FDC"/>
    <w:rsid w:val="00180DF6"/>
    <w:rsid w:val="0018140C"/>
    <w:rsid w:val="00181A88"/>
    <w:rsid w:val="00181DB1"/>
    <w:rsid w:val="001821DA"/>
    <w:rsid w:val="001829C3"/>
    <w:rsid w:val="00182B65"/>
    <w:rsid w:val="00182ED9"/>
    <w:rsid w:val="00183B6D"/>
    <w:rsid w:val="00183C18"/>
    <w:rsid w:val="00184AC8"/>
    <w:rsid w:val="00184D9D"/>
    <w:rsid w:val="0018544F"/>
    <w:rsid w:val="001855BA"/>
    <w:rsid w:val="00185D2C"/>
    <w:rsid w:val="00186275"/>
    <w:rsid w:val="00186996"/>
    <w:rsid w:val="001872F2"/>
    <w:rsid w:val="00187396"/>
    <w:rsid w:val="00190522"/>
    <w:rsid w:val="00190897"/>
    <w:rsid w:val="001909E6"/>
    <w:rsid w:val="0019153D"/>
    <w:rsid w:val="001918D2"/>
    <w:rsid w:val="00191AD1"/>
    <w:rsid w:val="001926CB"/>
    <w:rsid w:val="001929E9"/>
    <w:rsid w:val="00192ADD"/>
    <w:rsid w:val="00192D45"/>
    <w:rsid w:val="00193221"/>
    <w:rsid w:val="00193BF2"/>
    <w:rsid w:val="00193C37"/>
    <w:rsid w:val="001944EA"/>
    <w:rsid w:val="00194C84"/>
    <w:rsid w:val="0019603F"/>
    <w:rsid w:val="001961D4"/>
    <w:rsid w:val="001966D1"/>
    <w:rsid w:val="001967F5"/>
    <w:rsid w:val="00196BE7"/>
    <w:rsid w:val="00197B18"/>
    <w:rsid w:val="00197DE4"/>
    <w:rsid w:val="001A0002"/>
    <w:rsid w:val="001A02F4"/>
    <w:rsid w:val="001A10B2"/>
    <w:rsid w:val="001A114F"/>
    <w:rsid w:val="001A16D6"/>
    <w:rsid w:val="001A1B0F"/>
    <w:rsid w:val="001A2D06"/>
    <w:rsid w:val="001A30B8"/>
    <w:rsid w:val="001A30C5"/>
    <w:rsid w:val="001A3447"/>
    <w:rsid w:val="001A359D"/>
    <w:rsid w:val="001A3602"/>
    <w:rsid w:val="001A5279"/>
    <w:rsid w:val="001A5390"/>
    <w:rsid w:val="001A670E"/>
    <w:rsid w:val="001A684B"/>
    <w:rsid w:val="001B09B3"/>
    <w:rsid w:val="001B11DD"/>
    <w:rsid w:val="001B13E8"/>
    <w:rsid w:val="001B1493"/>
    <w:rsid w:val="001B18A6"/>
    <w:rsid w:val="001B18E0"/>
    <w:rsid w:val="001B2A8C"/>
    <w:rsid w:val="001B3AD2"/>
    <w:rsid w:val="001B4F02"/>
    <w:rsid w:val="001B5055"/>
    <w:rsid w:val="001B509B"/>
    <w:rsid w:val="001B5250"/>
    <w:rsid w:val="001B6402"/>
    <w:rsid w:val="001B6449"/>
    <w:rsid w:val="001B6B92"/>
    <w:rsid w:val="001B740B"/>
    <w:rsid w:val="001B7B9E"/>
    <w:rsid w:val="001C0BC2"/>
    <w:rsid w:val="001C1167"/>
    <w:rsid w:val="001C17AF"/>
    <w:rsid w:val="001C191A"/>
    <w:rsid w:val="001C1A39"/>
    <w:rsid w:val="001C1BE4"/>
    <w:rsid w:val="001C1C9C"/>
    <w:rsid w:val="001C2627"/>
    <w:rsid w:val="001C2B95"/>
    <w:rsid w:val="001C2CF9"/>
    <w:rsid w:val="001C32FC"/>
    <w:rsid w:val="001C37D4"/>
    <w:rsid w:val="001C4F16"/>
    <w:rsid w:val="001C6E7D"/>
    <w:rsid w:val="001C70B1"/>
    <w:rsid w:val="001D03EE"/>
    <w:rsid w:val="001D0C16"/>
    <w:rsid w:val="001D0DE6"/>
    <w:rsid w:val="001D174E"/>
    <w:rsid w:val="001D17E2"/>
    <w:rsid w:val="001D2557"/>
    <w:rsid w:val="001D56EC"/>
    <w:rsid w:val="001D5917"/>
    <w:rsid w:val="001D5B07"/>
    <w:rsid w:val="001D5C54"/>
    <w:rsid w:val="001D6BC5"/>
    <w:rsid w:val="001D70AA"/>
    <w:rsid w:val="001D7FAC"/>
    <w:rsid w:val="001E05FB"/>
    <w:rsid w:val="001E0E40"/>
    <w:rsid w:val="001E192E"/>
    <w:rsid w:val="001E2A9B"/>
    <w:rsid w:val="001E326F"/>
    <w:rsid w:val="001E39FF"/>
    <w:rsid w:val="001E3D68"/>
    <w:rsid w:val="001E4424"/>
    <w:rsid w:val="001E5E77"/>
    <w:rsid w:val="001E771E"/>
    <w:rsid w:val="001F0423"/>
    <w:rsid w:val="001F14A7"/>
    <w:rsid w:val="001F14CE"/>
    <w:rsid w:val="001F1781"/>
    <w:rsid w:val="001F21A0"/>
    <w:rsid w:val="001F23AE"/>
    <w:rsid w:val="001F242B"/>
    <w:rsid w:val="001F30E0"/>
    <w:rsid w:val="001F337D"/>
    <w:rsid w:val="001F33B7"/>
    <w:rsid w:val="001F3715"/>
    <w:rsid w:val="001F455E"/>
    <w:rsid w:val="001F57BA"/>
    <w:rsid w:val="001F5B35"/>
    <w:rsid w:val="001F6039"/>
    <w:rsid w:val="001F6F68"/>
    <w:rsid w:val="001F7473"/>
    <w:rsid w:val="001F79F3"/>
    <w:rsid w:val="00200FC2"/>
    <w:rsid w:val="002018C0"/>
    <w:rsid w:val="00201BB4"/>
    <w:rsid w:val="0020239E"/>
    <w:rsid w:val="002023BC"/>
    <w:rsid w:val="00203EB2"/>
    <w:rsid w:val="00204408"/>
    <w:rsid w:val="00204447"/>
    <w:rsid w:val="00204770"/>
    <w:rsid w:val="00204B70"/>
    <w:rsid w:val="00204C92"/>
    <w:rsid w:val="002052DD"/>
    <w:rsid w:val="00205416"/>
    <w:rsid w:val="00205674"/>
    <w:rsid w:val="00205735"/>
    <w:rsid w:val="00206B7A"/>
    <w:rsid w:val="00207052"/>
    <w:rsid w:val="00207072"/>
    <w:rsid w:val="00207B78"/>
    <w:rsid w:val="00207C49"/>
    <w:rsid w:val="002107EE"/>
    <w:rsid w:val="0021137C"/>
    <w:rsid w:val="00211501"/>
    <w:rsid w:val="00211E27"/>
    <w:rsid w:val="00212E94"/>
    <w:rsid w:val="002132A3"/>
    <w:rsid w:val="002139A6"/>
    <w:rsid w:val="002147FD"/>
    <w:rsid w:val="00214CFB"/>
    <w:rsid w:val="00214D80"/>
    <w:rsid w:val="002158E7"/>
    <w:rsid w:val="00216027"/>
    <w:rsid w:val="00216227"/>
    <w:rsid w:val="00216612"/>
    <w:rsid w:val="00216648"/>
    <w:rsid w:val="00216754"/>
    <w:rsid w:val="002167BB"/>
    <w:rsid w:val="002170CB"/>
    <w:rsid w:val="0021729A"/>
    <w:rsid w:val="002174D4"/>
    <w:rsid w:val="0021770F"/>
    <w:rsid w:val="00220E2B"/>
    <w:rsid w:val="002224CD"/>
    <w:rsid w:val="00222987"/>
    <w:rsid w:val="00223264"/>
    <w:rsid w:val="00223CCA"/>
    <w:rsid w:val="00224336"/>
    <w:rsid w:val="0022482E"/>
    <w:rsid w:val="002259D1"/>
    <w:rsid w:val="00226A24"/>
    <w:rsid w:val="00226BB6"/>
    <w:rsid w:val="002271E4"/>
    <w:rsid w:val="002274D6"/>
    <w:rsid w:val="0023033F"/>
    <w:rsid w:val="0023094E"/>
    <w:rsid w:val="002309E4"/>
    <w:rsid w:val="00231189"/>
    <w:rsid w:val="002328EF"/>
    <w:rsid w:val="00232DD8"/>
    <w:rsid w:val="00233286"/>
    <w:rsid w:val="00233CCC"/>
    <w:rsid w:val="002347CC"/>
    <w:rsid w:val="00234ABE"/>
    <w:rsid w:val="00234DE6"/>
    <w:rsid w:val="00234F5A"/>
    <w:rsid w:val="00235291"/>
    <w:rsid w:val="00236583"/>
    <w:rsid w:val="00240147"/>
    <w:rsid w:val="0024090E"/>
    <w:rsid w:val="00241265"/>
    <w:rsid w:val="002413C9"/>
    <w:rsid w:val="00242209"/>
    <w:rsid w:val="00242498"/>
    <w:rsid w:val="0024274A"/>
    <w:rsid w:val="00243224"/>
    <w:rsid w:val="00243D93"/>
    <w:rsid w:val="00243FFE"/>
    <w:rsid w:val="00245064"/>
    <w:rsid w:val="002465E4"/>
    <w:rsid w:val="002472A8"/>
    <w:rsid w:val="002476A4"/>
    <w:rsid w:val="002479DD"/>
    <w:rsid w:val="00247A00"/>
    <w:rsid w:val="00247E58"/>
    <w:rsid w:val="002501C3"/>
    <w:rsid w:val="00250396"/>
    <w:rsid w:val="0025082A"/>
    <w:rsid w:val="00250EEA"/>
    <w:rsid w:val="00251706"/>
    <w:rsid w:val="00251A2C"/>
    <w:rsid w:val="0025253E"/>
    <w:rsid w:val="0025294F"/>
    <w:rsid w:val="002529EE"/>
    <w:rsid w:val="00253961"/>
    <w:rsid w:val="00253F3D"/>
    <w:rsid w:val="00253FD1"/>
    <w:rsid w:val="0025447A"/>
    <w:rsid w:val="00255081"/>
    <w:rsid w:val="00255F21"/>
    <w:rsid w:val="0025608E"/>
    <w:rsid w:val="00256C97"/>
    <w:rsid w:val="00256EDE"/>
    <w:rsid w:val="002578D0"/>
    <w:rsid w:val="00257BD0"/>
    <w:rsid w:val="00257BD6"/>
    <w:rsid w:val="00260BFA"/>
    <w:rsid w:val="002619F5"/>
    <w:rsid w:val="00261A74"/>
    <w:rsid w:val="00262BC3"/>
    <w:rsid w:val="00262E00"/>
    <w:rsid w:val="00263B0D"/>
    <w:rsid w:val="00264157"/>
    <w:rsid w:val="00264191"/>
    <w:rsid w:val="0026450C"/>
    <w:rsid w:val="00264956"/>
    <w:rsid w:val="0026557D"/>
    <w:rsid w:val="002664BF"/>
    <w:rsid w:val="00267637"/>
    <w:rsid w:val="002678E2"/>
    <w:rsid w:val="002717BC"/>
    <w:rsid w:val="00271C06"/>
    <w:rsid w:val="0027236B"/>
    <w:rsid w:val="00272658"/>
    <w:rsid w:val="002727DF"/>
    <w:rsid w:val="0027306F"/>
    <w:rsid w:val="002738C5"/>
    <w:rsid w:val="00273C2B"/>
    <w:rsid w:val="00273DF8"/>
    <w:rsid w:val="00274174"/>
    <w:rsid w:val="00274678"/>
    <w:rsid w:val="00274FE7"/>
    <w:rsid w:val="00275FF0"/>
    <w:rsid w:val="00276226"/>
    <w:rsid w:val="002775C2"/>
    <w:rsid w:val="00280145"/>
    <w:rsid w:val="002811B5"/>
    <w:rsid w:val="002818D1"/>
    <w:rsid w:val="00281AA4"/>
    <w:rsid w:val="00282412"/>
    <w:rsid w:val="00282521"/>
    <w:rsid w:val="00283927"/>
    <w:rsid w:val="00284B5E"/>
    <w:rsid w:val="00284DD8"/>
    <w:rsid w:val="00285830"/>
    <w:rsid w:val="00285D31"/>
    <w:rsid w:val="00286381"/>
    <w:rsid w:val="00286C32"/>
    <w:rsid w:val="002876C5"/>
    <w:rsid w:val="002877CB"/>
    <w:rsid w:val="00290408"/>
    <w:rsid w:val="00290B90"/>
    <w:rsid w:val="002911FB"/>
    <w:rsid w:val="00292771"/>
    <w:rsid w:val="0029327E"/>
    <w:rsid w:val="00293908"/>
    <w:rsid w:val="00293D55"/>
    <w:rsid w:val="00293EC6"/>
    <w:rsid w:val="00295065"/>
    <w:rsid w:val="0029515C"/>
    <w:rsid w:val="00296B74"/>
    <w:rsid w:val="00297295"/>
    <w:rsid w:val="00297C45"/>
    <w:rsid w:val="002A09CB"/>
    <w:rsid w:val="002A0A8A"/>
    <w:rsid w:val="002A0ACB"/>
    <w:rsid w:val="002A0BC1"/>
    <w:rsid w:val="002A0C93"/>
    <w:rsid w:val="002A0F13"/>
    <w:rsid w:val="002A1437"/>
    <w:rsid w:val="002A16E0"/>
    <w:rsid w:val="002A17D5"/>
    <w:rsid w:val="002A18E9"/>
    <w:rsid w:val="002A20A9"/>
    <w:rsid w:val="002A2130"/>
    <w:rsid w:val="002A2E53"/>
    <w:rsid w:val="002A3AF0"/>
    <w:rsid w:val="002A40E4"/>
    <w:rsid w:val="002A53F9"/>
    <w:rsid w:val="002A57CA"/>
    <w:rsid w:val="002A58A8"/>
    <w:rsid w:val="002A6930"/>
    <w:rsid w:val="002A6B4A"/>
    <w:rsid w:val="002A6B74"/>
    <w:rsid w:val="002A6E5D"/>
    <w:rsid w:val="002A70FA"/>
    <w:rsid w:val="002A76E0"/>
    <w:rsid w:val="002A7D91"/>
    <w:rsid w:val="002B03E2"/>
    <w:rsid w:val="002B046A"/>
    <w:rsid w:val="002B0B6F"/>
    <w:rsid w:val="002B0FB0"/>
    <w:rsid w:val="002B1226"/>
    <w:rsid w:val="002B15F0"/>
    <w:rsid w:val="002B1680"/>
    <w:rsid w:val="002B1A1E"/>
    <w:rsid w:val="002B1CA8"/>
    <w:rsid w:val="002B2718"/>
    <w:rsid w:val="002B31C1"/>
    <w:rsid w:val="002B3FD4"/>
    <w:rsid w:val="002B451D"/>
    <w:rsid w:val="002B4758"/>
    <w:rsid w:val="002B4819"/>
    <w:rsid w:val="002B4C49"/>
    <w:rsid w:val="002B4E71"/>
    <w:rsid w:val="002B527E"/>
    <w:rsid w:val="002B5605"/>
    <w:rsid w:val="002B57C6"/>
    <w:rsid w:val="002B5886"/>
    <w:rsid w:val="002B5AEC"/>
    <w:rsid w:val="002B5D6B"/>
    <w:rsid w:val="002B6A12"/>
    <w:rsid w:val="002B74E9"/>
    <w:rsid w:val="002C05C4"/>
    <w:rsid w:val="002C1BB7"/>
    <w:rsid w:val="002C1DB2"/>
    <w:rsid w:val="002C229E"/>
    <w:rsid w:val="002C3274"/>
    <w:rsid w:val="002C32B0"/>
    <w:rsid w:val="002C3311"/>
    <w:rsid w:val="002C3D24"/>
    <w:rsid w:val="002C4332"/>
    <w:rsid w:val="002C4C95"/>
    <w:rsid w:val="002C54A5"/>
    <w:rsid w:val="002C65BD"/>
    <w:rsid w:val="002C67CC"/>
    <w:rsid w:val="002C6AF8"/>
    <w:rsid w:val="002C6FD7"/>
    <w:rsid w:val="002C7B19"/>
    <w:rsid w:val="002C7DDF"/>
    <w:rsid w:val="002D04BF"/>
    <w:rsid w:val="002D092B"/>
    <w:rsid w:val="002D143B"/>
    <w:rsid w:val="002D224A"/>
    <w:rsid w:val="002D47F5"/>
    <w:rsid w:val="002D5E39"/>
    <w:rsid w:val="002D5E46"/>
    <w:rsid w:val="002D67D4"/>
    <w:rsid w:val="002D694B"/>
    <w:rsid w:val="002D6D9A"/>
    <w:rsid w:val="002D7A22"/>
    <w:rsid w:val="002E1A59"/>
    <w:rsid w:val="002E2188"/>
    <w:rsid w:val="002E3587"/>
    <w:rsid w:val="002E3E1E"/>
    <w:rsid w:val="002E45CD"/>
    <w:rsid w:val="002E495A"/>
    <w:rsid w:val="002E4DE0"/>
    <w:rsid w:val="002E5967"/>
    <w:rsid w:val="002E6655"/>
    <w:rsid w:val="002E6B37"/>
    <w:rsid w:val="002E6BAD"/>
    <w:rsid w:val="002E7259"/>
    <w:rsid w:val="002E76FE"/>
    <w:rsid w:val="002F0418"/>
    <w:rsid w:val="002F04D9"/>
    <w:rsid w:val="002F12C3"/>
    <w:rsid w:val="002F18DD"/>
    <w:rsid w:val="002F32E8"/>
    <w:rsid w:val="002F3474"/>
    <w:rsid w:val="002F34BA"/>
    <w:rsid w:val="002F368E"/>
    <w:rsid w:val="002F370F"/>
    <w:rsid w:val="002F37F9"/>
    <w:rsid w:val="002F3F39"/>
    <w:rsid w:val="002F4239"/>
    <w:rsid w:val="002F437B"/>
    <w:rsid w:val="002F440D"/>
    <w:rsid w:val="002F4C52"/>
    <w:rsid w:val="002F607B"/>
    <w:rsid w:val="002F72FC"/>
    <w:rsid w:val="0030061A"/>
    <w:rsid w:val="00300DAE"/>
    <w:rsid w:val="00300F0F"/>
    <w:rsid w:val="003012F1"/>
    <w:rsid w:val="00301F7A"/>
    <w:rsid w:val="0030216C"/>
    <w:rsid w:val="00303080"/>
    <w:rsid w:val="00303897"/>
    <w:rsid w:val="00303A2B"/>
    <w:rsid w:val="00303B58"/>
    <w:rsid w:val="00303E6B"/>
    <w:rsid w:val="00304C3C"/>
    <w:rsid w:val="00304DF9"/>
    <w:rsid w:val="00304E3B"/>
    <w:rsid w:val="00304FAE"/>
    <w:rsid w:val="00305AEC"/>
    <w:rsid w:val="003065EA"/>
    <w:rsid w:val="00306DB2"/>
    <w:rsid w:val="00310DCF"/>
    <w:rsid w:val="0031146F"/>
    <w:rsid w:val="0031163C"/>
    <w:rsid w:val="00311E7D"/>
    <w:rsid w:val="0031305C"/>
    <w:rsid w:val="00313447"/>
    <w:rsid w:val="00314447"/>
    <w:rsid w:val="003145F8"/>
    <w:rsid w:val="00314615"/>
    <w:rsid w:val="00314D87"/>
    <w:rsid w:val="00315125"/>
    <w:rsid w:val="003166A7"/>
    <w:rsid w:val="00317524"/>
    <w:rsid w:val="00317DE1"/>
    <w:rsid w:val="00320347"/>
    <w:rsid w:val="00320D49"/>
    <w:rsid w:val="00321F02"/>
    <w:rsid w:val="003231DD"/>
    <w:rsid w:val="00323243"/>
    <w:rsid w:val="0032367F"/>
    <w:rsid w:val="00323838"/>
    <w:rsid w:val="00323B4F"/>
    <w:rsid w:val="00324940"/>
    <w:rsid w:val="00325290"/>
    <w:rsid w:val="00325573"/>
    <w:rsid w:val="00325635"/>
    <w:rsid w:val="00325659"/>
    <w:rsid w:val="00325A67"/>
    <w:rsid w:val="00325C00"/>
    <w:rsid w:val="00325C23"/>
    <w:rsid w:val="003263B4"/>
    <w:rsid w:val="00326727"/>
    <w:rsid w:val="00326FED"/>
    <w:rsid w:val="003270F1"/>
    <w:rsid w:val="0032799F"/>
    <w:rsid w:val="00327C5F"/>
    <w:rsid w:val="00330406"/>
    <w:rsid w:val="003308E6"/>
    <w:rsid w:val="00330C38"/>
    <w:rsid w:val="00331B19"/>
    <w:rsid w:val="00333654"/>
    <w:rsid w:val="00334609"/>
    <w:rsid w:val="00334BE9"/>
    <w:rsid w:val="00334C1F"/>
    <w:rsid w:val="00334C45"/>
    <w:rsid w:val="003350A3"/>
    <w:rsid w:val="0033588B"/>
    <w:rsid w:val="00341148"/>
    <w:rsid w:val="00342C8D"/>
    <w:rsid w:val="00342E34"/>
    <w:rsid w:val="00343DB0"/>
    <w:rsid w:val="00343E3D"/>
    <w:rsid w:val="00344A81"/>
    <w:rsid w:val="00344BFB"/>
    <w:rsid w:val="00347A4E"/>
    <w:rsid w:val="00347D12"/>
    <w:rsid w:val="00347E35"/>
    <w:rsid w:val="003509DB"/>
    <w:rsid w:val="003511A3"/>
    <w:rsid w:val="00351A3A"/>
    <w:rsid w:val="00352725"/>
    <w:rsid w:val="003529C8"/>
    <w:rsid w:val="00352F17"/>
    <w:rsid w:val="003541C4"/>
    <w:rsid w:val="00354906"/>
    <w:rsid w:val="0035539B"/>
    <w:rsid w:val="00355B07"/>
    <w:rsid w:val="003563EF"/>
    <w:rsid w:val="00356EC4"/>
    <w:rsid w:val="00357D90"/>
    <w:rsid w:val="00360565"/>
    <w:rsid w:val="00360B3B"/>
    <w:rsid w:val="00360EA9"/>
    <w:rsid w:val="0036131F"/>
    <w:rsid w:val="00361786"/>
    <w:rsid w:val="00361B1A"/>
    <w:rsid w:val="003629BF"/>
    <w:rsid w:val="00362D39"/>
    <w:rsid w:val="00362EAD"/>
    <w:rsid w:val="0036321D"/>
    <w:rsid w:val="00363277"/>
    <w:rsid w:val="003636AF"/>
    <w:rsid w:val="00363B32"/>
    <w:rsid w:val="00364000"/>
    <w:rsid w:val="003643EE"/>
    <w:rsid w:val="00364EFF"/>
    <w:rsid w:val="00365E3C"/>
    <w:rsid w:val="0036664F"/>
    <w:rsid w:val="00367496"/>
    <w:rsid w:val="003674A1"/>
    <w:rsid w:val="00370100"/>
    <w:rsid w:val="003702DE"/>
    <w:rsid w:val="00370870"/>
    <w:rsid w:val="00370CB5"/>
    <w:rsid w:val="00370D5E"/>
    <w:rsid w:val="00370F6A"/>
    <w:rsid w:val="00371200"/>
    <w:rsid w:val="00371D00"/>
    <w:rsid w:val="00372831"/>
    <w:rsid w:val="00372C7C"/>
    <w:rsid w:val="003732CE"/>
    <w:rsid w:val="003735D4"/>
    <w:rsid w:val="00373A63"/>
    <w:rsid w:val="00373BB2"/>
    <w:rsid w:val="00373D87"/>
    <w:rsid w:val="0037450D"/>
    <w:rsid w:val="00375227"/>
    <w:rsid w:val="003760E4"/>
    <w:rsid w:val="003772F0"/>
    <w:rsid w:val="00377E7E"/>
    <w:rsid w:val="00380B60"/>
    <w:rsid w:val="00380D16"/>
    <w:rsid w:val="003815ED"/>
    <w:rsid w:val="0038180E"/>
    <w:rsid w:val="00382612"/>
    <w:rsid w:val="00383AA6"/>
    <w:rsid w:val="00383C2A"/>
    <w:rsid w:val="00384660"/>
    <w:rsid w:val="00384DDB"/>
    <w:rsid w:val="00387085"/>
    <w:rsid w:val="003875C4"/>
    <w:rsid w:val="00387DCC"/>
    <w:rsid w:val="0039137F"/>
    <w:rsid w:val="003917EF"/>
    <w:rsid w:val="00391A3F"/>
    <w:rsid w:val="00391A5B"/>
    <w:rsid w:val="00393007"/>
    <w:rsid w:val="0039340B"/>
    <w:rsid w:val="0039395F"/>
    <w:rsid w:val="0039434A"/>
    <w:rsid w:val="00394757"/>
    <w:rsid w:val="00395216"/>
    <w:rsid w:val="00395599"/>
    <w:rsid w:val="003955E2"/>
    <w:rsid w:val="00395645"/>
    <w:rsid w:val="00396C02"/>
    <w:rsid w:val="00397022"/>
    <w:rsid w:val="003970C7"/>
    <w:rsid w:val="0039745E"/>
    <w:rsid w:val="003978BA"/>
    <w:rsid w:val="00397C06"/>
    <w:rsid w:val="003A0A79"/>
    <w:rsid w:val="003A0DCA"/>
    <w:rsid w:val="003A1022"/>
    <w:rsid w:val="003A158A"/>
    <w:rsid w:val="003A1697"/>
    <w:rsid w:val="003A2068"/>
    <w:rsid w:val="003A2B39"/>
    <w:rsid w:val="003A2D37"/>
    <w:rsid w:val="003A3555"/>
    <w:rsid w:val="003A4667"/>
    <w:rsid w:val="003A4AA8"/>
    <w:rsid w:val="003A5E88"/>
    <w:rsid w:val="003A6055"/>
    <w:rsid w:val="003A648D"/>
    <w:rsid w:val="003A685F"/>
    <w:rsid w:val="003A6A0B"/>
    <w:rsid w:val="003A74EF"/>
    <w:rsid w:val="003B07E0"/>
    <w:rsid w:val="003B0CB2"/>
    <w:rsid w:val="003B17C5"/>
    <w:rsid w:val="003B19BB"/>
    <w:rsid w:val="003B2456"/>
    <w:rsid w:val="003B3A52"/>
    <w:rsid w:val="003B4B85"/>
    <w:rsid w:val="003B4F58"/>
    <w:rsid w:val="003B4FC1"/>
    <w:rsid w:val="003B53E7"/>
    <w:rsid w:val="003B5AA6"/>
    <w:rsid w:val="003B628B"/>
    <w:rsid w:val="003B63D2"/>
    <w:rsid w:val="003B66A6"/>
    <w:rsid w:val="003B71EE"/>
    <w:rsid w:val="003C016D"/>
    <w:rsid w:val="003C0651"/>
    <w:rsid w:val="003C08F4"/>
    <w:rsid w:val="003C0B07"/>
    <w:rsid w:val="003C1604"/>
    <w:rsid w:val="003C270E"/>
    <w:rsid w:val="003C2ACD"/>
    <w:rsid w:val="003C2DA9"/>
    <w:rsid w:val="003C350F"/>
    <w:rsid w:val="003C4B40"/>
    <w:rsid w:val="003C541F"/>
    <w:rsid w:val="003C56F4"/>
    <w:rsid w:val="003C5AE2"/>
    <w:rsid w:val="003C618A"/>
    <w:rsid w:val="003C6551"/>
    <w:rsid w:val="003C693B"/>
    <w:rsid w:val="003C7A7A"/>
    <w:rsid w:val="003C7A9F"/>
    <w:rsid w:val="003D014C"/>
    <w:rsid w:val="003D14E4"/>
    <w:rsid w:val="003D1513"/>
    <w:rsid w:val="003D31F4"/>
    <w:rsid w:val="003D321F"/>
    <w:rsid w:val="003D3D1F"/>
    <w:rsid w:val="003D50F8"/>
    <w:rsid w:val="003D5EF3"/>
    <w:rsid w:val="003D670D"/>
    <w:rsid w:val="003D681E"/>
    <w:rsid w:val="003D6886"/>
    <w:rsid w:val="003D71FA"/>
    <w:rsid w:val="003D7513"/>
    <w:rsid w:val="003D7B58"/>
    <w:rsid w:val="003E009F"/>
    <w:rsid w:val="003E04CD"/>
    <w:rsid w:val="003E058C"/>
    <w:rsid w:val="003E0F84"/>
    <w:rsid w:val="003E1124"/>
    <w:rsid w:val="003E2172"/>
    <w:rsid w:val="003E2223"/>
    <w:rsid w:val="003E3880"/>
    <w:rsid w:val="003E38EA"/>
    <w:rsid w:val="003E3A5B"/>
    <w:rsid w:val="003E3B4C"/>
    <w:rsid w:val="003E3DA6"/>
    <w:rsid w:val="003E3F49"/>
    <w:rsid w:val="003E44CC"/>
    <w:rsid w:val="003E6BDD"/>
    <w:rsid w:val="003E7596"/>
    <w:rsid w:val="003F0F60"/>
    <w:rsid w:val="003F3564"/>
    <w:rsid w:val="003F4618"/>
    <w:rsid w:val="003F4ED7"/>
    <w:rsid w:val="003F5C10"/>
    <w:rsid w:val="003F632C"/>
    <w:rsid w:val="003F6A8E"/>
    <w:rsid w:val="003F6F11"/>
    <w:rsid w:val="003F76CB"/>
    <w:rsid w:val="003F79E5"/>
    <w:rsid w:val="003F7FC6"/>
    <w:rsid w:val="004000FD"/>
    <w:rsid w:val="0040071A"/>
    <w:rsid w:val="00400B41"/>
    <w:rsid w:val="00400C2D"/>
    <w:rsid w:val="0040119B"/>
    <w:rsid w:val="004011AA"/>
    <w:rsid w:val="004017D7"/>
    <w:rsid w:val="0040193F"/>
    <w:rsid w:val="00401CA3"/>
    <w:rsid w:val="00401CC1"/>
    <w:rsid w:val="00402992"/>
    <w:rsid w:val="00402DA4"/>
    <w:rsid w:val="00403181"/>
    <w:rsid w:val="00404B7F"/>
    <w:rsid w:val="004061E5"/>
    <w:rsid w:val="004068C7"/>
    <w:rsid w:val="0040795E"/>
    <w:rsid w:val="00407A5A"/>
    <w:rsid w:val="00410474"/>
    <w:rsid w:val="004106E8"/>
    <w:rsid w:val="004119CB"/>
    <w:rsid w:val="00411DB7"/>
    <w:rsid w:val="00412493"/>
    <w:rsid w:val="00412615"/>
    <w:rsid w:val="004127D3"/>
    <w:rsid w:val="00413019"/>
    <w:rsid w:val="00413F43"/>
    <w:rsid w:val="00414513"/>
    <w:rsid w:val="0041452C"/>
    <w:rsid w:val="004147C2"/>
    <w:rsid w:val="00414BA1"/>
    <w:rsid w:val="00414EB5"/>
    <w:rsid w:val="00415FC8"/>
    <w:rsid w:val="00416171"/>
    <w:rsid w:val="00416DF5"/>
    <w:rsid w:val="00416E7B"/>
    <w:rsid w:val="00417A7D"/>
    <w:rsid w:val="00417F46"/>
    <w:rsid w:val="00420D2A"/>
    <w:rsid w:val="00420D74"/>
    <w:rsid w:val="00421381"/>
    <w:rsid w:val="004214A2"/>
    <w:rsid w:val="00421D0D"/>
    <w:rsid w:val="0042296C"/>
    <w:rsid w:val="00422A2D"/>
    <w:rsid w:val="00422FCE"/>
    <w:rsid w:val="0042307C"/>
    <w:rsid w:val="0042406F"/>
    <w:rsid w:val="004241CB"/>
    <w:rsid w:val="00424F8D"/>
    <w:rsid w:val="004251CB"/>
    <w:rsid w:val="004262A9"/>
    <w:rsid w:val="00426CF4"/>
    <w:rsid w:val="00427897"/>
    <w:rsid w:val="004301FC"/>
    <w:rsid w:val="004304D6"/>
    <w:rsid w:val="004328E6"/>
    <w:rsid w:val="0043450D"/>
    <w:rsid w:val="00434B62"/>
    <w:rsid w:val="00435BCF"/>
    <w:rsid w:val="004369C3"/>
    <w:rsid w:val="00436F1B"/>
    <w:rsid w:val="0043774C"/>
    <w:rsid w:val="00437E37"/>
    <w:rsid w:val="0044009A"/>
    <w:rsid w:val="00440142"/>
    <w:rsid w:val="00441214"/>
    <w:rsid w:val="00441574"/>
    <w:rsid w:val="00441A87"/>
    <w:rsid w:val="00441AD8"/>
    <w:rsid w:val="00442233"/>
    <w:rsid w:val="004429D6"/>
    <w:rsid w:val="00443770"/>
    <w:rsid w:val="00443EE1"/>
    <w:rsid w:val="0044425E"/>
    <w:rsid w:val="00444762"/>
    <w:rsid w:val="00444A79"/>
    <w:rsid w:val="00444CDB"/>
    <w:rsid w:val="004450B3"/>
    <w:rsid w:val="00446A54"/>
    <w:rsid w:val="00446E44"/>
    <w:rsid w:val="00446EAA"/>
    <w:rsid w:val="004478C7"/>
    <w:rsid w:val="00447949"/>
    <w:rsid w:val="00447A92"/>
    <w:rsid w:val="00447D91"/>
    <w:rsid w:val="0045041A"/>
    <w:rsid w:val="004506BC"/>
    <w:rsid w:val="00451277"/>
    <w:rsid w:val="00452245"/>
    <w:rsid w:val="004523F9"/>
    <w:rsid w:val="00453745"/>
    <w:rsid w:val="00453A73"/>
    <w:rsid w:val="00453AD1"/>
    <w:rsid w:val="00453C86"/>
    <w:rsid w:val="004545F2"/>
    <w:rsid w:val="00454E94"/>
    <w:rsid w:val="00455B70"/>
    <w:rsid w:val="004569F9"/>
    <w:rsid w:val="00457A88"/>
    <w:rsid w:val="00460095"/>
    <w:rsid w:val="004602CB"/>
    <w:rsid w:val="00460AD1"/>
    <w:rsid w:val="004613B5"/>
    <w:rsid w:val="0046190B"/>
    <w:rsid w:val="004619A7"/>
    <w:rsid w:val="00461B98"/>
    <w:rsid w:val="00461F8E"/>
    <w:rsid w:val="004627C3"/>
    <w:rsid w:val="00462BCD"/>
    <w:rsid w:val="00463431"/>
    <w:rsid w:val="00463BC1"/>
    <w:rsid w:val="00463DB8"/>
    <w:rsid w:val="004642B2"/>
    <w:rsid w:val="00464434"/>
    <w:rsid w:val="00464521"/>
    <w:rsid w:val="00464F72"/>
    <w:rsid w:val="004650FE"/>
    <w:rsid w:val="0046742B"/>
    <w:rsid w:val="004676C5"/>
    <w:rsid w:val="00467EF8"/>
    <w:rsid w:val="00467FC4"/>
    <w:rsid w:val="004701D9"/>
    <w:rsid w:val="004712EB"/>
    <w:rsid w:val="00471B8B"/>
    <w:rsid w:val="00471F08"/>
    <w:rsid w:val="004725C4"/>
    <w:rsid w:val="00472947"/>
    <w:rsid w:val="0047298A"/>
    <w:rsid w:val="00472DFC"/>
    <w:rsid w:val="004749A4"/>
    <w:rsid w:val="00475046"/>
    <w:rsid w:val="00476179"/>
    <w:rsid w:val="004763AF"/>
    <w:rsid w:val="004777C8"/>
    <w:rsid w:val="00477C32"/>
    <w:rsid w:val="00477CEE"/>
    <w:rsid w:val="00480358"/>
    <w:rsid w:val="004820D2"/>
    <w:rsid w:val="00483503"/>
    <w:rsid w:val="00483EE0"/>
    <w:rsid w:val="0048490A"/>
    <w:rsid w:val="00485570"/>
    <w:rsid w:val="004858A2"/>
    <w:rsid w:val="00485C41"/>
    <w:rsid w:val="00485D08"/>
    <w:rsid w:val="00487355"/>
    <w:rsid w:val="00487447"/>
    <w:rsid w:val="004874C8"/>
    <w:rsid w:val="004876E1"/>
    <w:rsid w:val="0048799F"/>
    <w:rsid w:val="00490353"/>
    <w:rsid w:val="00491B58"/>
    <w:rsid w:val="00492622"/>
    <w:rsid w:val="0049285F"/>
    <w:rsid w:val="00492CF5"/>
    <w:rsid w:val="00492EEC"/>
    <w:rsid w:val="004938DB"/>
    <w:rsid w:val="00493E7E"/>
    <w:rsid w:val="00494029"/>
    <w:rsid w:val="00494956"/>
    <w:rsid w:val="00494ECE"/>
    <w:rsid w:val="004966B3"/>
    <w:rsid w:val="00496DA7"/>
    <w:rsid w:val="0049751D"/>
    <w:rsid w:val="00497723"/>
    <w:rsid w:val="004A027E"/>
    <w:rsid w:val="004A0524"/>
    <w:rsid w:val="004A08E8"/>
    <w:rsid w:val="004A1F48"/>
    <w:rsid w:val="004A31BC"/>
    <w:rsid w:val="004A36D0"/>
    <w:rsid w:val="004A38B8"/>
    <w:rsid w:val="004A443E"/>
    <w:rsid w:val="004A451F"/>
    <w:rsid w:val="004A691F"/>
    <w:rsid w:val="004A71DB"/>
    <w:rsid w:val="004A74BC"/>
    <w:rsid w:val="004A7CBA"/>
    <w:rsid w:val="004B00E6"/>
    <w:rsid w:val="004B0F67"/>
    <w:rsid w:val="004B255C"/>
    <w:rsid w:val="004B29EC"/>
    <w:rsid w:val="004B2A80"/>
    <w:rsid w:val="004B2CCC"/>
    <w:rsid w:val="004B392E"/>
    <w:rsid w:val="004B3D8C"/>
    <w:rsid w:val="004B4029"/>
    <w:rsid w:val="004B410D"/>
    <w:rsid w:val="004B46FC"/>
    <w:rsid w:val="004B4EAC"/>
    <w:rsid w:val="004B50F8"/>
    <w:rsid w:val="004B5338"/>
    <w:rsid w:val="004B5ACB"/>
    <w:rsid w:val="004B6965"/>
    <w:rsid w:val="004B6F45"/>
    <w:rsid w:val="004B71B4"/>
    <w:rsid w:val="004B71EC"/>
    <w:rsid w:val="004B7BF5"/>
    <w:rsid w:val="004C0444"/>
    <w:rsid w:val="004C0B6D"/>
    <w:rsid w:val="004C1AD4"/>
    <w:rsid w:val="004C33D3"/>
    <w:rsid w:val="004C37E0"/>
    <w:rsid w:val="004C3A10"/>
    <w:rsid w:val="004C4862"/>
    <w:rsid w:val="004C4D9F"/>
    <w:rsid w:val="004C5634"/>
    <w:rsid w:val="004C5D8E"/>
    <w:rsid w:val="004C66BB"/>
    <w:rsid w:val="004C6924"/>
    <w:rsid w:val="004C6E5F"/>
    <w:rsid w:val="004C77F6"/>
    <w:rsid w:val="004D04A0"/>
    <w:rsid w:val="004D1638"/>
    <w:rsid w:val="004D23AD"/>
    <w:rsid w:val="004D3967"/>
    <w:rsid w:val="004D3E24"/>
    <w:rsid w:val="004D476C"/>
    <w:rsid w:val="004D4D34"/>
    <w:rsid w:val="004D5411"/>
    <w:rsid w:val="004D608D"/>
    <w:rsid w:val="004D61A2"/>
    <w:rsid w:val="004D6209"/>
    <w:rsid w:val="004D6946"/>
    <w:rsid w:val="004D6AF4"/>
    <w:rsid w:val="004D7001"/>
    <w:rsid w:val="004D79B4"/>
    <w:rsid w:val="004D7C10"/>
    <w:rsid w:val="004D7F85"/>
    <w:rsid w:val="004E093B"/>
    <w:rsid w:val="004E0C86"/>
    <w:rsid w:val="004E1A90"/>
    <w:rsid w:val="004E1B11"/>
    <w:rsid w:val="004E1B4F"/>
    <w:rsid w:val="004E21B0"/>
    <w:rsid w:val="004E2A73"/>
    <w:rsid w:val="004E2CA2"/>
    <w:rsid w:val="004E3243"/>
    <w:rsid w:val="004E3F5B"/>
    <w:rsid w:val="004E4657"/>
    <w:rsid w:val="004E4909"/>
    <w:rsid w:val="004F037D"/>
    <w:rsid w:val="004F0457"/>
    <w:rsid w:val="004F1F02"/>
    <w:rsid w:val="004F254C"/>
    <w:rsid w:val="004F255B"/>
    <w:rsid w:val="004F36E8"/>
    <w:rsid w:val="004F3B5E"/>
    <w:rsid w:val="004F3F69"/>
    <w:rsid w:val="004F429D"/>
    <w:rsid w:val="004F4356"/>
    <w:rsid w:val="004F499D"/>
    <w:rsid w:val="004F5930"/>
    <w:rsid w:val="004F6144"/>
    <w:rsid w:val="004F64E4"/>
    <w:rsid w:val="004F74CE"/>
    <w:rsid w:val="004F7547"/>
    <w:rsid w:val="004F76E3"/>
    <w:rsid w:val="0050201E"/>
    <w:rsid w:val="005027FD"/>
    <w:rsid w:val="00503479"/>
    <w:rsid w:val="0050348B"/>
    <w:rsid w:val="005035A3"/>
    <w:rsid w:val="00503F91"/>
    <w:rsid w:val="00505B1A"/>
    <w:rsid w:val="005066F8"/>
    <w:rsid w:val="005103FB"/>
    <w:rsid w:val="005105E1"/>
    <w:rsid w:val="005111B7"/>
    <w:rsid w:val="00511695"/>
    <w:rsid w:val="0051189B"/>
    <w:rsid w:val="00511B5D"/>
    <w:rsid w:val="00512280"/>
    <w:rsid w:val="00513067"/>
    <w:rsid w:val="00513454"/>
    <w:rsid w:val="00513A57"/>
    <w:rsid w:val="00514190"/>
    <w:rsid w:val="00514A23"/>
    <w:rsid w:val="005159B4"/>
    <w:rsid w:val="00516956"/>
    <w:rsid w:val="00516E63"/>
    <w:rsid w:val="00517757"/>
    <w:rsid w:val="005208E7"/>
    <w:rsid w:val="0052095E"/>
    <w:rsid w:val="00520A11"/>
    <w:rsid w:val="00520D56"/>
    <w:rsid w:val="00520FE4"/>
    <w:rsid w:val="00521397"/>
    <w:rsid w:val="005213FD"/>
    <w:rsid w:val="00521894"/>
    <w:rsid w:val="005225B5"/>
    <w:rsid w:val="00523EB4"/>
    <w:rsid w:val="005253FB"/>
    <w:rsid w:val="005256EE"/>
    <w:rsid w:val="00526092"/>
    <w:rsid w:val="005260B8"/>
    <w:rsid w:val="00527B7B"/>
    <w:rsid w:val="00530321"/>
    <w:rsid w:val="00530385"/>
    <w:rsid w:val="00530ECF"/>
    <w:rsid w:val="00531788"/>
    <w:rsid w:val="0053192F"/>
    <w:rsid w:val="00531DD7"/>
    <w:rsid w:val="00532131"/>
    <w:rsid w:val="005322C2"/>
    <w:rsid w:val="00532BE7"/>
    <w:rsid w:val="00532C71"/>
    <w:rsid w:val="0053398E"/>
    <w:rsid w:val="0053464A"/>
    <w:rsid w:val="00534695"/>
    <w:rsid w:val="00534E28"/>
    <w:rsid w:val="0053530A"/>
    <w:rsid w:val="005362EC"/>
    <w:rsid w:val="00536DEB"/>
    <w:rsid w:val="0054149A"/>
    <w:rsid w:val="00541675"/>
    <w:rsid w:val="00541EE9"/>
    <w:rsid w:val="0054201F"/>
    <w:rsid w:val="005421B5"/>
    <w:rsid w:val="005421C2"/>
    <w:rsid w:val="00542335"/>
    <w:rsid w:val="00543239"/>
    <w:rsid w:val="0054330D"/>
    <w:rsid w:val="00544037"/>
    <w:rsid w:val="00544756"/>
    <w:rsid w:val="005447D3"/>
    <w:rsid w:val="00544ACF"/>
    <w:rsid w:val="00544FF0"/>
    <w:rsid w:val="005456BE"/>
    <w:rsid w:val="00545AE2"/>
    <w:rsid w:val="00545ED4"/>
    <w:rsid w:val="00545EF7"/>
    <w:rsid w:val="0054608A"/>
    <w:rsid w:val="005466F9"/>
    <w:rsid w:val="00546F70"/>
    <w:rsid w:val="00547178"/>
    <w:rsid w:val="00547388"/>
    <w:rsid w:val="00547520"/>
    <w:rsid w:val="00547D07"/>
    <w:rsid w:val="00550664"/>
    <w:rsid w:val="005509DD"/>
    <w:rsid w:val="00551F36"/>
    <w:rsid w:val="00552044"/>
    <w:rsid w:val="005523C7"/>
    <w:rsid w:val="00552683"/>
    <w:rsid w:val="00553E7A"/>
    <w:rsid w:val="00553FFA"/>
    <w:rsid w:val="00554084"/>
    <w:rsid w:val="00554848"/>
    <w:rsid w:val="00556850"/>
    <w:rsid w:val="00556C8F"/>
    <w:rsid w:val="00557B4D"/>
    <w:rsid w:val="0056004D"/>
    <w:rsid w:val="005607B9"/>
    <w:rsid w:val="00560D2C"/>
    <w:rsid w:val="00561399"/>
    <w:rsid w:val="00561BF2"/>
    <w:rsid w:val="0056242F"/>
    <w:rsid w:val="005627E6"/>
    <w:rsid w:val="00562F22"/>
    <w:rsid w:val="00563077"/>
    <w:rsid w:val="00564F83"/>
    <w:rsid w:val="0056578B"/>
    <w:rsid w:val="00565BB3"/>
    <w:rsid w:val="00566395"/>
    <w:rsid w:val="00566409"/>
    <w:rsid w:val="0056686D"/>
    <w:rsid w:val="00566AAE"/>
    <w:rsid w:val="00566B18"/>
    <w:rsid w:val="00567B31"/>
    <w:rsid w:val="00567B68"/>
    <w:rsid w:val="005700EB"/>
    <w:rsid w:val="00570286"/>
    <w:rsid w:val="00570479"/>
    <w:rsid w:val="00570B77"/>
    <w:rsid w:val="00570C1C"/>
    <w:rsid w:val="00570C2F"/>
    <w:rsid w:val="00570C7C"/>
    <w:rsid w:val="00570ED6"/>
    <w:rsid w:val="00571034"/>
    <w:rsid w:val="00572003"/>
    <w:rsid w:val="0057292E"/>
    <w:rsid w:val="00572AB9"/>
    <w:rsid w:val="005730D8"/>
    <w:rsid w:val="0057352B"/>
    <w:rsid w:val="0057393A"/>
    <w:rsid w:val="00574520"/>
    <w:rsid w:val="00574E26"/>
    <w:rsid w:val="00575111"/>
    <w:rsid w:val="00575328"/>
    <w:rsid w:val="00575651"/>
    <w:rsid w:val="005756A5"/>
    <w:rsid w:val="005776FA"/>
    <w:rsid w:val="00577C79"/>
    <w:rsid w:val="00577DBF"/>
    <w:rsid w:val="0058019B"/>
    <w:rsid w:val="005813B7"/>
    <w:rsid w:val="005814EE"/>
    <w:rsid w:val="005818FF"/>
    <w:rsid w:val="00581F03"/>
    <w:rsid w:val="00582500"/>
    <w:rsid w:val="00582595"/>
    <w:rsid w:val="00582891"/>
    <w:rsid w:val="00583036"/>
    <w:rsid w:val="00583200"/>
    <w:rsid w:val="0058374B"/>
    <w:rsid w:val="00583DE2"/>
    <w:rsid w:val="0058400D"/>
    <w:rsid w:val="00584179"/>
    <w:rsid w:val="0058431D"/>
    <w:rsid w:val="00584D79"/>
    <w:rsid w:val="005861B3"/>
    <w:rsid w:val="005865EE"/>
    <w:rsid w:val="005868F2"/>
    <w:rsid w:val="00586F02"/>
    <w:rsid w:val="00587942"/>
    <w:rsid w:val="00590797"/>
    <w:rsid w:val="005908F2"/>
    <w:rsid w:val="005909A1"/>
    <w:rsid w:val="00590A03"/>
    <w:rsid w:val="00590AE8"/>
    <w:rsid w:val="00590CC1"/>
    <w:rsid w:val="00591616"/>
    <w:rsid w:val="00591660"/>
    <w:rsid w:val="00591B18"/>
    <w:rsid w:val="00592730"/>
    <w:rsid w:val="00592C71"/>
    <w:rsid w:val="005936DA"/>
    <w:rsid w:val="005939FC"/>
    <w:rsid w:val="005940ED"/>
    <w:rsid w:val="0059499B"/>
    <w:rsid w:val="005953FF"/>
    <w:rsid w:val="00595E80"/>
    <w:rsid w:val="005961CA"/>
    <w:rsid w:val="00596409"/>
    <w:rsid w:val="005972E0"/>
    <w:rsid w:val="005973EF"/>
    <w:rsid w:val="00597D02"/>
    <w:rsid w:val="005A0487"/>
    <w:rsid w:val="005A0F63"/>
    <w:rsid w:val="005A16EA"/>
    <w:rsid w:val="005A2D0E"/>
    <w:rsid w:val="005A3092"/>
    <w:rsid w:val="005A3732"/>
    <w:rsid w:val="005A3AA0"/>
    <w:rsid w:val="005A3B16"/>
    <w:rsid w:val="005A45BF"/>
    <w:rsid w:val="005A4EFA"/>
    <w:rsid w:val="005A59B9"/>
    <w:rsid w:val="005A632E"/>
    <w:rsid w:val="005A6AFF"/>
    <w:rsid w:val="005A6D59"/>
    <w:rsid w:val="005A6FA4"/>
    <w:rsid w:val="005A7160"/>
    <w:rsid w:val="005A7FA5"/>
    <w:rsid w:val="005B007E"/>
    <w:rsid w:val="005B04F3"/>
    <w:rsid w:val="005B0B09"/>
    <w:rsid w:val="005B21F6"/>
    <w:rsid w:val="005B2C6D"/>
    <w:rsid w:val="005B2F52"/>
    <w:rsid w:val="005B3024"/>
    <w:rsid w:val="005B4F8B"/>
    <w:rsid w:val="005B54A7"/>
    <w:rsid w:val="005B726B"/>
    <w:rsid w:val="005B73AB"/>
    <w:rsid w:val="005B7BC0"/>
    <w:rsid w:val="005C0544"/>
    <w:rsid w:val="005C07A3"/>
    <w:rsid w:val="005C1C2B"/>
    <w:rsid w:val="005C1EDE"/>
    <w:rsid w:val="005C1FC6"/>
    <w:rsid w:val="005C2A65"/>
    <w:rsid w:val="005C2A7D"/>
    <w:rsid w:val="005C58D4"/>
    <w:rsid w:val="005C5AEB"/>
    <w:rsid w:val="005C6773"/>
    <w:rsid w:val="005C6D9B"/>
    <w:rsid w:val="005C6DC6"/>
    <w:rsid w:val="005C75A8"/>
    <w:rsid w:val="005C7DC9"/>
    <w:rsid w:val="005D020C"/>
    <w:rsid w:val="005D028A"/>
    <w:rsid w:val="005D04DF"/>
    <w:rsid w:val="005D1B2F"/>
    <w:rsid w:val="005D1C60"/>
    <w:rsid w:val="005D3E28"/>
    <w:rsid w:val="005D442F"/>
    <w:rsid w:val="005D5981"/>
    <w:rsid w:val="005D6C00"/>
    <w:rsid w:val="005D6FBB"/>
    <w:rsid w:val="005D723C"/>
    <w:rsid w:val="005D7C25"/>
    <w:rsid w:val="005E08BC"/>
    <w:rsid w:val="005E0A3E"/>
    <w:rsid w:val="005E1790"/>
    <w:rsid w:val="005E2189"/>
    <w:rsid w:val="005E2941"/>
    <w:rsid w:val="005E2B52"/>
    <w:rsid w:val="005E2F91"/>
    <w:rsid w:val="005E30FD"/>
    <w:rsid w:val="005E42DD"/>
    <w:rsid w:val="005E43FD"/>
    <w:rsid w:val="005E4A93"/>
    <w:rsid w:val="005E5402"/>
    <w:rsid w:val="005E5C7E"/>
    <w:rsid w:val="005E6AFE"/>
    <w:rsid w:val="005E6C92"/>
    <w:rsid w:val="005E713C"/>
    <w:rsid w:val="005F00ED"/>
    <w:rsid w:val="005F0318"/>
    <w:rsid w:val="005F04EC"/>
    <w:rsid w:val="005F15ED"/>
    <w:rsid w:val="005F1C76"/>
    <w:rsid w:val="005F3522"/>
    <w:rsid w:val="005F4839"/>
    <w:rsid w:val="005F4F07"/>
    <w:rsid w:val="005F572F"/>
    <w:rsid w:val="005F5BCA"/>
    <w:rsid w:val="005F6DD5"/>
    <w:rsid w:val="00600231"/>
    <w:rsid w:val="006002EE"/>
    <w:rsid w:val="00600870"/>
    <w:rsid w:val="00601388"/>
    <w:rsid w:val="00601ED2"/>
    <w:rsid w:val="00601F53"/>
    <w:rsid w:val="00602826"/>
    <w:rsid w:val="006028D0"/>
    <w:rsid w:val="006042AC"/>
    <w:rsid w:val="00604333"/>
    <w:rsid w:val="00604C7D"/>
    <w:rsid w:val="00604CF8"/>
    <w:rsid w:val="006051FC"/>
    <w:rsid w:val="00605763"/>
    <w:rsid w:val="006058D3"/>
    <w:rsid w:val="0060601E"/>
    <w:rsid w:val="00606420"/>
    <w:rsid w:val="00606541"/>
    <w:rsid w:val="006069DB"/>
    <w:rsid w:val="00607745"/>
    <w:rsid w:val="006078F2"/>
    <w:rsid w:val="00607996"/>
    <w:rsid w:val="00607AE0"/>
    <w:rsid w:val="0061060B"/>
    <w:rsid w:val="00610937"/>
    <w:rsid w:val="00610D9C"/>
    <w:rsid w:val="00610E1C"/>
    <w:rsid w:val="00611543"/>
    <w:rsid w:val="00611E07"/>
    <w:rsid w:val="006122BF"/>
    <w:rsid w:val="006123B0"/>
    <w:rsid w:val="006123C8"/>
    <w:rsid w:val="00612CC5"/>
    <w:rsid w:val="00613A4F"/>
    <w:rsid w:val="00613A63"/>
    <w:rsid w:val="0061408E"/>
    <w:rsid w:val="00615ACB"/>
    <w:rsid w:val="00615EA9"/>
    <w:rsid w:val="00616240"/>
    <w:rsid w:val="0061641D"/>
    <w:rsid w:val="006168CE"/>
    <w:rsid w:val="00616FDC"/>
    <w:rsid w:val="0061739A"/>
    <w:rsid w:val="00617578"/>
    <w:rsid w:val="00620F3A"/>
    <w:rsid w:val="006214B7"/>
    <w:rsid w:val="00621C6E"/>
    <w:rsid w:val="00621F39"/>
    <w:rsid w:val="0062205D"/>
    <w:rsid w:val="0062213E"/>
    <w:rsid w:val="006232A2"/>
    <w:rsid w:val="00623AD5"/>
    <w:rsid w:val="006243C1"/>
    <w:rsid w:val="0062475C"/>
    <w:rsid w:val="006248E1"/>
    <w:rsid w:val="00624D27"/>
    <w:rsid w:val="0062503A"/>
    <w:rsid w:val="006272BB"/>
    <w:rsid w:val="00630568"/>
    <w:rsid w:val="0063196B"/>
    <w:rsid w:val="00632AF1"/>
    <w:rsid w:val="006330D4"/>
    <w:rsid w:val="00634398"/>
    <w:rsid w:val="0063475A"/>
    <w:rsid w:val="00634C1F"/>
    <w:rsid w:val="0063604F"/>
    <w:rsid w:val="006369B3"/>
    <w:rsid w:val="006369D4"/>
    <w:rsid w:val="00636F2C"/>
    <w:rsid w:val="00637102"/>
    <w:rsid w:val="00637839"/>
    <w:rsid w:val="00640995"/>
    <w:rsid w:val="00640E74"/>
    <w:rsid w:val="006419AF"/>
    <w:rsid w:val="00641EF7"/>
    <w:rsid w:val="00642846"/>
    <w:rsid w:val="006428F5"/>
    <w:rsid w:val="0064367F"/>
    <w:rsid w:val="00643C48"/>
    <w:rsid w:val="00644696"/>
    <w:rsid w:val="0064481D"/>
    <w:rsid w:val="00644C6C"/>
    <w:rsid w:val="00645159"/>
    <w:rsid w:val="006456E4"/>
    <w:rsid w:val="00645F51"/>
    <w:rsid w:val="006460B1"/>
    <w:rsid w:val="0064662B"/>
    <w:rsid w:val="006466E9"/>
    <w:rsid w:val="006468AF"/>
    <w:rsid w:val="00646916"/>
    <w:rsid w:val="00647476"/>
    <w:rsid w:val="006475A2"/>
    <w:rsid w:val="006508CC"/>
    <w:rsid w:val="00653F9C"/>
    <w:rsid w:val="00654854"/>
    <w:rsid w:val="006549B2"/>
    <w:rsid w:val="00654DDC"/>
    <w:rsid w:val="00656A7B"/>
    <w:rsid w:val="00656E4A"/>
    <w:rsid w:val="00657807"/>
    <w:rsid w:val="00657BEB"/>
    <w:rsid w:val="00660B28"/>
    <w:rsid w:val="006610C9"/>
    <w:rsid w:val="0066159A"/>
    <w:rsid w:val="006624F0"/>
    <w:rsid w:val="00662EF9"/>
    <w:rsid w:val="00663177"/>
    <w:rsid w:val="0066368E"/>
    <w:rsid w:val="00663713"/>
    <w:rsid w:val="006639C7"/>
    <w:rsid w:val="006644D9"/>
    <w:rsid w:val="00664585"/>
    <w:rsid w:val="006647B0"/>
    <w:rsid w:val="0066587F"/>
    <w:rsid w:val="00666A69"/>
    <w:rsid w:val="00670B47"/>
    <w:rsid w:val="0067107C"/>
    <w:rsid w:val="00671267"/>
    <w:rsid w:val="00671CD8"/>
    <w:rsid w:val="00672140"/>
    <w:rsid w:val="00672144"/>
    <w:rsid w:val="006726F9"/>
    <w:rsid w:val="006728D8"/>
    <w:rsid w:val="00672CF3"/>
    <w:rsid w:val="006740E2"/>
    <w:rsid w:val="006742B7"/>
    <w:rsid w:val="006747D6"/>
    <w:rsid w:val="00674ACA"/>
    <w:rsid w:val="00674C52"/>
    <w:rsid w:val="00676706"/>
    <w:rsid w:val="006777B6"/>
    <w:rsid w:val="006778F0"/>
    <w:rsid w:val="006800DB"/>
    <w:rsid w:val="00681EEE"/>
    <w:rsid w:val="00683067"/>
    <w:rsid w:val="0068369E"/>
    <w:rsid w:val="00683818"/>
    <w:rsid w:val="00683996"/>
    <w:rsid w:val="00684127"/>
    <w:rsid w:val="006845C3"/>
    <w:rsid w:val="0068468E"/>
    <w:rsid w:val="00684F0E"/>
    <w:rsid w:val="006855A6"/>
    <w:rsid w:val="006859A9"/>
    <w:rsid w:val="00685BA8"/>
    <w:rsid w:val="00685E5B"/>
    <w:rsid w:val="00686EE4"/>
    <w:rsid w:val="00687085"/>
    <w:rsid w:val="00687265"/>
    <w:rsid w:val="00690704"/>
    <w:rsid w:val="006910A4"/>
    <w:rsid w:val="0069115B"/>
    <w:rsid w:val="00691B3D"/>
    <w:rsid w:val="006921EB"/>
    <w:rsid w:val="00692740"/>
    <w:rsid w:val="0069310C"/>
    <w:rsid w:val="0069317C"/>
    <w:rsid w:val="006935B8"/>
    <w:rsid w:val="00693835"/>
    <w:rsid w:val="00694381"/>
    <w:rsid w:val="0069528B"/>
    <w:rsid w:val="006960FA"/>
    <w:rsid w:val="006965C6"/>
    <w:rsid w:val="0069791C"/>
    <w:rsid w:val="00697D31"/>
    <w:rsid w:val="006A04A9"/>
    <w:rsid w:val="006A0EEC"/>
    <w:rsid w:val="006A1247"/>
    <w:rsid w:val="006A1603"/>
    <w:rsid w:val="006A1D4D"/>
    <w:rsid w:val="006A1E7E"/>
    <w:rsid w:val="006A2E6A"/>
    <w:rsid w:val="006A38D3"/>
    <w:rsid w:val="006A3A86"/>
    <w:rsid w:val="006A4E51"/>
    <w:rsid w:val="006A51F6"/>
    <w:rsid w:val="006A52F0"/>
    <w:rsid w:val="006A5BA8"/>
    <w:rsid w:val="006A5DAC"/>
    <w:rsid w:val="006A6432"/>
    <w:rsid w:val="006A6543"/>
    <w:rsid w:val="006A6DA3"/>
    <w:rsid w:val="006A6EF6"/>
    <w:rsid w:val="006A7752"/>
    <w:rsid w:val="006B0229"/>
    <w:rsid w:val="006B044B"/>
    <w:rsid w:val="006B0703"/>
    <w:rsid w:val="006B0B68"/>
    <w:rsid w:val="006B1DF2"/>
    <w:rsid w:val="006B25B3"/>
    <w:rsid w:val="006B260C"/>
    <w:rsid w:val="006B2A85"/>
    <w:rsid w:val="006B3C07"/>
    <w:rsid w:val="006B40EB"/>
    <w:rsid w:val="006B4121"/>
    <w:rsid w:val="006B4C4B"/>
    <w:rsid w:val="006B510B"/>
    <w:rsid w:val="006B5974"/>
    <w:rsid w:val="006B5FFA"/>
    <w:rsid w:val="006B69B3"/>
    <w:rsid w:val="006B740F"/>
    <w:rsid w:val="006B7A25"/>
    <w:rsid w:val="006C0473"/>
    <w:rsid w:val="006C0E61"/>
    <w:rsid w:val="006C1122"/>
    <w:rsid w:val="006C28EE"/>
    <w:rsid w:val="006C458E"/>
    <w:rsid w:val="006C5860"/>
    <w:rsid w:val="006C5FB8"/>
    <w:rsid w:val="006C6A1D"/>
    <w:rsid w:val="006C6AE8"/>
    <w:rsid w:val="006C6B07"/>
    <w:rsid w:val="006D02FC"/>
    <w:rsid w:val="006D0669"/>
    <w:rsid w:val="006D0BF2"/>
    <w:rsid w:val="006D0F9F"/>
    <w:rsid w:val="006D1056"/>
    <w:rsid w:val="006D14ED"/>
    <w:rsid w:val="006D1C2E"/>
    <w:rsid w:val="006D1DF5"/>
    <w:rsid w:val="006D2859"/>
    <w:rsid w:val="006D3BA7"/>
    <w:rsid w:val="006D3EFF"/>
    <w:rsid w:val="006D4061"/>
    <w:rsid w:val="006D455F"/>
    <w:rsid w:val="006D47DB"/>
    <w:rsid w:val="006D4FF5"/>
    <w:rsid w:val="006D5558"/>
    <w:rsid w:val="006D69CE"/>
    <w:rsid w:val="006D727E"/>
    <w:rsid w:val="006D7A20"/>
    <w:rsid w:val="006E2137"/>
    <w:rsid w:val="006E2534"/>
    <w:rsid w:val="006E2821"/>
    <w:rsid w:val="006E330D"/>
    <w:rsid w:val="006E3FAE"/>
    <w:rsid w:val="006E500C"/>
    <w:rsid w:val="006E5E3D"/>
    <w:rsid w:val="006E69C6"/>
    <w:rsid w:val="006E6AC8"/>
    <w:rsid w:val="006E6BFA"/>
    <w:rsid w:val="006E6E4F"/>
    <w:rsid w:val="006E790C"/>
    <w:rsid w:val="006E7CA9"/>
    <w:rsid w:val="006E7D78"/>
    <w:rsid w:val="006F0445"/>
    <w:rsid w:val="006F0BD1"/>
    <w:rsid w:val="006F1252"/>
    <w:rsid w:val="006F1276"/>
    <w:rsid w:val="006F1279"/>
    <w:rsid w:val="006F164F"/>
    <w:rsid w:val="006F39C9"/>
    <w:rsid w:val="006F3C97"/>
    <w:rsid w:val="006F43B6"/>
    <w:rsid w:val="006F5291"/>
    <w:rsid w:val="006F789A"/>
    <w:rsid w:val="00700165"/>
    <w:rsid w:val="0070048C"/>
    <w:rsid w:val="00700A14"/>
    <w:rsid w:val="007011CD"/>
    <w:rsid w:val="00701C81"/>
    <w:rsid w:val="00701E44"/>
    <w:rsid w:val="0070227A"/>
    <w:rsid w:val="007024E8"/>
    <w:rsid w:val="00702FBA"/>
    <w:rsid w:val="007044E5"/>
    <w:rsid w:val="00704704"/>
    <w:rsid w:val="00704A66"/>
    <w:rsid w:val="00706C4F"/>
    <w:rsid w:val="0071034F"/>
    <w:rsid w:val="00710364"/>
    <w:rsid w:val="00710FE8"/>
    <w:rsid w:val="00714054"/>
    <w:rsid w:val="00714259"/>
    <w:rsid w:val="007150C7"/>
    <w:rsid w:val="0071590A"/>
    <w:rsid w:val="00715E64"/>
    <w:rsid w:val="007169FF"/>
    <w:rsid w:val="00720269"/>
    <w:rsid w:val="00720DD7"/>
    <w:rsid w:val="00722078"/>
    <w:rsid w:val="00722B32"/>
    <w:rsid w:val="007232DA"/>
    <w:rsid w:val="00723463"/>
    <w:rsid w:val="007234C7"/>
    <w:rsid w:val="00724FF1"/>
    <w:rsid w:val="00726194"/>
    <w:rsid w:val="0072696C"/>
    <w:rsid w:val="00726D29"/>
    <w:rsid w:val="00726D3D"/>
    <w:rsid w:val="007271FE"/>
    <w:rsid w:val="007277E1"/>
    <w:rsid w:val="0072789F"/>
    <w:rsid w:val="00727B4F"/>
    <w:rsid w:val="007305E1"/>
    <w:rsid w:val="00730A1D"/>
    <w:rsid w:val="00730F40"/>
    <w:rsid w:val="007312E1"/>
    <w:rsid w:val="00731B2A"/>
    <w:rsid w:val="007326A6"/>
    <w:rsid w:val="007327EB"/>
    <w:rsid w:val="00732908"/>
    <w:rsid w:val="00732C85"/>
    <w:rsid w:val="00733A4F"/>
    <w:rsid w:val="00734EC6"/>
    <w:rsid w:val="00735C6E"/>
    <w:rsid w:val="00736259"/>
    <w:rsid w:val="00736821"/>
    <w:rsid w:val="007369C1"/>
    <w:rsid w:val="00740113"/>
    <w:rsid w:val="007408AF"/>
    <w:rsid w:val="00740BD6"/>
    <w:rsid w:val="007418A7"/>
    <w:rsid w:val="00742E2A"/>
    <w:rsid w:val="00743488"/>
    <w:rsid w:val="00743F1C"/>
    <w:rsid w:val="00745BED"/>
    <w:rsid w:val="00745DF2"/>
    <w:rsid w:val="00745E96"/>
    <w:rsid w:val="007464D0"/>
    <w:rsid w:val="00746816"/>
    <w:rsid w:val="00746A39"/>
    <w:rsid w:val="00747614"/>
    <w:rsid w:val="00750C78"/>
    <w:rsid w:val="0075198F"/>
    <w:rsid w:val="00751E19"/>
    <w:rsid w:val="00754F52"/>
    <w:rsid w:val="00755E7E"/>
    <w:rsid w:val="00756BF8"/>
    <w:rsid w:val="00756E28"/>
    <w:rsid w:val="0075724E"/>
    <w:rsid w:val="00757987"/>
    <w:rsid w:val="00757FC4"/>
    <w:rsid w:val="007604CA"/>
    <w:rsid w:val="0076075B"/>
    <w:rsid w:val="00760D38"/>
    <w:rsid w:val="007618C4"/>
    <w:rsid w:val="00763390"/>
    <w:rsid w:val="00763542"/>
    <w:rsid w:val="0076382F"/>
    <w:rsid w:val="00763940"/>
    <w:rsid w:val="00763A02"/>
    <w:rsid w:val="00763BE2"/>
    <w:rsid w:val="00765303"/>
    <w:rsid w:val="00765330"/>
    <w:rsid w:val="00765442"/>
    <w:rsid w:val="00765C53"/>
    <w:rsid w:val="007665D5"/>
    <w:rsid w:val="00766978"/>
    <w:rsid w:val="0076700C"/>
    <w:rsid w:val="007677D9"/>
    <w:rsid w:val="00770680"/>
    <w:rsid w:val="00770E02"/>
    <w:rsid w:val="0077146E"/>
    <w:rsid w:val="0077155C"/>
    <w:rsid w:val="007717B7"/>
    <w:rsid w:val="00771B0F"/>
    <w:rsid w:val="00771E0E"/>
    <w:rsid w:val="007721AB"/>
    <w:rsid w:val="007722B8"/>
    <w:rsid w:val="00772590"/>
    <w:rsid w:val="00772D84"/>
    <w:rsid w:val="00773ADB"/>
    <w:rsid w:val="00773B8F"/>
    <w:rsid w:val="00773D80"/>
    <w:rsid w:val="007742E3"/>
    <w:rsid w:val="00774EF7"/>
    <w:rsid w:val="007750C5"/>
    <w:rsid w:val="00775C61"/>
    <w:rsid w:val="00775EE5"/>
    <w:rsid w:val="00775F64"/>
    <w:rsid w:val="00775F91"/>
    <w:rsid w:val="00775FF6"/>
    <w:rsid w:val="00776341"/>
    <w:rsid w:val="00777899"/>
    <w:rsid w:val="00780004"/>
    <w:rsid w:val="00780445"/>
    <w:rsid w:val="0078052E"/>
    <w:rsid w:val="00781120"/>
    <w:rsid w:val="00781193"/>
    <w:rsid w:val="0078132C"/>
    <w:rsid w:val="007813A6"/>
    <w:rsid w:val="00782F16"/>
    <w:rsid w:val="00783094"/>
    <w:rsid w:val="0078345B"/>
    <w:rsid w:val="00783874"/>
    <w:rsid w:val="00783E6D"/>
    <w:rsid w:val="00783EE2"/>
    <w:rsid w:val="0078461F"/>
    <w:rsid w:val="00785035"/>
    <w:rsid w:val="0078529B"/>
    <w:rsid w:val="00786562"/>
    <w:rsid w:val="0078662F"/>
    <w:rsid w:val="00786F4C"/>
    <w:rsid w:val="0078717C"/>
    <w:rsid w:val="00790F07"/>
    <w:rsid w:val="00793579"/>
    <w:rsid w:val="00795923"/>
    <w:rsid w:val="007962E7"/>
    <w:rsid w:val="007971F9"/>
    <w:rsid w:val="007978C2"/>
    <w:rsid w:val="00797E19"/>
    <w:rsid w:val="007A1158"/>
    <w:rsid w:val="007A1291"/>
    <w:rsid w:val="007A1456"/>
    <w:rsid w:val="007A2CB5"/>
    <w:rsid w:val="007A361E"/>
    <w:rsid w:val="007A47DA"/>
    <w:rsid w:val="007A6422"/>
    <w:rsid w:val="007A686B"/>
    <w:rsid w:val="007A6D4B"/>
    <w:rsid w:val="007B08B5"/>
    <w:rsid w:val="007B090C"/>
    <w:rsid w:val="007B1148"/>
    <w:rsid w:val="007B1274"/>
    <w:rsid w:val="007B1C32"/>
    <w:rsid w:val="007B1D55"/>
    <w:rsid w:val="007B23C3"/>
    <w:rsid w:val="007B33F7"/>
    <w:rsid w:val="007B437D"/>
    <w:rsid w:val="007B46BE"/>
    <w:rsid w:val="007B51B2"/>
    <w:rsid w:val="007B5798"/>
    <w:rsid w:val="007B6258"/>
    <w:rsid w:val="007B6560"/>
    <w:rsid w:val="007B6914"/>
    <w:rsid w:val="007B6938"/>
    <w:rsid w:val="007B7A34"/>
    <w:rsid w:val="007C1207"/>
    <w:rsid w:val="007C1532"/>
    <w:rsid w:val="007C1796"/>
    <w:rsid w:val="007C2BCF"/>
    <w:rsid w:val="007C3267"/>
    <w:rsid w:val="007C40D3"/>
    <w:rsid w:val="007C417D"/>
    <w:rsid w:val="007C49E4"/>
    <w:rsid w:val="007C50A6"/>
    <w:rsid w:val="007C5651"/>
    <w:rsid w:val="007C5C7D"/>
    <w:rsid w:val="007C63D0"/>
    <w:rsid w:val="007C64FE"/>
    <w:rsid w:val="007C65F1"/>
    <w:rsid w:val="007C67EF"/>
    <w:rsid w:val="007C69E8"/>
    <w:rsid w:val="007C6B5F"/>
    <w:rsid w:val="007C7460"/>
    <w:rsid w:val="007C7E92"/>
    <w:rsid w:val="007D0510"/>
    <w:rsid w:val="007D06BA"/>
    <w:rsid w:val="007D06D4"/>
    <w:rsid w:val="007D081D"/>
    <w:rsid w:val="007D0A2B"/>
    <w:rsid w:val="007D103B"/>
    <w:rsid w:val="007D1B67"/>
    <w:rsid w:val="007D2282"/>
    <w:rsid w:val="007D2325"/>
    <w:rsid w:val="007D2890"/>
    <w:rsid w:val="007D2BE2"/>
    <w:rsid w:val="007D3F84"/>
    <w:rsid w:val="007D47CA"/>
    <w:rsid w:val="007D488A"/>
    <w:rsid w:val="007D51F9"/>
    <w:rsid w:val="007D6F12"/>
    <w:rsid w:val="007D7036"/>
    <w:rsid w:val="007D75DB"/>
    <w:rsid w:val="007E021E"/>
    <w:rsid w:val="007E0719"/>
    <w:rsid w:val="007E077F"/>
    <w:rsid w:val="007E208D"/>
    <w:rsid w:val="007E3251"/>
    <w:rsid w:val="007E33D6"/>
    <w:rsid w:val="007E381F"/>
    <w:rsid w:val="007E3857"/>
    <w:rsid w:val="007E45A2"/>
    <w:rsid w:val="007E76AD"/>
    <w:rsid w:val="007E7E55"/>
    <w:rsid w:val="007F05BF"/>
    <w:rsid w:val="007F0806"/>
    <w:rsid w:val="007F2299"/>
    <w:rsid w:val="007F2E4E"/>
    <w:rsid w:val="007F3E78"/>
    <w:rsid w:val="007F3F4A"/>
    <w:rsid w:val="007F44CB"/>
    <w:rsid w:val="007F44CD"/>
    <w:rsid w:val="007F45B1"/>
    <w:rsid w:val="007F503D"/>
    <w:rsid w:val="007F569D"/>
    <w:rsid w:val="007F5D5B"/>
    <w:rsid w:val="007F5E9E"/>
    <w:rsid w:val="007F6125"/>
    <w:rsid w:val="007F6324"/>
    <w:rsid w:val="007F7CB5"/>
    <w:rsid w:val="007F7D10"/>
    <w:rsid w:val="00800C10"/>
    <w:rsid w:val="00800D51"/>
    <w:rsid w:val="008023DD"/>
    <w:rsid w:val="0080255F"/>
    <w:rsid w:val="008038C7"/>
    <w:rsid w:val="008053ED"/>
    <w:rsid w:val="00805DB7"/>
    <w:rsid w:val="00806022"/>
    <w:rsid w:val="0080611D"/>
    <w:rsid w:val="0080657C"/>
    <w:rsid w:val="00807414"/>
    <w:rsid w:val="0080774F"/>
    <w:rsid w:val="008077FA"/>
    <w:rsid w:val="008105D7"/>
    <w:rsid w:val="00810AEC"/>
    <w:rsid w:val="00810BA4"/>
    <w:rsid w:val="0081112B"/>
    <w:rsid w:val="00811256"/>
    <w:rsid w:val="00812823"/>
    <w:rsid w:val="008134E6"/>
    <w:rsid w:val="008136E3"/>
    <w:rsid w:val="00813FA8"/>
    <w:rsid w:val="0081406B"/>
    <w:rsid w:val="008141E9"/>
    <w:rsid w:val="00815712"/>
    <w:rsid w:val="0081674F"/>
    <w:rsid w:val="008209F5"/>
    <w:rsid w:val="008211B4"/>
    <w:rsid w:val="00821798"/>
    <w:rsid w:val="00821C42"/>
    <w:rsid w:val="0082262A"/>
    <w:rsid w:val="00822EE4"/>
    <w:rsid w:val="00823A05"/>
    <w:rsid w:val="00824B3D"/>
    <w:rsid w:val="0082607F"/>
    <w:rsid w:val="00826418"/>
    <w:rsid w:val="00827433"/>
    <w:rsid w:val="00827BA8"/>
    <w:rsid w:val="00830538"/>
    <w:rsid w:val="0083139D"/>
    <w:rsid w:val="00831B04"/>
    <w:rsid w:val="00833197"/>
    <w:rsid w:val="00833DFB"/>
    <w:rsid w:val="008340D5"/>
    <w:rsid w:val="008342AD"/>
    <w:rsid w:val="008346D2"/>
    <w:rsid w:val="00834EA0"/>
    <w:rsid w:val="008357C9"/>
    <w:rsid w:val="00835A70"/>
    <w:rsid w:val="00835E20"/>
    <w:rsid w:val="00836488"/>
    <w:rsid w:val="00837070"/>
    <w:rsid w:val="0083793A"/>
    <w:rsid w:val="00837AED"/>
    <w:rsid w:val="00837FB4"/>
    <w:rsid w:val="00840484"/>
    <w:rsid w:val="00840A63"/>
    <w:rsid w:val="00841159"/>
    <w:rsid w:val="00842169"/>
    <w:rsid w:val="00842526"/>
    <w:rsid w:val="00842928"/>
    <w:rsid w:val="008429E9"/>
    <w:rsid w:val="00843CBD"/>
    <w:rsid w:val="00844116"/>
    <w:rsid w:val="00845ABB"/>
    <w:rsid w:val="00845DE7"/>
    <w:rsid w:val="00846778"/>
    <w:rsid w:val="00847C62"/>
    <w:rsid w:val="00847DC1"/>
    <w:rsid w:val="00850535"/>
    <w:rsid w:val="00850674"/>
    <w:rsid w:val="00850899"/>
    <w:rsid w:val="00851984"/>
    <w:rsid w:val="00851EB5"/>
    <w:rsid w:val="00852923"/>
    <w:rsid w:val="00852975"/>
    <w:rsid w:val="008530F5"/>
    <w:rsid w:val="00853C00"/>
    <w:rsid w:val="008543AE"/>
    <w:rsid w:val="0085460D"/>
    <w:rsid w:val="00854B27"/>
    <w:rsid w:val="00854BA4"/>
    <w:rsid w:val="0085551E"/>
    <w:rsid w:val="00855FB2"/>
    <w:rsid w:val="00857A4C"/>
    <w:rsid w:val="0086055D"/>
    <w:rsid w:val="00863105"/>
    <w:rsid w:val="00863ED9"/>
    <w:rsid w:val="008646BF"/>
    <w:rsid w:val="0086558B"/>
    <w:rsid w:val="00865703"/>
    <w:rsid w:val="008666DC"/>
    <w:rsid w:val="008668D5"/>
    <w:rsid w:val="00866BED"/>
    <w:rsid w:val="00867B96"/>
    <w:rsid w:val="0087091E"/>
    <w:rsid w:val="00870E6A"/>
    <w:rsid w:val="0087114C"/>
    <w:rsid w:val="008718B3"/>
    <w:rsid w:val="00871E3B"/>
    <w:rsid w:val="008721E4"/>
    <w:rsid w:val="008728AE"/>
    <w:rsid w:val="008731D4"/>
    <w:rsid w:val="008737C5"/>
    <w:rsid w:val="00874F39"/>
    <w:rsid w:val="008758D6"/>
    <w:rsid w:val="00877060"/>
    <w:rsid w:val="00877DAB"/>
    <w:rsid w:val="00880910"/>
    <w:rsid w:val="00880D3F"/>
    <w:rsid w:val="00880E07"/>
    <w:rsid w:val="00880E4B"/>
    <w:rsid w:val="008812A4"/>
    <w:rsid w:val="00881393"/>
    <w:rsid w:val="0088158B"/>
    <w:rsid w:val="008817C8"/>
    <w:rsid w:val="008817CF"/>
    <w:rsid w:val="00882481"/>
    <w:rsid w:val="00882981"/>
    <w:rsid w:val="008838B6"/>
    <w:rsid w:val="00884261"/>
    <w:rsid w:val="0088427B"/>
    <w:rsid w:val="008847E0"/>
    <w:rsid w:val="00884E91"/>
    <w:rsid w:val="008850D7"/>
    <w:rsid w:val="008857CB"/>
    <w:rsid w:val="008858B2"/>
    <w:rsid w:val="008860A1"/>
    <w:rsid w:val="008864FA"/>
    <w:rsid w:val="00886A89"/>
    <w:rsid w:val="00887931"/>
    <w:rsid w:val="00890A71"/>
    <w:rsid w:val="00890A7B"/>
    <w:rsid w:val="00890A95"/>
    <w:rsid w:val="00891048"/>
    <w:rsid w:val="008917ED"/>
    <w:rsid w:val="00891CFA"/>
    <w:rsid w:val="00892117"/>
    <w:rsid w:val="00893563"/>
    <w:rsid w:val="00893B63"/>
    <w:rsid w:val="008944EF"/>
    <w:rsid w:val="008947B0"/>
    <w:rsid w:val="00894D6D"/>
    <w:rsid w:val="00895125"/>
    <w:rsid w:val="00895B5C"/>
    <w:rsid w:val="00895FC4"/>
    <w:rsid w:val="0089666A"/>
    <w:rsid w:val="00897F52"/>
    <w:rsid w:val="008A0624"/>
    <w:rsid w:val="008A0EBB"/>
    <w:rsid w:val="008A101A"/>
    <w:rsid w:val="008A17E1"/>
    <w:rsid w:val="008A1A71"/>
    <w:rsid w:val="008A1F5F"/>
    <w:rsid w:val="008A2E3D"/>
    <w:rsid w:val="008A2F70"/>
    <w:rsid w:val="008A3135"/>
    <w:rsid w:val="008A3C48"/>
    <w:rsid w:val="008A3E40"/>
    <w:rsid w:val="008A4829"/>
    <w:rsid w:val="008A4C79"/>
    <w:rsid w:val="008A5EA4"/>
    <w:rsid w:val="008A5F12"/>
    <w:rsid w:val="008B02F7"/>
    <w:rsid w:val="008B060F"/>
    <w:rsid w:val="008B0DE2"/>
    <w:rsid w:val="008B1712"/>
    <w:rsid w:val="008B2D1D"/>
    <w:rsid w:val="008B346F"/>
    <w:rsid w:val="008B4462"/>
    <w:rsid w:val="008B4DD1"/>
    <w:rsid w:val="008B5858"/>
    <w:rsid w:val="008B66EA"/>
    <w:rsid w:val="008C1D96"/>
    <w:rsid w:val="008C272C"/>
    <w:rsid w:val="008C2A34"/>
    <w:rsid w:val="008C368C"/>
    <w:rsid w:val="008C3A45"/>
    <w:rsid w:val="008C4875"/>
    <w:rsid w:val="008C4889"/>
    <w:rsid w:val="008C5323"/>
    <w:rsid w:val="008C5FAD"/>
    <w:rsid w:val="008C7298"/>
    <w:rsid w:val="008C7342"/>
    <w:rsid w:val="008C7EF0"/>
    <w:rsid w:val="008D0C4A"/>
    <w:rsid w:val="008D0D13"/>
    <w:rsid w:val="008D0EA4"/>
    <w:rsid w:val="008D19FD"/>
    <w:rsid w:val="008D1DFF"/>
    <w:rsid w:val="008D23DB"/>
    <w:rsid w:val="008D25D8"/>
    <w:rsid w:val="008D2F90"/>
    <w:rsid w:val="008D368A"/>
    <w:rsid w:val="008D4C0F"/>
    <w:rsid w:val="008D4F0A"/>
    <w:rsid w:val="008D4FC5"/>
    <w:rsid w:val="008D604A"/>
    <w:rsid w:val="008D691F"/>
    <w:rsid w:val="008D764F"/>
    <w:rsid w:val="008D7ABF"/>
    <w:rsid w:val="008E075D"/>
    <w:rsid w:val="008E07E5"/>
    <w:rsid w:val="008E0E03"/>
    <w:rsid w:val="008E145F"/>
    <w:rsid w:val="008E175D"/>
    <w:rsid w:val="008E1829"/>
    <w:rsid w:val="008E1A31"/>
    <w:rsid w:val="008E1EE3"/>
    <w:rsid w:val="008E3443"/>
    <w:rsid w:val="008E3B96"/>
    <w:rsid w:val="008E4056"/>
    <w:rsid w:val="008E4602"/>
    <w:rsid w:val="008E516B"/>
    <w:rsid w:val="008E520E"/>
    <w:rsid w:val="008E5B62"/>
    <w:rsid w:val="008E5C35"/>
    <w:rsid w:val="008E602C"/>
    <w:rsid w:val="008E6047"/>
    <w:rsid w:val="008E6257"/>
    <w:rsid w:val="008E6F8D"/>
    <w:rsid w:val="008E710A"/>
    <w:rsid w:val="008E7C76"/>
    <w:rsid w:val="008F07F1"/>
    <w:rsid w:val="008F0BF3"/>
    <w:rsid w:val="008F1814"/>
    <w:rsid w:val="008F243A"/>
    <w:rsid w:val="008F2587"/>
    <w:rsid w:val="008F38B0"/>
    <w:rsid w:val="008F3C17"/>
    <w:rsid w:val="008F5AD7"/>
    <w:rsid w:val="00900C0D"/>
    <w:rsid w:val="00900C0E"/>
    <w:rsid w:val="00900CA3"/>
    <w:rsid w:val="00900D1E"/>
    <w:rsid w:val="00900E5B"/>
    <w:rsid w:val="0090110C"/>
    <w:rsid w:val="00901D9B"/>
    <w:rsid w:val="00902088"/>
    <w:rsid w:val="009028F1"/>
    <w:rsid w:val="009032A0"/>
    <w:rsid w:val="00903EA9"/>
    <w:rsid w:val="009053E4"/>
    <w:rsid w:val="00907E4D"/>
    <w:rsid w:val="00911007"/>
    <w:rsid w:val="00911F91"/>
    <w:rsid w:val="00912229"/>
    <w:rsid w:val="0091394A"/>
    <w:rsid w:val="00913AEB"/>
    <w:rsid w:val="00913F53"/>
    <w:rsid w:val="0091496F"/>
    <w:rsid w:val="00915A87"/>
    <w:rsid w:val="00915A90"/>
    <w:rsid w:val="00917958"/>
    <w:rsid w:val="009208F7"/>
    <w:rsid w:val="00920A9D"/>
    <w:rsid w:val="0092155F"/>
    <w:rsid w:val="00921902"/>
    <w:rsid w:val="0092198B"/>
    <w:rsid w:val="00921CF4"/>
    <w:rsid w:val="00921EB0"/>
    <w:rsid w:val="0092253D"/>
    <w:rsid w:val="009229A4"/>
    <w:rsid w:val="009234C0"/>
    <w:rsid w:val="00924031"/>
    <w:rsid w:val="009246D9"/>
    <w:rsid w:val="009247A3"/>
    <w:rsid w:val="00924A54"/>
    <w:rsid w:val="00924F05"/>
    <w:rsid w:val="009255EA"/>
    <w:rsid w:val="0092606A"/>
    <w:rsid w:val="009266B8"/>
    <w:rsid w:val="0092694F"/>
    <w:rsid w:val="00926A19"/>
    <w:rsid w:val="009272F4"/>
    <w:rsid w:val="00930624"/>
    <w:rsid w:val="009321E4"/>
    <w:rsid w:val="00932486"/>
    <w:rsid w:val="009325B2"/>
    <w:rsid w:val="009337C4"/>
    <w:rsid w:val="009343E3"/>
    <w:rsid w:val="009345E7"/>
    <w:rsid w:val="009348C0"/>
    <w:rsid w:val="00934B97"/>
    <w:rsid w:val="009352DC"/>
    <w:rsid w:val="00935570"/>
    <w:rsid w:val="0093643B"/>
    <w:rsid w:val="00937191"/>
    <w:rsid w:val="009371A6"/>
    <w:rsid w:val="009372DE"/>
    <w:rsid w:val="00937976"/>
    <w:rsid w:val="009409A6"/>
    <w:rsid w:val="00940B18"/>
    <w:rsid w:val="00940D83"/>
    <w:rsid w:val="009419CF"/>
    <w:rsid w:val="009421E9"/>
    <w:rsid w:val="009427E7"/>
    <w:rsid w:val="00942B3E"/>
    <w:rsid w:val="00942C73"/>
    <w:rsid w:val="00942D91"/>
    <w:rsid w:val="00942E7A"/>
    <w:rsid w:val="009432F0"/>
    <w:rsid w:val="00944E5C"/>
    <w:rsid w:val="00945451"/>
    <w:rsid w:val="009464D7"/>
    <w:rsid w:val="00946531"/>
    <w:rsid w:val="00946E25"/>
    <w:rsid w:val="0095103A"/>
    <w:rsid w:val="00953CBD"/>
    <w:rsid w:val="0095510B"/>
    <w:rsid w:val="0095526C"/>
    <w:rsid w:val="0095542E"/>
    <w:rsid w:val="009556D7"/>
    <w:rsid w:val="0095597F"/>
    <w:rsid w:val="00955A15"/>
    <w:rsid w:val="0095671B"/>
    <w:rsid w:val="00956B07"/>
    <w:rsid w:val="009571B0"/>
    <w:rsid w:val="0095775A"/>
    <w:rsid w:val="009579B2"/>
    <w:rsid w:val="00960183"/>
    <w:rsid w:val="0096215F"/>
    <w:rsid w:val="00962228"/>
    <w:rsid w:val="00962881"/>
    <w:rsid w:val="0096288E"/>
    <w:rsid w:val="00962DA0"/>
    <w:rsid w:val="0096363A"/>
    <w:rsid w:val="00963819"/>
    <w:rsid w:val="00963A7B"/>
    <w:rsid w:val="00963ADD"/>
    <w:rsid w:val="00963E49"/>
    <w:rsid w:val="0096432E"/>
    <w:rsid w:val="009651E0"/>
    <w:rsid w:val="009658FD"/>
    <w:rsid w:val="00965E65"/>
    <w:rsid w:val="009670E5"/>
    <w:rsid w:val="009671E4"/>
    <w:rsid w:val="009679B9"/>
    <w:rsid w:val="00967C4F"/>
    <w:rsid w:val="00967DBB"/>
    <w:rsid w:val="00970AA3"/>
    <w:rsid w:val="00970B7D"/>
    <w:rsid w:val="00970FBE"/>
    <w:rsid w:val="00971402"/>
    <w:rsid w:val="0097166C"/>
    <w:rsid w:val="009720CC"/>
    <w:rsid w:val="009727F3"/>
    <w:rsid w:val="00972A77"/>
    <w:rsid w:val="0097332F"/>
    <w:rsid w:val="00973B15"/>
    <w:rsid w:val="0097427E"/>
    <w:rsid w:val="00974878"/>
    <w:rsid w:val="00974C9D"/>
    <w:rsid w:val="00974F88"/>
    <w:rsid w:val="0097572E"/>
    <w:rsid w:val="00975B46"/>
    <w:rsid w:val="00975CFF"/>
    <w:rsid w:val="00976D3D"/>
    <w:rsid w:val="009777FB"/>
    <w:rsid w:val="00980028"/>
    <w:rsid w:val="00980AF4"/>
    <w:rsid w:val="009819E3"/>
    <w:rsid w:val="00981AE1"/>
    <w:rsid w:val="00981BE4"/>
    <w:rsid w:val="00981C94"/>
    <w:rsid w:val="00981F14"/>
    <w:rsid w:val="009828AD"/>
    <w:rsid w:val="0098377A"/>
    <w:rsid w:val="00983CFB"/>
    <w:rsid w:val="00984119"/>
    <w:rsid w:val="00984A52"/>
    <w:rsid w:val="00984E3C"/>
    <w:rsid w:val="00984F1C"/>
    <w:rsid w:val="0098536C"/>
    <w:rsid w:val="009862F4"/>
    <w:rsid w:val="00986B64"/>
    <w:rsid w:val="0099087D"/>
    <w:rsid w:val="0099178E"/>
    <w:rsid w:val="00991823"/>
    <w:rsid w:val="0099191F"/>
    <w:rsid w:val="00991C65"/>
    <w:rsid w:val="00992632"/>
    <w:rsid w:val="00993081"/>
    <w:rsid w:val="00993319"/>
    <w:rsid w:val="00993545"/>
    <w:rsid w:val="009952A9"/>
    <w:rsid w:val="00996E03"/>
    <w:rsid w:val="009972B8"/>
    <w:rsid w:val="00997738"/>
    <w:rsid w:val="00997F77"/>
    <w:rsid w:val="009A00A5"/>
    <w:rsid w:val="009A0282"/>
    <w:rsid w:val="009A03CB"/>
    <w:rsid w:val="009A08EE"/>
    <w:rsid w:val="009A11EB"/>
    <w:rsid w:val="009A26BF"/>
    <w:rsid w:val="009A27AA"/>
    <w:rsid w:val="009A29C8"/>
    <w:rsid w:val="009A2C42"/>
    <w:rsid w:val="009A640F"/>
    <w:rsid w:val="009A684A"/>
    <w:rsid w:val="009A6A80"/>
    <w:rsid w:val="009A6F83"/>
    <w:rsid w:val="009A7676"/>
    <w:rsid w:val="009A7AF4"/>
    <w:rsid w:val="009A7F0D"/>
    <w:rsid w:val="009B00D8"/>
    <w:rsid w:val="009B0752"/>
    <w:rsid w:val="009B09B0"/>
    <w:rsid w:val="009B2008"/>
    <w:rsid w:val="009B204D"/>
    <w:rsid w:val="009B23AF"/>
    <w:rsid w:val="009B293B"/>
    <w:rsid w:val="009B2F79"/>
    <w:rsid w:val="009B3215"/>
    <w:rsid w:val="009B3BE9"/>
    <w:rsid w:val="009B411E"/>
    <w:rsid w:val="009B4479"/>
    <w:rsid w:val="009B4797"/>
    <w:rsid w:val="009B52A1"/>
    <w:rsid w:val="009B54EC"/>
    <w:rsid w:val="009B6926"/>
    <w:rsid w:val="009B6ABE"/>
    <w:rsid w:val="009B6C80"/>
    <w:rsid w:val="009B7199"/>
    <w:rsid w:val="009B7AF9"/>
    <w:rsid w:val="009B7B50"/>
    <w:rsid w:val="009C003D"/>
    <w:rsid w:val="009C0D22"/>
    <w:rsid w:val="009C30B1"/>
    <w:rsid w:val="009C317A"/>
    <w:rsid w:val="009C35DD"/>
    <w:rsid w:val="009C4594"/>
    <w:rsid w:val="009C4642"/>
    <w:rsid w:val="009C470A"/>
    <w:rsid w:val="009C4A54"/>
    <w:rsid w:val="009C4CA7"/>
    <w:rsid w:val="009C55FD"/>
    <w:rsid w:val="009C5AFC"/>
    <w:rsid w:val="009C5B9A"/>
    <w:rsid w:val="009C66A0"/>
    <w:rsid w:val="009D01D2"/>
    <w:rsid w:val="009D0E01"/>
    <w:rsid w:val="009D19B2"/>
    <w:rsid w:val="009D1A2A"/>
    <w:rsid w:val="009D1B04"/>
    <w:rsid w:val="009D227E"/>
    <w:rsid w:val="009D2B02"/>
    <w:rsid w:val="009D2B81"/>
    <w:rsid w:val="009D30FB"/>
    <w:rsid w:val="009D3805"/>
    <w:rsid w:val="009D3DB0"/>
    <w:rsid w:val="009D3E75"/>
    <w:rsid w:val="009D4AEA"/>
    <w:rsid w:val="009D5601"/>
    <w:rsid w:val="009D5731"/>
    <w:rsid w:val="009D6168"/>
    <w:rsid w:val="009D62D2"/>
    <w:rsid w:val="009D6602"/>
    <w:rsid w:val="009D66C4"/>
    <w:rsid w:val="009D6A25"/>
    <w:rsid w:val="009D6D03"/>
    <w:rsid w:val="009D721F"/>
    <w:rsid w:val="009D75E3"/>
    <w:rsid w:val="009D79DD"/>
    <w:rsid w:val="009D7E20"/>
    <w:rsid w:val="009E07E1"/>
    <w:rsid w:val="009E0B56"/>
    <w:rsid w:val="009E0F26"/>
    <w:rsid w:val="009E1439"/>
    <w:rsid w:val="009E1584"/>
    <w:rsid w:val="009E164A"/>
    <w:rsid w:val="009E17D6"/>
    <w:rsid w:val="009E1BE4"/>
    <w:rsid w:val="009E1C82"/>
    <w:rsid w:val="009E212A"/>
    <w:rsid w:val="009E2F08"/>
    <w:rsid w:val="009E3FD4"/>
    <w:rsid w:val="009E4A51"/>
    <w:rsid w:val="009E5C74"/>
    <w:rsid w:val="009E5DFA"/>
    <w:rsid w:val="009E5EE3"/>
    <w:rsid w:val="009E6D4B"/>
    <w:rsid w:val="009E6D9F"/>
    <w:rsid w:val="009E700F"/>
    <w:rsid w:val="009E7555"/>
    <w:rsid w:val="009F0F48"/>
    <w:rsid w:val="009F326D"/>
    <w:rsid w:val="009F389A"/>
    <w:rsid w:val="009F395D"/>
    <w:rsid w:val="009F3A3B"/>
    <w:rsid w:val="009F41FB"/>
    <w:rsid w:val="009F4361"/>
    <w:rsid w:val="009F53CF"/>
    <w:rsid w:val="009F5E18"/>
    <w:rsid w:val="009F5EE7"/>
    <w:rsid w:val="009F6ABA"/>
    <w:rsid w:val="009F7098"/>
    <w:rsid w:val="009F7A4B"/>
    <w:rsid w:val="00A00BE3"/>
    <w:rsid w:val="00A00E9E"/>
    <w:rsid w:val="00A011FF"/>
    <w:rsid w:val="00A0137B"/>
    <w:rsid w:val="00A01793"/>
    <w:rsid w:val="00A01C2A"/>
    <w:rsid w:val="00A02554"/>
    <w:rsid w:val="00A02566"/>
    <w:rsid w:val="00A02AF4"/>
    <w:rsid w:val="00A02B82"/>
    <w:rsid w:val="00A03C2D"/>
    <w:rsid w:val="00A0404C"/>
    <w:rsid w:val="00A04458"/>
    <w:rsid w:val="00A0450D"/>
    <w:rsid w:val="00A04747"/>
    <w:rsid w:val="00A04C5F"/>
    <w:rsid w:val="00A051CB"/>
    <w:rsid w:val="00A06391"/>
    <w:rsid w:val="00A07192"/>
    <w:rsid w:val="00A07699"/>
    <w:rsid w:val="00A0782A"/>
    <w:rsid w:val="00A07AA7"/>
    <w:rsid w:val="00A07D10"/>
    <w:rsid w:val="00A1029A"/>
    <w:rsid w:val="00A10469"/>
    <w:rsid w:val="00A1051C"/>
    <w:rsid w:val="00A10B95"/>
    <w:rsid w:val="00A110CB"/>
    <w:rsid w:val="00A11502"/>
    <w:rsid w:val="00A11785"/>
    <w:rsid w:val="00A11901"/>
    <w:rsid w:val="00A1231A"/>
    <w:rsid w:val="00A13018"/>
    <w:rsid w:val="00A133AC"/>
    <w:rsid w:val="00A1414A"/>
    <w:rsid w:val="00A14173"/>
    <w:rsid w:val="00A141D0"/>
    <w:rsid w:val="00A14395"/>
    <w:rsid w:val="00A14779"/>
    <w:rsid w:val="00A1524B"/>
    <w:rsid w:val="00A152F9"/>
    <w:rsid w:val="00A15543"/>
    <w:rsid w:val="00A15F30"/>
    <w:rsid w:val="00A15F39"/>
    <w:rsid w:val="00A15F4F"/>
    <w:rsid w:val="00A16747"/>
    <w:rsid w:val="00A167C0"/>
    <w:rsid w:val="00A16DDF"/>
    <w:rsid w:val="00A20078"/>
    <w:rsid w:val="00A21390"/>
    <w:rsid w:val="00A21FC8"/>
    <w:rsid w:val="00A22DDD"/>
    <w:rsid w:val="00A23921"/>
    <w:rsid w:val="00A23FDF"/>
    <w:rsid w:val="00A24AB7"/>
    <w:rsid w:val="00A2518C"/>
    <w:rsid w:val="00A252AF"/>
    <w:rsid w:val="00A25865"/>
    <w:rsid w:val="00A264DA"/>
    <w:rsid w:val="00A26629"/>
    <w:rsid w:val="00A26E46"/>
    <w:rsid w:val="00A27014"/>
    <w:rsid w:val="00A27038"/>
    <w:rsid w:val="00A273C3"/>
    <w:rsid w:val="00A27B98"/>
    <w:rsid w:val="00A27F1B"/>
    <w:rsid w:val="00A3037B"/>
    <w:rsid w:val="00A30AD5"/>
    <w:rsid w:val="00A3107B"/>
    <w:rsid w:val="00A31399"/>
    <w:rsid w:val="00A314EA"/>
    <w:rsid w:val="00A319EF"/>
    <w:rsid w:val="00A31BFE"/>
    <w:rsid w:val="00A324F6"/>
    <w:rsid w:val="00A326C5"/>
    <w:rsid w:val="00A3271A"/>
    <w:rsid w:val="00A32B03"/>
    <w:rsid w:val="00A33281"/>
    <w:rsid w:val="00A33F18"/>
    <w:rsid w:val="00A3478D"/>
    <w:rsid w:val="00A3503C"/>
    <w:rsid w:val="00A355C1"/>
    <w:rsid w:val="00A355E7"/>
    <w:rsid w:val="00A35722"/>
    <w:rsid w:val="00A367E1"/>
    <w:rsid w:val="00A36B5C"/>
    <w:rsid w:val="00A3719A"/>
    <w:rsid w:val="00A37326"/>
    <w:rsid w:val="00A37780"/>
    <w:rsid w:val="00A37B43"/>
    <w:rsid w:val="00A4047F"/>
    <w:rsid w:val="00A407DD"/>
    <w:rsid w:val="00A40A18"/>
    <w:rsid w:val="00A42ACB"/>
    <w:rsid w:val="00A4307D"/>
    <w:rsid w:val="00A4351C"/>
    <w:rsid w:val="00A436C4"/>
    <w:rsid w:val="00A436D7"/>
    <w:rsid w:val="00A44781"/>
    <w:rsid w:val="00A44A8F"/>
    <w:rsid w:val="00A44FEF"/>
    <w:rsid w:val="00A453A1"/>
    <w:rsid w:val="00A45946"/>
    <w:rsid w:val="00A464C6"/>
    <w:rsid w:val="00A47F27"/>
    <w:rsid w:val="00A50AD2"/>
    <w:rsid w:val="00A511B2"/>
    <w:rsid w:val="00A51358"/>
    <w:rsid w:val="00A51834"/>
    <w:rsid w:val="00A51892"/>
    <w:rsid w:val="00A5209F"/>
    <w:rsid w:val="00A5299A"/>
    <w:rsid w:val="00A544E0"/>
    <w:rsid w:val="00A54607"/>
    <w:rsid w:val="00A54733"/>
    <w:rsid w:val="00A548E5"/>
    <w:rsid w:val="00A55CF3"/>
    <w:rsid w:val="00A56652"/>
    <w:rsid w:val="00A56BC2"/>
    <w:rsid w:val="00A56C94"/>
    <w:rsid w:val="00A57895"/>
    <w:rsid w:val="00A57F0E"/>
    <w:rsid w:val="00A601CA"/>
    <w:rsid w:val="00A60901"/>
    <w:rsid w:val="00A63BFA"/>
    <w:rsid w:val="00A64541"/>
    <w:rsid w:val="00A64EEA"/>
    <w:rsid w:val="00A65338"/>
    <w:rsid w:val="00A65CC2"/>
    <w:rsid w:val="00A65FA4"/>
    <w:rsid w:val="00A670BF"/>
    <w:rsid w:val="00A67B92"/>
    <w:rsid w:val="00A67C1F"/>
    <w:rsid w:val="00A700B8"/>
    <w:rsid w:val="00A7041A"/>
    <w:rsid w:val="00A71057"/>
    <w:rsid w:val="00A71372"/>
    <w:rsid w:val="00A7192A"/>
    <w:rsid w:val="00A71BD1"/>
    <w:rsid w:val="00A72B79"/>
    <w:rsid w:val="00A731A1"/>
    <w:rsid w:val="00A737AD"/>
    <w:rsid w:val="00A74DE1"/>
    <w:rsid w:val="00A75748"/>
    <w:rsid w:val="00A766BA"/>
    <w:rsid w:val="00A76C17"/>
    <w:rsid w:val="00A80AEA"/>
    <w:rsid w:val="00A80BCA"/>
    <w:rsid w:val="00A80C2D"/>
    <w:rsid w:val="00A822C2"/>
    <w:rsid w:val="00A826DB"/>
    <w:rsid w:val="00A83112"/>
    <w:rsid w:val="00A83195"/>
    <w:rsid w:val="00A832CE"/>
    <w:rsid w:val="00A834BB"/>
    <w:rsid w:val="00A83EB0"/>
    <w:rsid w:val="00A86112"/>
    <w:rsid w:val="00A863D7"/>
    <w:rsid w:val="00A865E4"/>
    <w:rsid w:val="00A87B98"/>
    <w:rsid w:val="00A87CB1"/>
    <w:rsid w:val="00A90A7A"/>
    <w:rsid w:val="00A90C61"/>
    <w:rsid w:val="00A9183D"/>
    <w:rsid w:val="00A91EDA"/>
    <w:rsid w:val="00A92BAC"/>
    <w:rsid w:val="00A935EC"/>
    <w:rsid w:val="00A93758"/>
    <w:rsid w:val="00A939AF"/>
    <w:rsid w:val="00A93DCC"/>
    <w:rsid w:val="00A948DF"/>
    <w:rsid w:val="00A9543B"/>
    <w:rsid w:val="00A96B78"/>
    <w:rsid w:val="00A979F1"/>
    <w:rsid w:val="00A97D90"/>
    <w:rsid w:val="00AA0C48"/>
    <w:rsid w:val="00AA0F4C"/>
    <w:rsid w:val="00AA18DC"/>
    <w:rsid w:val="00AA2963"/>
    <w:rsid w:val="00AA3BA4"/>
    <w:rsid w:val="00AA4415"/>
    <w:rsid w:val="00AA4475"/>
    <w:rsid w:val="00AA4BE5"/>
    <w:rsid w:val="00AA4D94"/>
    <w:rsid w:val="00AA537F"/>
    <w:rsid w:val="00AA5AF7"/>
    <w:rsid w:val="00AA674B"/>
    <w:rsid w:val="00AA6BA5"/>
    <w:rsid w:val="00AA6E5F"/>
    <w:rsid w:val="00AA7330"/>
    <w:rsid w:val="00AA7597"/>
    <w:rsid w:val="00AA793B"/>
    <w:rsid w:val="00AA7AFE"/>
    <w:rsid w:val="00AB08AB"/>
    <w:rsid w:val="00AB10B1"/>
    <w:rsid w:val="00AB25C0"/>
    <w:rsid w:val="00AB2C7F"/>
    <w:rsid w:val="00AB4E08"/>
    <w:rsid w:val="00AB4EB4"/>
    <w:rsid w:val="00AB5BDF"/>
    <w:rsid w:val="00AB61D5"/>
    <w:rsid w:val="00AB62ED"/>
    <w:rsid w:val="00AB7658"/>
    <w:rsid w:val="00AC03B8"/>
    <w:rsid w:val="00AC0964"/>
    <w:rsid w:val="00AC0969"/>
    <w:rsid w:val="00AC193B"/>
    <w:rsid w:val="00AC1A79"/>
    <w:rsid w:val="00AC230F"/>
    <w:rsid w:val="00AC2896"/>
    <w:rsid w:val="00AC3370"/>
    <w:rsid w:val="00AC382F"/>
    <w:rsid w:val="00AC4BA1"/>
    <w:rsid w:val="00AC7D5C"/>
    <w:rsid w:val="00AD0B3E"/>
    <w:rsid w:val="00AD1213"/>
    <w:rsid w:val="00AD2067"/>
    <w:rsid w:val="00AD26AC"/>
    <w:rsid w:val="00AD3217"/>
    <w:rsid w:val="00AD3413"/>
    <w:rsid w:val="00AD3CE2"/>
    <w:rsid w:val="00AD4707"/>
    <w:rsid w:val="00AD4CD6"/>
    <w:rsid w:val="00AD5536"/>
    <w:rsid w:val="00AD696A"/>
    <w:rsid w:val="00AD760A"/>
    <w:rsid w:val="00AD763D"/>
    <w:rsid w:val="00AD7D49"/>
    <w:rsid w:val="00AE11B3"/>
    <w:rsid w:val="00AE1FC1"/>
    <w:rsid w:val="00AE2857"/>
    <w:rsid w:val="00AE2AC7"/>
    <w:rsid w:val="00AE3520"/>
    <w:rsid w:val="00AE3F6B"/>
    <w:rsid w:val="00AE410E"/>
    <w:rsid w:val="00AE42B7"/>
    <w:rsid w:val="00AE449D"/>
    <w:rsid w:val="00AE4719"/>
    <w:rsid w:val="00AE47CB"/>
    <w:rsid w:val="00AE5563"/>
    <w:rsid w:val="00AE5737"/>
    <w:rsid w:val="00AE5EFA"/>
    <w:rsid w:val="00AE6050"/>
    <w:rsid w:val="00AE6203"/>
    <w:rsid w:val="00AE79A6"/>
    <w:rsid w:val="00AF0829"/>
    <w:rsid w:val="00AF0B8F"/>
    <w:rsid w:val="00AF0BDB"/>
    <w:rsid w:val="00AF142A"/>
    <w:rsid w:val="00AF15F6"/>
    <w:rsid w:val="00AF1A0D"/>
    <w:rsid w:val="00AF1BD9"/>
    <w:rsid w:val="00AF1E2D"/>
    <w:rsid w:val="00AF2ADA"/>
    <w:rsid w:val="00AF2F60"/>
    <w:rsid w:val="00AF351B"/>
    <w:rsid w:val="00AF39DE"/>
    <w:rsid w:val="00AF5512"/>
    <w:rsid w:val="00AF55BB"/>
    <w:rsid w:val="00AF61E6"/>
    <w:rsid w:val="00AF69E2"/>
    <w:rsid w:val="00AF6EA2"/>
    <w:rsid w:val="00AF72FE"/>
    <w:rsid w:val="00AF78F7"/>
    <w:rsid w:val="00AF7A0E"/>
    <w:rsid w:val="00AF7AD0"/>
    <w:rsid w:val="00B0174E"/>
    <w:rsid w:val="00B01B08"/>
    <w:rsid w:val="00B02B66"/>
    <w:rsid w:val="00B035B7"/>
    <w:rsid w:val="00B03824"/>
    <w:rsid w:val="00B046BE"/>
    <w:rsid w:val="00B04C9A"/>
    <w:rsid w:val="00B05112"/>
    <w:rsid w:val="00B0594A"/>
    <w:rsid w:val="00B07163"/>
    <w:rsid w:val="00B07483"/>
    <w:rsid w:val="00B074FB"/>
    <w:rsid w:val="00B0777B"/>
    <w:rsid w:val="00B07787"/>
    <w:rsid w:val="00B108F9"/>
    <w:rsid w:val="00B10BE6"/>
    <w:rsid w:val="00B1133B"/>
    <w:rsid w:val="00B1202C"/>
    <w:rsid w:val="00B1237C"/>
    <w:rsid w:val="00B12870"/>
    <w:rsid w:val="00B1347C"/>
    <w:rsid w:val="00B13A09"/>
    <w:rsid w:val="00B13A2F"/>
    <w:rsid w:val="00B13ED8"/>
    <w:rsid w:val="00B14A89"/>
    <w:rsid w:val="00B14B8B"/>
    <w:rsid w:val="00B14CA3"/>
    <w:rsid w:val="00B14CC8"/>
    <w:rsid w:val="00B17393"/>
    <w:rsid w:val="00B173AE"/>
    <w:rsid w:val="00B1774E"/>
    <w:rsid w:val="00B177F6"/>
    <w:rsid w:val="00B17C26"/>
    <w:rsid w:val="00B202E6"/>
    <w:rsid w:val="00B20628"/>
    <w:rsid w:val="00B20DD2"/>
    <w:rsid w:val="00B2124E"/>
    <w:rsid w:val="00B2128C"/>
    <w:rsid w:val="00B22B47"/>
    <w:rsid w:val="00B23242"/>
    <w:rsid w:val="00B23A9B"/>
    <w:rsid w:val="00B23C5E"/>
    <w:rsid w:val="00B23D0A"/>
    <w:rsid w:val="00B24938"/>
    <w:rsid w:val="00B24BD4"/>
    <w:rsid w:val="00B26009"/>
    <w:rsid w:val="00B266DE"/>
    <w:rsid w:val="00B26DA3"/>
    <w:rsid w:val="00B30516"/>
    <w:rsid w:val="00B309AC"/>
    <w:rsid w:val="00B312D4"/>
    <w:rsid w:val="00B3155A"/>
    <w:rsid w:val="00B316B6"/>
    <w:rsid w:val="00B31CB6"/>
    <w:rsid w:val="00B32887"/>
    <w:rsid w:val="00B33009"/>
    <w:rsid w:val="00B334F9"/>
    <w:rsid w:val="00B34095"/>
    <w:rsid w:val="00B354CB"/>
    <w:rsid w:val="00B35CDF"/>
    <w:rsid w:val="00B36215"/>
    <w:rsid w:val="00B374F4"/>
    <w:rsid w:val="00B375E0"/>
    <w:rsid w:val="00B402F0"/>
    <w:rsid w:val="00B40652"/>
    <w:rsid w:val="00B41115"/>
    <w:rsid w:val="00B41124"/>
    <w:rsid w:val="00B418EE"/>
    <w:rsid w:val="00B42D08"/>
    <w:rsid w:val="00B431D8"/>
    <w:rsid w:val="00B43E27"/>
    <w:rsid w:val="00B44A76"/>
    <w:rsid w:val="00B45297"/>
    <w:rsid w:val="00B4587B"/>
    <w:rsid w:val="00B4603F"/>
    <w:rsid w:val="00B46504"/>
    <w:rsid w:val="00B46B0B"/>
    <w:rsid w:val="00B46B55"/>
    <w:rsid w:val="00B4733E"/>
    <w:rsid w:val="00B4748B"/>
    <w:rsid w:val="00B475A4"/>
    <w:rsid w:val="00B500EF"/>
    <w:rsid w:val="00B50524"/>
    <w:rsid w:val="00B50BA7"/>
    <w:rsid w:val="00B50C15"/>
    <w:rsid w:val="00B51646"/>
    <w:rsid w:val="00B527E2"/>
    <w:rsid w:val="00B53069"/>
    <w:rsid w:val="00B532AF"/>
    <w:rsid w:val="00B55256"/>
    <w:rsid w:val="00B561FA"/>
    <w:rsid w:val="00B566CF"/>
    <w:rsid w:val="00B57032"/>
    <w:rsid w:val="00B57122"/>
    <w:rsid w:val="00B57191"/>
    <w:rsid w:val="00B57A80"/>
    <w:rsid w:val="00B57BC0"/>
    <w:rsid w:val="00B6091D"/>
    <w:rsid w:val="00B609EC"/>
    <w:rsid w:val="00B61733"/>
    <w:rsid w:val="00B61827"/>
    <w:rsid w:val="00B61F62"/>
    <w:rsid w:val="00B6231C"/>
    <w:rsid w:val="00B625BC"/>
    <w:rsid w:val="00B6293E"/>
    <w:rsid w:val="00B630B6"/>
    <w:rsid w:val="00B63894"/>
    <w:rsid w:val="00B64628"/>
    <w:rsid w:val="00B64712"/>
    <w:rsid w:val="00B64A40"/>
    <w:rsid w:val="00B65368"/>
    <w:rsid w:val="00B6539C"/>
    <w:rsid w:val="00B65760"/>
    <w:rsid w:val="00B66B73"/>
    <w:rsid w:val="00B671B5"/>
    <w:rsid w:val="00B67D2E"/>
    <w:rsid w:val="00B67D83"/>
    <w:rsid w:val="00B707E6"/>
    <w:rsid w:val="00B708D3"/>
    <w:rsid w:val="00B70D24"/>
    <w:rsid w:val="00B711FF"/>
    <w:rsid w:val="00B714C8"/>
    <w:rsid w:val="00B7195D"/>
    <w:rsid w:val="00B72AA6"/>
    <w:rsid w:val="00B7315D"/>
    <w:rsid w:val="00B73AFA"/>
    <w:rsid w:val="00B7485C"/>
    <w:rsid w:val="00B74E58"/>
    <w:rsid w:val="00B753E4"/>
    <w:rsid w:val="00B75927"/>
    <w:rsid w:val="00B76B41"/>
    <w:rsid w:val="00B77294"/>
    <w:rsid w:val="00B77558"/>
    <w:rsid w:val="00B801F4"/>
    <w:rsid w:val="00B803EB"/>
    <w:rsid w:val="00B806E0"/>
    <w:rsid w:val="00B80AA1"/>
    <w:rsid w:val="00B80E15"/>
    <w:rsid w:val="00B81267"/>
    <w:rsid w:val="00B817A2"/>
    <w:rsid w:val="00B81BAF"/>
    <w:rsid w:val="00B82DAD"/>
    <w:rsid w:val="00B83271"/>
    <w:rsid w:val="00B83F67"/>
    <w:rsid w:val="00B84332"/>
    <w:rsid w:val="00B85A99"/>
    <w:rsid w:val="00B85E33"/>
    <w:rsid w:val="00B864B6"/>
    <w:rsid w:val="00B86CEF"/>
    <w:rsid w:val="00B87757"/>
    <w:rsid w:val="00B87C6D"/>
    <w:rsid w:val="00B91D10"/>
    <w:rsid w:val="00B924AE"/>
    <w:rsid w:val="00B926BE"/>
    <w:rsid w:val="00B92D7A"/>
    <w:rsid w:val="00B92EBA"/>
    <w:rsid w:val="00B92FBB"/>
    <w:rsid w:val="00B937F9"/>
    <w:rsid w:val="00B94686"/>
    <w:rsid w:val="00B948BD"/>
    <w:rsid w:val="00B94CE7"/>
    <w:rsid w:val="00B950EA"/>
    <w:rsid w:val="00B9560C"/>
    <w:rsid w:val="00B9628A"/>
    <w:rsid w:val="00B967F2"/>
    <w:rsid w:val="00B9704D"/>
    <w:rsid w:val="00B97478"/>
    <w:rsid w:val="00B977BD"/>
    <w:rsid w:val="00BA111E"/>
    <w:rsid w:val="00BA1762"/>
    <w:rsid w:val="00BA1B63"/>
    <w:rsid w:val="00BA1FF1"/>
    <w:rsid w:val="00BA2395"/>
    <w:rsid w:val="00BA2D7E"/>
    <w:rsid w:val="00BA2F72"/>
    <w:rsid w:val="00BA3353"/>
    <w:rsid w:val="00BA37C9"/>
    <w:rsid w:val="00BA4E8E"/>
    <w:rsid w:val="00BA542D"/>
    <w:rsid w:val="00BA5674"/>
    <w:rsid w:val="00BA5C5C"/>
    <w:rsid w:val="00BA7778"/>
    <w:rsid w:val="00BB035E"/>
    <w:rsid w:val="00BB0379"/>
    <w:rsid w:val="00BB0BC7"/>
    <w:rsid w:val="00BB13B0"/>
    <w:rsid w:val="00BB174A"/>
    <w:rsid w:val="00BB22D0"/>
    <w:rsid w:val="00BB32A6"/>
    <w:rsid w:val="00BB3D9B"/>
    <w:rsid w:val="00BB5013"/>
    <w:rsid w:val="00BB5439"/>
    <w:rsid w:val="00BB5E1D"/>
    <w:rsid w:val="00BB63A4"/>
    <w:rsid w:val="00BB661C"/>
    <w:rsid w:val="00BC0E78"/>
    <w:rsid w:val="00BC0F7C"/>
    <w:rsid w:val="00BC11B7"/>
    <w:rsid w:val="00BC1C45"/>
    <w:rsid w:val="00BC20FF"/>
    <w:rsid w:val="00BC2B48"/>
    <w:rsid w:val="00BC2C37"/>
    <w:rsid w:val="00BC31D5"/>
    <w:rsid w:val="00BC36C3"/>
    <w:rsid w:val="00BC3B54"/>
    <w:rsid w:val="00BC4183"/>
    <w:rsid w:val="00BC447D"/>
    <w:rsid w:val="00BC44B5"/>
    <w:rsid w:val="00BC456C"/>
    <w:rsid w:val="00BC4B73"/>
    <w:rsid w:val="00BC62BE"/>
    <w:rsid w:val="00BC68D1"/>
    <w:rsid w:val="00BC7020"/>
    <w:rsid w:val="00BC78B7"/>
    <w:rsid w:val="00BD045F"/>
    <w:rsid w:val="00BD04B2"/>
    <w:rsid w:val="00BD1003"/>
    <w:rsid w:val="00BD1B54"/>
    <w:rsid w:val="00BD1CA7"/>
    <w:rsid w:val="00BD285B"/>
    <w:rsid w:val="00BD2FD4"/>
    <w:rsid w:val="00BD59F1"/>
    <w:rsid w:val="00BD5E01"/>
    <w:rsid w:val="00BD5FB6"/>
    <w:rsid w:val="00BD6068"/>
    <w:rsid w:val="00BD65A5"/>
    <w:rsid w:val="00BD6A7A"/>
    <w:rsid w:val="00BD7025"/>
    <w:rsid w:val="00BD7F7D"/>
    <w:rsid w:val="00BE388F"/>
    <w:rsid w:val="00BE3B16"/>
    <w:rsid w:val="00BE523A"/>
    <w:rsid w:val="00BE5263"/>
    <w:rsid w:val="00BE613C"/>
    <w:rsid w:val="00BE6313"/>
    <w:rsid w:val="00BE65E7"/>
    <w:rsid w:val="00BE6FB3"/>
    <w:rsid w:val="00BE7131"/>
    <w:rsid w:val="00BE73E0"/>
    <w:rsid w:val="00BE7586"/>
    <w:rsid w:val="00BE76AC"/>
    <w:rsid w:val="00BE7776"/>
    <w:rsid w:val="00BF0AAA"/>
    <w:rsid w:val="00BF0AE6"/>
    <w:rsid w:val="00BF1014"/>
    <w:rsid w:val="00BF1201"/>
    <w:rsid w:val="00BF13F7"/>
    <w:rsid w:val="00BF15C9"/>
    <w:rsid w:val="00BF1810"/>
    <w:rsid w:val="00BF2369"/>
    <w:rsid w:val="00BF24C3"/>
    <w:rsid w:val="00BF2BE5"/>
    <w:rsid w:val="00BF430E"/>
    <w:rsid w:val="00BF5503"/>
    <w:rsid w:val="00BF5E45"/>
    <w:rsid w:val="00BF707A"/>
    <w:rsid w:val="00BF7895"/>
    <w:rsid w:val="00BF7D37"/>
    <w:rsid w:val="00C00C81"/>
    <w:rsid w:val="00C01A89"/>
    <w:rsid w:val="00C0376E"/>
    <w:rsid w:val="00C03D94"/>
    <w:rsid w:val="00C0437D"/>
    <w:rsid w:val="00C04408"/>
    <w:rsid w:val="00C05C43"/>
    <w:rsid w:val="00C075AD"/>
    <w:rsid w:val="00C077E5"/>
    <w:rsid w:val="00C0794E"/>
    <w:rsid w:val="00C102E1"/>
    <w:rsid w:val="00C11BF8"/>
    <w:rsid w:val="00C12BDB"/>
    <w:rsid w:val="00C12F0F"/>
    <w:rsid w:val="00C13183"/>
    <w:rsid w:val="00C139C8"/>
    <w:rsid w:val="00C14708"/>
    <w:rsid w:val="00C14A2E"/>
    <w:rsid w:val="00C151DF"/>
    <w:rsid w:val="00C159F0"/>
    <w:rsid w:val="00C16F97"/>
    <w:rsid w:val="00C17837"/>
    <w:rsid w:val="00C20FAC"/>
    <w:rsid w:val="00C22CAE"/>
    <w:rsid w:val="00C239C0"/>
    <w:rsid w:val="00C240AB"/>
    <w:rsid w:val="00C24EBF"/>
    <w:rsid w:val="00C25A64"/>
    <w:rsid w:val="00C26203"/>
    <w:rsid w:val="00C26E4F"/>
    <w:rsid w:val="00C2764A"/>
    <w:rsid w:val="00C27A3B"/>
    <w:rsid w:val="00C27B58"/>
    <w:rsid w:val="00C27C39"/>
    <w:rsid w:val="00C27E0C"/>
    <w:rsid w:val="00C3044A"/>
    <w:rsid w:val="00C3061E"/>
    <w:rsid w:val="00C30D7B"/>
    <w:rsid w:val="00C31515"/>
    <w:rsid w:val="00C318AC"/>
    <w:rsid w:val="00C31A93"/>
    <w:rsid w:val="00C31B53"/>
    <w:rsid w:val="00C3219D"/>
    <w:rsid w:val="00C32245"/>
    <w:rsid w:val="00C328BF"/>
    <w:rsid w:val="00C34075"/>
    <w:rsid w:val="00C340AE"/>
    <w:rsid w:val="00C34A6C"/>
    <w:rsid w:val="00C359C8"/>
    <w:rsid w:val="00C36076"/>
    <w:rsid w:val="00C3697A"/>
    <w:rsid w:val="00C373FA"/>
    <w:rsid w:val="00C40146"/>
    <w:rsid w:val="00C409C9"/>
    <w:rsid w:val="00C40C0B"/>
    <w:rsid w:val="00C40FAA"/>
    <w:rsid w:val="00C416FC"/>
    <w:rsid w:val="00C422CB"/>
    <w:rsid w:val="00C42867"/>
    <w:rsid w:val="00C43459"/>
    <w:rsid w:val="00C45066"/>
    <w:rsid w:val="00C4592D"/>
    <w:rsid w:val="00C45D47"/>
    <w:rsid w:val="00C45E34"/>
    <w:rsid w:val="00C45FC8"/>
    <w:rsid w:val="00C463A2"/>
    <w:rsid w:val="00C46A90"/>
    <w:rsid w:val="00C46AB6"/>
    <w:rsid w:val="00C479B1"/>
    <w:rsid w:val="00C47CB0"/>
    <w:rsid w:val="00C5082B"/>
    <w:rsid w:val="00C50A01"/>
    <w:rsid w:val="00C518B3"/>
    <w:rsid w:val="00C51BD3"/>
    <w:rsid w:val="00C520AB"/>
    <w:rsid w:val="00C524FC"/>
    <w:rsid w:val="00C53711"/>
    <w:rsid w:val="00C53947"/>
    <w:rsid w:val="00C53F3F"/>
    <w:rsid w:val="00C542C7"/>
    <w:rsid w:val="00C54537"/>
    <w:rsid w:val="00C54AB6"/>
    <w:rsid w:val="00C54D73"/>
    <w:rsid w:val="00C552B4"/>
    <w:rsid w:val="00C5672D"/>
    <w:rsid w:val="00C56C68"/>
    <w:rsid w:val="00C56E6D"/>
    <w:rsid w:val="00C56E77"/>
    <w:rsid w:val="00C574C2"/>
    <w:rsid w:val="00C57A26"/>
    <w:rsid w:val="00C6026E"/>
    <w:rsid w:val="00C60EE8"/>
    <w:rsid w:val="00C61040"/>
    <w:rsid w:val="00C6202C"/>
    <w:rsid w:val="00C62058"/>
    <w:rsid w:val="00C628AF"/>
    <w:rsid w:val="00C62CDB"/>
    <w:rsid w:val="00C62E7D"/>
    <w:rsid w:val="00C64686"/>
    <w:rsid w:val="00C646B3"/>
    <w:rsid w:val="00C64C1A"/>
    <w:rsid w:val="00C6508E"/>
    <w:rsid w:val="00C660FB"/>
    <w:rsid w:val="00C67209"/>
    <w:rsid w:val="00C67360"/>
    <w:rsid w:val="00C674F7"/>
    <w:rsid w:val="00C678FF"/>
    <w:rsid w:val="00C70164"/>
    <w:rsid w:val="00C7057A"/>
    <w:rsid w:val="00C70831"/>
    <w:rsid w:val="00C70F7D"/>
    <w:rsid w:val="00C714F6"/>
    <w:rsid w:val="00C71DA4"/>
    <w:rsid w:val="00C72A9D"/>
    <w:rsid w:val="00C73ECE"/>
    <w:rsid w:val="00C74AEF"/>
    <w:rsid w:val="00C74D0A"/>
    <w:rsid w:val="00C75305"/>
    <w:rsid w:val="00C75319"/>
    <w:rsid w:val="00C758CB"/>
    <w:rsid w:val="00C767DB"/>
    <w:rsid w:val="00C77F83"/>
    <w:rsid w:val="00C81489"/>
    <w:rsid w:val="00C83129"/>
    <w:rsid w:val="00C83BF4"/>
    <w:rsid w:val="00C8449A"/>
    <w:rsid w:val="00C85206"/>
    <w:rsid w:val="00C853D6"/>
    <w:rsid w:val="00C8561B"/>
    <w:rsid w:val="00C8679A"/>
    <w:rsid w:val="00C86A53"/>
    <w:rsid w:val="00C86BD6"/>
    <w:rsid w:val="00C86E5A"/>
    <w:rsid w:val="00C877F8"/>
    <w:rsid w:val="00C909BC"/>
    <w:rsid w:val="00C909D9"/>
    <w:rsid w:val="00C91AC6"/>
    <w:rsid w:val="00C91DE9"/>
    <w:rsid w:val="00C927D6"/>
    <w:rsid w:val="00C942E1"/>
    <w:rsid w:val="00C947A0"/>
    <w:rsid w:val="00C94C92"/>
    <w:rsid w:val="00C95CAB"/>
    <w:rsid w:val="00C95EEF"/>
    <w:rsid w:val="00C961ED"/>
    <w:rsid w:val="00CA03E5"/>
    <w:rsid w:val="00CA086C"/>
    <w:rsid w:val="00CA167F"/>
    <w:rsid w:val="00CA1ACD"/>
    <w:rsid w:val="00CA1C71"/>
    <w:rsid w:val="00CA228D"/>
    <w:rsid w:val="00CA3070"/>
    <w:rsid w:val="00CA3C19"/>
    <w:rsid w:val="00CA4028"/>
    <w:rsid w:val="00CA521B"/>
    <w:rsid w:val="00CA5987"/>
    <w:rsid w:val="00CA5B31"/>
    <w:rsid w:val="00CA61D7"/>
    <w:rsid w:val="00CA6AE9"/>
    <w:rsid w:val="00CA7605"/>
    <w:rsid w:val="00CB1602"/>
    <w:rsid w:val="00CB2221"/>
    <w:rsid w:val="00CB245D"/>
    <w:rsid w:val="00CB3E66"/>
    <w:rsid w:val="00CB505F"/>
    <w:rsid w:val="00CB52F6"/>
    <w:rsid w:val="00CB67FF"/>
    <w:rsid w:val="00CB6E5A"/>
    <w:rsid w:val="00CB73D3"/>
    <w:rsid w:val="00CC14DA"/>
    <w:rsid w:val="00CC2436"/>
    <w:rsid w:val="00CC27DD"/>
    <w:rsid w:val="00CC3876"/>
    <w:rsid w:val="00CC4220"/>
    <w:rsid w:val="00CC4D26"/>
    <w:rsid w:val="00CC6D0A"/>
    <w:rsid w:val="00CC7AD9"/>
    <w:rsid w:val="00CD04E8"/>
    <w:rsid w:val="00CD05CB"/>
    <w:rsid w:val="00CD06DE"/>
    <w:rsid w:val="00CD0836"/>
    <w:rsid w:val="00CD0847"/>
    <w:rsid w:val="00CD0AD5"/>
    <w:rsid w:val="00CD0E22"/>
    <w:rsid w:val="00CD24EB"/>
    <w:rsid w:val="00CD29B4"/>
    <w:rsid w:val="00CD3565"/>
    <w:rsid w:val="00CD366A"/>
    <w:rsid w:val="00CD38DE"/>
    <w:rsid w:val="00CD3BBB"/>
    <w:rsid w:val="00CD4266"/>
    <w:rsid w:val="00CD4AAE"/>
    <w:rsid w:val="00CD4D66"/>
    <w:rsid w:val="00CD4E88"/>
    <w:rsid w:val="00CD56E1"/>
    <w:rsid w:val="00CD5BF8"/>
    <w:rsid w:val="00CD670F"/>
    <w:rsid w:val="00CD6ED5"/>
    <w:rsid w:val="00CD738A"/>
    <w:rsid w:val="00CE01F4"/>
    <w:rsid w:val="00CE0CDB"/>
    <w:rsid w:val="00CE12F0"/>
    <w:rsid w:val="00CE15FB"/>
    <w:rsid w:val="00CE1714"/>
    <w:rsid w:val="00CE23CD"/>
    <w:rsid w:val="00CE25F1"/>
    <w:rsid w:val="00CE2672"/>
    <w:rsid w:val="00CE2706"/>
    <w:rsid w:val="00CE2871"/>
    <w:rsid w:val="00CE2A65"/>
    <w:rsid w:val="00CE3797"/>
    <w:rsid w:val="00CE46FC"/>
    <w:rsid w:val="00CE52DD"/>
    <w:rsid w:val="00CE593C"/>
    <w:rsid w:val="00CE5CD8"/>
    <w:rsid w:val="00CE7284"/>
    <w:rsid w:val="00CE7463"/>
    <w:rsid w:val="00CE74C5"/>
    <w:rsid w:val="00CE7E04"/>
    <w:rsid w:val="00CF04C3"/>
    <w:rsid w:val="00CF279C"/>
    <w:rsid w:val="00CF2AAA"/>
    <w:rsid w:val="00CF2ABD"/>
    <w:rsid w:val="00CF2D9C"/>
    <w:rsid w:val="00CF31F4"/>
    <w:rsid w:val="00CF3339"/>
    <w:rsid w:val="00CF3D98"/>
    <w:rsid w:val="00CF4F9B"/>
    <w:rsid w:val="00CF50D5"/>
    <w:rsid w:val="00CF544C"/>
    <w:rsid w:val="00CF577D"/>
    <w:rsid w:val="00CF5F8B"/>
    <w:rsid w:val="00CF6F13"/>
    <w:rsid w:val="00CF7A37"/>
    <w:rsid w:val="00CF7D07"/>
    <w:rsid w:val="00CF7EFA"/>
    <w:rsid w:val="00D00C7C"/>
    <w:rsid w:val="00D01C6B"/>
    <w:rsid w:val="00D02651"/>
    <w:rsid w:val="00D02A7E"/>
    <w:rsid w:val="00D02EA3"/>
    <w:rsid w:val="00D03626"/>
    <w:rsid w:val="00D03A16"/>
    <w:rsid w:val="00D03CF7"/>
    <w:rsid w:val="00D04B6D"/>
    <w:rsid w:val="00D04C50"/>
    <w:rsid w:val="00D04E56"/>
    <w:rsid w:val="00D056B7"/>
    <w:rsid w:val="00D05E73"/>
    <w:rsid w:val="00D06A15"/>
    <w:rsid w:val="00D06CFC"/>
    <w:rsid w:val="00D0751D"/>
    <w:rsid w:val="00D07A27"/>
    <w:rsid w:val="00D1022B"/>
    <w:rsid w:val="00D10744"/>
    <w:rsid w:val="00D11144"/>
    <w:rsid w:val="00D116A6"/>
    <w:rsid w:val="00D12021"/>
    <w:rsid w:val="00D122F7"/>
    <w:rsid w:val="00D133EE"/>
    <w:rsid w:val="00D13A53"/>
    <w:rsid w:val="00D144DE"/>
    <w:rsid w:val="00D148C0"/>
    <w:rsid w:val="00D15223"/>
    <w:rsid w:val="00D16411"/>
    <w:rsid w:val="00D16A13"/>
    <w:rsid w:val="00D178F1"/>
    <w:rsid w:val="00D17E60"/>
    <w:rsid w:val="00D20D0E"/>
    <w:rsid w:val="00D20F47"/>
    <w:rsid w:val="00D21E89"/>
    <w:rsid w:val="00D2219E"/>
    <w:rsid w:val="00D2270F"/>
    <w:rsid w:val="00D22AFF"/>
    <w:rsid w:val="00D2399A"/>
    <w:rsid w:val="00D23F31"/>
    <w:rsid w:val="00D24A84"/>
    <w:rsid w:val="00D25028"/>
    <w:rsid w:val="00D25298"/>
    <w:rsid w:val="00D257B3"/>
    <w:rsid w:val="00D26A97"/>
    <w:rsid w:val="00D26B4C"/>
    <w:rsid w:val="00D26C4F"/>
    <w:rsid w:val="00D27281"/>
    <w:rsid w:val="00D27AC5"/>
    <w:rsid w:val="00D300CC"/>
    <w:rsid w:val="00D303D4"/>
    <w:rsid w:val="00D323A7"/>
    <w:rsid w:val="00D3268F"/>
    <w:rsid w:val="00D326C8"/>
    <w:rsid w:val="00D32960"/>
    <w:rsid w:val="00D342E8"/>
    <w:rsid w:val="00D34DB9"/>
    <w:rsid w:val="00D34EFF"/>
    <w:rsid w:val="00D36A76"/>
    <w:rsid w:val="00D3723D"/>
    <w:rsid w:val="00D37648"/>
    <w:rsid w:val="00D400AC"/>
    <w:rsid w:val="00D40858"/>
    <w:rsid w:val="00D4183A"/>
    <w:rsid w:val="00D4257E"/>
    <w:rsid w:val="00D42777"/>
    <w:rsid w:val="00D43C51"/>
    <w:rsid w:val="00D43DB9"/>
    <w:rsid w:val="00D45079"/>
    <w:rsid w:val="00D453F1"/>
    <w:rsid w:val="00D45ADC"/>
    <w:rsid w:val="00D46362"/>
    <w:rsid w:val="00D471DC"/>
    <w:rsid w:val="00D4741D"/>
    <w:rsid w:val="00D50C1F"/>
    <w:rsid w:val="00D51502"/>
    <w:rsid w:val="00D516D8"/>
    <w:rsid w:val="00D5297A"/>
    <w:rsid w:val="00D52D94"/>
    <w:rsid w:val="00D53893"/>
    <w:rsid w:val="00D538BD"/>
    <w:rsid w:val="00D54027"/>
    <w:rsid w:val="00D556B9"/>
    <w:rsid w:val="00D55C93"/>
    <w:rsid w:val="00D55E97"/>
    <w:rsid w:val="00D55FB6"/>
    <w:rsid w:val="00D56D6B"/>
    <w:rsid w:val="00D57600"/>
    <w:rsid w:val="00D57CC6"/>
    <w:rsid w:val="00D60A1F"/>
    <w:rsid w:val="00D60EDE"/>
    <w:rsid w:val="00D618D6"/>
    <w:rsid w:val="00D61A51"/>
    <w:rsid w:val="00D62296"/>
    <w:rsid w:val="00D645E1"/>
    <w:rsid w:val="00D65CEE"/>
    <w:rsid w:val="00D65DE7"/>
    <w:rsid w:val="00D65EEA"/>
    <w:rsid w:val="00D66CFE"/>
    <w:rsid w:val="00D67033"/>
    <w:rsid w:val="00D67979"/>
    <w:rsid w:val="00D67ACF"/>
    <w:rsid w:val="00D70206"/>
    <w:rsid w:val="00D702A3"/>
    <w:rsid w:val="00D70CFF"/>
    <w:rsid w:val="00D71D57"/>
    <w:rsid w:val="00D727EC"/>
    <w:rsid w:val="00D738BE"/>
    <w:rsid w:val="00D73EAC"/>
    <w:rsid w:val="00D759D2"/>
    <w:rsid w:val="00D75ADC"/>
    <w:rsid w:val="00D765A5"/>
    <w:rsid w:val="00D77947"/>
    <w:rsid w:val="00D77AEC"/>
    <w:rsid w:val="00D80077"/>
    <w:rsid w:val="00D8029B"/>
    <w:rsid w:val="00D80834"/>
    <w:rsid w:val="00D810A7"/>
    <w:rsid w:val="00D8118E"/>
    <w:rsid w:val="00D8152F"/>
    <w:rsid w:val="00D81612"/>
    <w:rsid w:val="00D81F38"/>
    <w:rsid w:val="00D823ED"/>
    <w:rsid w:val="00D82507"/>
    <w:rsid w:val="00D825A0"/>
    <w:rsid w:val="00D84C63"/>
    <w:rsid w:val="00D84E4C"/>
    <w:rsid w:val="00D85EC2"/>
    <w:rsid w:val="00D860A4"/>
    <w:rsid w:val="00D86FA8"/>
    <w:rsid w:val="00D87393"/>
    <w:rsid w:val="00D8776E"/>
    <w:rsid w:val="00D87CFB"/>
    <w:rsid w:val="00D87D11"/>
    <w:rsid w:val="00D913C9"/>
    <w:rsid w:val="00D91570"/>
    <w:rsid w:val="00D91D04"/>
    <w:rsid w:val="00D91F6C"/>
    <w:rsid w:val="00D93D10"/>
    <w:rsid w:val="00D94C38"/>
    <w:rsid w:val="00D952C6"/>
    <w:rsid w:val="00D96E70"/>
    <w:rsid w:val="00D972DE"/>
    <w:rsid w:val="00D976F8"/>
    <w:rsid w:val="00D97E51"/>
    <w:rsid w:val="00DA0176"/>
    <w:rsid w:val="00DA0A3A"/>
    <w:rsid w:val="00DA0B82"/>
    <w:rsid w:val="00DA1ED9"/>
    <w:rsid w:val="00DA2026"/>
    <w:rsid w:val="00DA2575"/>
    <w:rsid w:val="00DA2C2F"/>
    <w:rsid w:val="00DA2F1B"/>
    <w:rsid w:val="00DA3A7A"/>
    <w:rsid w:val="00DA3E57"/>
    <w:rsid w:val="00DA41E0"/>
    <w:rsid w:val="00DA49F2"/>
    <w:rsid w:val="00DA4A7C"/>
    <w:rsid w:val="00DA561F"/>
    <w:rsid w:val="00DA5D0A"/>
    <w:rsid w:val="00DA60C9"/>
    <w:rsid w:val="00DA736D"/>
    <w:rsid w:val="00DA7BED"/>
    <w:rsid w:val="00DB028B"/>
    <w:rsid w:val="00DB02E5"/>
    <w:rsid w:val="00DB0488"/>
    <w:rsid w:val="00DB2055"/>
    <w:rsid w:val="00DB22C3"/>
    <w:rsid w:val="00DB333D"/>
    <w:rsid w:val="00DB3654"/>
    <w:rsid w:val="00DB3DE9"/>
    <w:rsid w:val="00DB54EE"/>
    <w:rsid w:val="00DB5978"/>
    <w:rsid w:val="00DC0D32"/>
    <w:rsid w:val="00DC0DC6"/>
    <w:rsid w:val="00DC1784"/>
    <w:rsid w:val="00DC1E1F"/>
    <w:rsid w:val="00DC1FCC"/>
    <w:rsid w:val="00DC2109"/>
    <w:rsid w:val="00DC2156"/>
    <w:rsid w:val="00DC6425"/>
    <w:rsid w:val="00DD058F"/>
    <w:rsid w:val="00DD0A0C"/>
    <w:rsid w:val="00DD0CD4"/>
    <w:rsid w:val="00DD1552"/>
    <w:rsid w:val="00DD17B8"/>
    <w:rsid w:val="00DD211B"/>
    <w:rsid w:val="00DD418F"/>
    <w:rsid w:val="00DD41CF"/>
    <w:rsid w:val="00DD4F5F"/>
    <w:rsid w:val="00DD5334"/>
    <w:rsid w:val="00DD5526"/>
    <w:rsid w:val="00DD5A09"/>
    <w:rsid w:val="00DD6F08"/>
    <w:rsid w:val="00DD71FA"/>
    <w:rsid w:val="00DD74C4"/>
    <w:rsid w:val="00DD7EA2"/>
    <w:rsid w:val="00DE0105"/>
    <w:rsid w:val="00DE01CA"/>
    <w:rsid w:val="00DE0909"/>
    <w:rsid w:val="00DE09E8"/>
    <w:rsid w:val="00DE0EF3"/>
    <w:rsid w:val="00DE290F"/>
    <w:rsid w:val="00DE2953"/>
    <w:rsid w:val="00DE336F"/>
    <w:rsid w:val="00DE3562"/>
    <w:rsid w:val="00DE3B4E"/>
    <w:rsid w:val="00DE3D83"/>
    <w:rsid w:val="00DE3DA9"/>
    <w:rsid w:val="00DE3F0E"/>
    <w:rsid w:val="00DE48D5"/>
    <w:rsid w:val="00DE4BA6"/>
    <w:rsid w:val="00DE5A3C"/>
    <w:rsid w:val="00DE5AC1"/>
    <w:rsid w:val="00DE601A"/>
    <w:rsid w:val="00DE7004"/>
    <w:rsid w:val="00DE7398"/>
    <w:rsid w:val="00DE79F4"/>
    <w:rsid w:val="00DF07D3"/>
    <w:rsid w:val="00DF18F3"/>
    <w:rsid w:val="00DF1B3A"/>
    <w:rsid w:val="00DF1E4E"/>
    <w:rsid w:val="00DF21BA"/>
    <w:rsid w:val="00DF2AED"/>
    <w:rsid w:val="00DF2EDF"/>
    <w:rsid w:val="00DF2EFF"/>
    <w:rsid w:val="00DF3FAA"/>
    <w:rsid w:val="00DF45DE"/>
    <w:rsid w:val="00DF5028"/>
    <w:rsid w:val="00DF55D4"/>
    <w:rsid w:val="00DF5C5E"/>
    <w:rsid w:val="00DF5F8A"/>
    <w:rsid w:val="00DF64A3"/>
    <w:rsid w:val="00DF6861"/>
    <w:rsid w:val="00DF6FE5"/>
    <w:rsid w:val="00DF77A8"/>
    <w:rsid w:val="00DF7D5B"/>
    <w:rsid w:val="00E00CA6"/>
    <w:rsid w:val="00E00CE2"/>
    <w:rsid w:val="00E00E0B"/>
    <w:rsid w:val="00E00E80"/>
    <w:rsid w:val="00E010D2"/>
    <w:rsid w:val="00E019E1"/>
    <w:rsid w:val="00E01E32"/>
    <w:rsid w:val="00E0210A"/>
    <w:rsid w:val="00E02799"/>
    <w:rsid w:val="00E0365B"/>
    <w:rsid w:val="00E03911"/>
    <w:rsid w:val="00E04907"/>
    <w:rsid w:val="00E0591D"/>
    <w:rsid w:val="00E05FF9"/>
    <w:rsid w:val="00E06BC1"/>
    <w:rsid w:val="00E06C02"/>
    <w:rsid w:val="00E0714B"/>
    <w:rsid w:val="00E07B37"/>
    <w:rsid w:val="00E07C7F"/>
    <w:rsid w:val="00E07EAA"/>
    <w:rsid w:val="00E10081"/>
    <w:rsid w:val="00E102DF"/>
    <w:rsid w:val="00E10B33"/>
    <w:rsid w:val="00E10C35"/>
    <w:rsid w:val="00E110E5"/>
    <w:rsid w:val="00E11773"/>
    <w:rsid w:val="00E11CE7"/>
    <w:rsid w:val="00E11D70"/>
    <w:rsid w:val="00E1231E"/>
    <w:rsid w:val="00E125DB"/>
    <w:rsid w:val="00E12990"/>
    <w:rsid w:val="00E137CC"/>
    <w:rsid w:val="00E13898"/>
    <w:rsid w:val="00E147DC"/>
    <w:rsid w:val="00E14C15"/>
    <w:rsid w:val="00E14D06"/>
    <w:rsid w:val="00E15374"/>
    <w:rsid w:val="00E15731"/>
    <w:rsid w:val="00E158BB"/>
    <w:rsid w:val="00E167F5"/>
    <w:rsid w:val="00E16A52"/>
    <w:rsid w:val="00E176DA"/>
    <w:rsid w:val="00E20217"/>
    <w:rsid w:val="00E20734"/>
    <w:rsid w:val="00E20C0D"/>
    <w:rsid w:val="00E20EA7"/>
    <w:rsid w:val="00E21236"/>
    <w:rsid w:val="00E21620"/>
    <w:rsid w:val="00E2274D"/>
    <w:rsid w:val="00E250C4"/>
    <w:rsid w:val="00E25553"/>
    <w:rsid w:val="00E259D3"/>
    <w:rsid w:val="00E27327"/>
    <w:rsid w:val="00E303C8"/>
    <w:rsid w:val="00E31C8B"/>
    <w:rsid w:val="00E31D12"/>
    <w:rsid w:val="00E31DA2"/>
    <w:rsid w:val="00E321D9"/>
    <w:rsid w:val="00E3235A"/>
    <w:rsid w:val="00E323C2"/>
    <w:rsid w:val="00E32F0E"/>
    <w:rsid w:val="00E33203"/>
    <w:rsid w:val="00E33A85"/>
    <w:rsid w:val="00E33EAA"/>
    <w:rsid w:val="00E3450C"/>
    <w:rsid w:val="00E349F2"/>
    <w:rsid w:val="00E368D3"/>
    <w:rsid w:val="00E36B6D"/>
    <w:rsid w:val="00E372AA"/>
    <w:rsid w:val="00E37387"/>
    <w:rsid w:val="00E373DB"/>
    <w:rsid w:val="00E37A4E"/>
    <w:rsid w:val="00E37B4F"/>
    <w:rsid w:val="00E37B8B"/>
    <w:rsid w:val="00E37E07"/>
    <w:rsid w:val="00E403E6"/>
    <w:rsid w:val="00E40F45"/>
    <w:rsid w:val="00E41475"/>
    <w:rsid w:val="00E41A1F"/>
    <w:rsid w:val="00E41BA9"/>
    <w:rsid w:val="00E41D87"/>
    <w:rsid w:val="00E42AA8"/>
    <w:rsid w:val="00E42DFF"/>
    <w:rsid w:val="00E42E0F"/>
    <w:rsid w:val="00E440A1"/>
    <w:rsid w:val="00E44988"/>
    <w:rsid w:val="00E44DF3"/>
    <w:rsid w:val="00E46A61"/>
    <w:rsid w:val="00E46BAF"/>
    <w:rsid w:val="00E46D6C"/>
    <w:rsid w:val="00E47804"/>
    <w:rsid w:val="00E5028C"/>
    <w:rsid w:val="00E50AC2"/>
    <w:rsid w:val="00E50B71"/>
    <w:rsid w:val="00E51AB4"/>
    <w:rsid w:val="00E524E9"/>
    <w:rsid w:val="00E53BF7"/>
    <w:rsid w:val="00E553CD"/>
    <w:rsid w:val="00E56468"/>
    <w:rsid w:val="00E564F8"/>
    <w:rsid w:val="00E57393"/>
    <w:rsid w:val="00E618E4"/>
    <w:rsid w:val="00E627C1"/>
    <w:rsid w:val="00E630D7"/>
    <w:rsid w:val="00E634AF"/>
    <w:rsid w:val="00E63D99"/>
    <w:rsid w:val="00E63FC8"/>
    <w:rsid w:val="00E64133"/>
    <w:rsid w:val="00E64863"/>
    <w:rsid w:val="00E64F77"/>
    <w:rsid w:val="00E65890"/>
    <w:rsid w:val="00E66321"/>
    <w:rsid w:val="00E66419"/>
    <w:rsid w:val="00E66DD9"/>
    <w:rsid w:val="00E66EB4"/>
    <w:rsid w:val="00E678BA"/>
    <w:rsid w:val="00E718ED"/>
    <w:rsid w:val="00E720B0"/>
    <w:rsid w:val="00E72634"/>
    <w:rsid w:val="00E72A6C"/>
    <w:rsid w:val="00E740F0"/>
    <w:rsid w:val="00E74B01"/>
    <w:rsid w:val="00E75029"/>
    <w:rsid w:val="00E75631"/>
    <w:rsid w:val="00E756C7"/>
    <w:rsid w:val="00E75C49"/>
    <w:rsid w:val="00E7728E"/>
    <w:rsid w:val="00E77D29"/>
    <w:rsid w:val="00E77FDE"/>
    <w:rsid w:val="00E8084B"/>
    <w:rsid w:val="00E816E3"/>
    <w:rsid w:val="00E8243A"/>
    <w:rsid w:val="00E82C5A"/>
    <w:rsid w:val="00E82D50"/>
    <w:rsid w:val="00E83954"/>
    <w:rsid w:val="00E84557"/>
    <w:rsid w:val="00E845E4"/>
    <w:rsid w:val="00E84B4E"/>
    <w:rsid w:val="00E84FA0"/>
    <w:rsid w:val="00E851A3"/>
    <w:rsid w:val="00E86E20"/>
    <w:rsid w:val="00E86F41"/>
    <w:rsid w:val="00E86F6A"/>
    <w:rsid w:val="00E87607"/>
    <w:rsid w:val="00E877A7"/>
    <w:rsid w:val="00E87D71"/>
    <w:rsid w:val="00E87EBE"/>
    <w:rsid w:val="00E9033C"/>
    <w:rsid w:val="00E906CD"/>
    <w:rsid w:val="00E9180C"/>
    <w:rsid w:val="00E91B58"/>
    <w:rsid w:val="00E91B73"/>
    <w:rsid w:val="00E91F13"/>
    <w:rsid w:val="00E921FC"/>
    <w:rsid w:val="00E92417"/>
    <w:rsid w:val="00E92AFC"/>
    <w:rsid w:val="00E93A4A"/>
    <w:rsid w:val="00E945A2"/>
    <w:rsid w:val="00E949AF"/>
    <w:rsid w:val="00E94CEC"/>
    <w:rsid w:val="00E95BA4"/>
    <w:rsid w:val="00E9607B"/>
    <w:rsid w:val="00E96158"/>
    <w:rsid w:val="00E96427"/>
    <w:rsid w:val="00E96593"/>
    <w:rsid w:val="00E96662"/>
    <w:rsid w:val="00E96887"/>
    <w:rsid w:val="00E974AA"/>
    <w:rsid w:val="00E97B8A"/>
    <w:rsid w:val="00E97E65"/>
    <w:rsid w:val="00EA02B0"/>
    <w:rsid w:val="00EA05F2"/>
    <w:rsid w:val="00EA0C12"/>
    <w:rsid w:val="00EA21F2"/>
    <w:rsid w:val="00EA2CFA"/>
    <w:rsid w:val="00EA2FF3"/>
    <w:rsid w:val="00EA3386"/>
    <w:rsid w:val="00EA40F1"/>
    <w:rsid w:val="00EA4546"/>
    <w:rsid w:val="00EA4BC7"/>
    <w:rsid w:val="00EA5981"/>
    <w:rsid w:val="00EA5DB4"/>
    <w:rsid w:val="00EA645E"/>
    <w:rsid w:val="00EA647C"/>
    <w:rsid w:val="00EB03F7"/>
    <w:rsid w:val="00EB117F"/>
    <w:rsid w:val="00EB11CB"/>
    <w:rsid w:val="00EB1DA0"/>
    <w:rsid w:val="00EB2002"/>
    <w:rsid w:val="00EB236F"/>
    <w:rsid w:val="00EB28A0"/>
    <w:rsid w:val="00EB3072"/>
    <w:rsid w:val="00EB3AD7"/>
    <w:rsid w:val="00EB3BD1"/>
    <w:rsid w:val="00EB3F07"/>
    <w:rsid w:val="00EB3FC3"/>
    <w:rsid w:val="00EB45BF"/>
    <w:rsid w:val="00EB5059"/>
    <w:rsid w:val="00EB6018"/>
    <w:rsid w:val="00EB73BD"/>
    <w:rsid w:val="00EC0E99"/>
    <w:rsid w:val="00EC3162"/>
    <w:rsid w:val="00EC36C4"/>
    <w:rsid w:val="00EC3CF6"/>
    <w:rsid w:val="00EC45C4"/>
    <w:rsid w:val="00EC47B3"/>
    <w:rsid w:val="00EC4DDA"/>
    <w:rsid w:val="00EC5B00"/>
    <w:rsid w:val="00EC6096"/>
    <w:rsid w:val="00EC6915"/>
    <w:rsid w:val="00EC6B42"/>
    <w:rsid w:val="00EC6BB5"/>
    <w:rsid w:val="00EC6CEF"/>
    <w:rsid w:val="00EC6FFC"/>
    <w:rsid w:val="00ED0F7E"/>
    <w:rsid w:val="00ED12DF"/>
    <w:rsid w:val="00ED27E3"/>
    <w:rsid w:val="00ED2A87"/>
    <w:rsid w:val="00ED2ECC"/>
    <w:rsid w:val="00ED3351"/>
    <w:rsid w:val="00ED363E"/>
    <w:rsid w:val="00ED4065"/>
    <w:rsid w:val="00ED467F"/>
    <w:rsid w:val="00ED54F7"/>
    <w:rsid w:val="00ED5CDA"/>
    <w:rsid w:val="00ED64EA"/>
    <w:rsid w:val="00ED695E"/>
    <w:rsid w:val="00ED7367"/>
    <w:rsid w:val="00ED7E74"/>
    <w:rsid w:val="00EE0B57"/>
    <w:rsid w:val="00EE127A"/>
    <w:rsid w:val="00EE2063"/>
    <w:rsid w:val="00EE211A"/>
    <w:rsid w:val="00EE2718"/>
    <w:rsid w:val="00EE44E9"/>
    <w:rsid w:val="00EE4F91"/>
    <w:rsid w:val="00EE5237"/>
    <w:rsid w:val="00EE5B66"/>
    <w:rsid w:val="00EE67D6"/>
    <w:rsid w:val="00EE6B02"/>
    <w:rsid w:val="00EF0C4B"/>
    <w:rsid w:val="00EF16DD"/>
    <w:rsid w:val="00EF195E"/>
    <w:rsid w:val="00EF1BD9"/>
    <w:rsid w:val="00EF3137"/>
    <w:rsid w:val="00EF4F01"/>
    <w:rsid w:val="00EF52DE"/>
    <w:rsid w:val="00EF5736"/>
    <w:rsid w:val="00EF57A0"/>
    <w:rsid w:val="00EF6A0F"/>
    <w:rsid w:val="00EF71A3"/>
    <w:rsid w:val="00EF7DC2"/>
    <w:rsid w:val="00F00085"/>
    <w:rsid w:val="00F02002"/>
    <w:rsid w:val="00F03D08"/>
    <w:rsid w:val="00F041EE"/>
    <w:rsid w:val="00F04A59"/>
    <w:rsid w:val="00F04DB9"/>
    <w:rsid w:val="00F04E2B"/>
    <w:rsid w:val="00F057E5"/>
    <w:rsid w:val="00F0595C"/>
    <w:rsid w:val="00F05CE2"/>
    <w:rsid w:val="00F068F5"/>
    <w:rsid w:val="00F06AAF"/>
    <w:rsid w:val="00F074B0"/>
    <w:rsid w:val="00F07535"/>
    <w:rsid w:val="00F1054F"/>
    <w:rsid w:val="00F107D2"/>
    <w:rsid w:val="00F10809"/>
    <w:rsid w:val="00F10D75"/>
    <w:rsid w:val="00F115B6"/>
    <w:rsid w:val="00F1219E"/>
    <w:rsid w:val="00F12D39"/>
    <w:rsid w:val="00F12F06"/>
    <w:rsid w:val="00F140F9"/>
    <w:rsid w:val="00F144EF"/>
    <w:rsid w:val="00F146E4"/>
    <w:rsid w:val="00F14B3B"/>
    <w:rsid w:val="00F1547B"/>
    <w:rsid w:val="00F15897"/>
    <w:rsid w:val="00F15DF9"/>
    <w:rsid w:val="00F15F5F"/>
    <w:rsid w:val="00F16BD6"/>
    <w:rsid w:val="00F16D32"/>
    <w:rsid w:val="00F16F26"/>
    <w:rsid w:val="00F16F81"/>
    <w:rsid w:val="00F17124"/>
    <w:rsid w:val="00F17B40"/>
    <w:rsid w:val="00F17FC9"/>
    <w:rsid w:val="00F201F0"/>
    <w:rsid w:val="00F20377"/>
    <w:rsid w:val="00F212D6"/>
    <w:rsid w:val="00F215FB"/>
    <w:rsid w:val="00F21914"/>
    <w:rsid w:val="00F21CA0"/>
    <w:rsid w:val="00F22D71"/>
    <w:rsid w:val="00F22E8E"/>
    <w:rsid w:val="00F233F4"/>
    <w:rsid w:val="00F237F6"/>
    <w:rsid w:val="00F2388F"/>
    <w:rsid w:val="00F24116"/>
    <w:rsid w:val="00F2479A"/>
    <w:rsid w:val="00F25714"/>
    <w:rsid w:val="00F26044"/>
    <w:rsid w:val="00F26453"/>
    <w:rsid w:val="00F26CF5"/>
    <w:rsid w:val="00F26D14"/>
    <w:rsid w:val="00F26E76"/>
    <w:rsid w:val="00F304A8"/>
    <w:rsid w:val="00F309FB"/>
    <w:rsid w:val="00F30AA2"/>
    <w:rsid w:val="00F3115D"/>
    <w:rsid w:val="00F31788"/>
    <w:rsid w:val="00F31E21"/>
    <w:rsid w:val="00F32E29"/>
    <w:rsid w:val="00F339DC"/>
    <w:rsid w:val="00F33AC1"/>
    <w:rsid w:val="00F34F80"/>
    <w:rsid w:val="00F35C03"/>
    <w:rsid w:val="00F36106"/>
    <w:rsid w:val="00F3622D"/>
    <w:rsid w:val="00F36361"/>
    <w:rsid w:val="00F36D5D"/>
    <w:rsid w:val="00F37538"/>
    <w:rsid w:val="00F37700"/>
    <w:rsid w:val="00F37ADC"/>
    <w:rsid w:val="00F37EA7"/>
    <w:rsid w:val="00F40971"/>
    <w:rsid w:val="00F4167A"/>
    <w:rsid w:val="00F41730"/>
    <w:rsid w:val="00F41871"/>
    <w:rsid w:val="00F41BC5"/>
    <w:rsid w:val="00F431C2"/>
    <w:rsid w:val="00F4375A"/>
    <w:rsid w:val="00F43E34"/>
    <w:rsid w:val="00F444FC"/>
    <w:rsid w:val="00F447D1"/>
    <w:rsid w:val="00F44E3A"/>
    <w:rsid w:val="00F45BD1"/>
    <w:rsid w:val="00F468F7"/>
    <w:rsid w:val="00F47D57"/>
    <w:rsid w:val="00F50EB6"/>
    <w:rsid w:val="00F51E31"/>
    <w:rsid w:val="00F521A2"/>
    <w:rsid w:val="00F5264B"/>
    <w:rsid w:val="00F52781"/>
    <w:rsid w:val="00F533AF"/>
    <w:rsid w:val="00F54ACC"/>
    <w:rsid w:val="00F554EA"/>
    <w:rsid w:val="00F5609B"/>
    <w:rsid w:val="00F56651"/>
    <w:rsid w:val="00F56960"/>
    <w:rsid w:val="00F569F1"/>
    <w:rsid w:val="00F56BFE"/>
    <w:rsid w:val="00F61810"/>
    <w:rsid w:val="00F621C9"/>
    <w:rsid w:val="00F62721"/>
    <w:rsid w:val="00F64085"/>
    <w:rsid w:val="00F64E76"/>
    <w:rsid w:val="00F65628"/>
    <w:rsid w:val="00F65BBF"/>
    <w:rsid w:val="00F65DAA"/>
    <w:rsid w:val="00F667B8"/>
    <w:rsid w:val="00F66D2F"/>
    <w:rsid w:val="00F66FE6"/>
    <w:rsid w:val="00F679A6"/>
    <w:rsid w:val="00F67EAE"/>
    <w:rsid w:val="00F70E26"/>
    <w:rsid w:val="00F710A6"/>
    <w:rsid w:val="00F71D7F"/>
    <w:rsid w:val="00F7281F"/>
    <w:rsid w:val="00F732A9"/>
    <w:rsid w:val="00F73A9A"/>
    <w:rsid w:val="00F73C89"/>
    <w:rsid w:val="00F7479F"/>
    <w:rsid w:val="00F74C41"/>
    <w:rsid w:val="00F74CA1"/>
    <w:rsid w:val="00F751C8"/>
    <w:rsid w:val="00F75243"/>
    <w:rsid w:val="00F76692"/>
    <w:rsid w:val="00F76A45"/>
    <w:rsid w:val="00F772CA"/>
    <w:rsid w:val="00F77464"/>
    <w:rsid w:val="00F77EAF"/>
    <w:rsid w:val="00F77F95"/>
    <w:rsid w:val="00F80710"/>
    <w:rsid w:val="00F8078A"/>
    <w:rsid w:val="00F807CB"/>
    <w:rsid w:val="00F808A2"/>
    <w:rsid w:val="00F80FAF"/>
    <w:rsid w:val="00F82009"/>
    <w:rsid w:val="00F821C7"/>
    <w:rsid w:val="00F82C8B"/>
    <w:rsid w:val="00F82F19"/>
    <w:rsid w:val="00F834AB"/>
    <w:rsid w:val="00F83AD0"/>
    <w:rsid w:val="00F84019"/>
    <w:rsid w:val="00F84962"/>
    <w:rsid w:val="00F84A3B"/>
    <w:rsid w:val="00F850EF"/>
    <w:rsid w:val="00F853CD"/>
    <w:rsid w:val="00F857D2"/>
    <w:rsid w:val="00F868A8"/>
    <w:rsid w:val="00F879DC"/>
    <w:rsid w:val="00F90F88"/>
    <w:rsid w:val="00F910B8"/>
    <w:rsid w:val="00F916E0"/>
    <w:rsid w:val="00F932AB"/>
    <w:rsid w:val="00F93ABD"/>
    <w:rsid w:val="00F94FD9"/>
    <w:rsid w:val="00F9517C"/>
    <w:rsid w:val="00F95951"/>
    <w:rsid w:val="00F968D3"/>
    <w:rsid w:val="00FA050D"/>
    <w:rsid w:val="00FA1699"/>
    <w:rsid w:val="00FA2964"/>
    <w:rsid w:val="00FA31EC"/>
    <w:rsid w:val="00FA388A"/>
    <w:rsid w:val="00FA5CC2"/>
    <w:rsid w:val="00FA66DE"/>
    <w:rsid w:val="00FA6963"/>
    <w:rsid w:val="00FA6965"/>
    <w:rsid w:val="00FA6A4C"/>
    <w:rsid w:val="00FB04C6"/>
    <w:rsid w:val="00FB0858"/>
    <w:rsid w:val="00FB1119"/>
    <w:rsid w:val="00FB13E6"/>
    <w:rsid w:val="00FB26D6"/>
    <w:rsid w:val="00FB2E71"/>
    <w:rsid w:val="00FB3DEB"/>
    <w:rsid w:val="00FB5C21"/>
    <w:rsid w:val="00FB5EF2"/>
    <w:rsid w:val="00FB66CF"/>
    <w:rsid w:val="00FB6A34"/>
    <w:rsid w:val="00FB723D"/>
    <w:rsid w:val="00FB73EF"/>
    <w:rsid w:val="00FC02A1"/>
    <w:rsid w:val="00FC05B1"/>
    <w:rsid w:val="00FC0CAB"/>
    <w:rsid w:val="00FC0D37"/>
    <w:rsid w:val="00FC109C"/>
    <w:rsid w:val="00FC1D9B"/>
    <w:rsid w:val="00FC343E"/>
    <w:rsid w:val="00FC3601"/>
    <w:rsid w:val="00FC37AC"/>
    <w:rsid w:val="00FC635E"/>
    <w:rsid w:val="00FC6524"/>
    <w:rsid w:val="00FC6D88"/>
    <w:rsid w:val="00FC7A35"/>
    <w:rsid w:val="00FC7F1C"/>
    <w:rsid w:val="00FD00CB"/>
    <w:rsid w:val="00FD061A"/>
    <w:rsid w:val="00FD07DA"/>
    <w:rsid w:val="00FD0981"/>
    <w:rsid w:val="00FD0A2B"/>
    <w:rsid w:val="00FD0DFD"/>
    <w:rsid w:val="00FD154A"/>
    <w:rsid w:val="00FD1838"/>
    <w:rsid w:val="00FD1872"/>
    <w:rsid w:val="00FD392A"/>
    <w:rsid w:val="00FD46B8"/>
    <w:rsid w:val="00FD4ACA"/>
    <w:rsid w:val="00FD4BA4"/>
    <w:rsid w:val="00FD50D8"/>
    <w:rsid w:val="00FD66EC"/>
    <w:rsid w:val="00FD6971"/>
    <w:rsid w:val="00FD69CF"/>
    <w:rsid w:val="00FD6CDC"/>
    <w:rsid w:val="00FD6F85"/>
    <w:rsid w:val="00FE02BE"/>
    <w:rsid w:val="00FE074D"/>
    <w:rsid w:val="00FE0A00"/>
    <w:rsid w:val="00FE1576"/>
    <w:rsid w:val="00FE19E1"/>
    <w:rsid w:val="00FE1BEA"/>
    <w:rsid w:val="00FE1D66"/>
    <w:rsid w:val="00FE2094"/>
    <w:rsid w:val="00FE2883"/>
    <w:rsid w:val="00FE2F8D"/>
    <w:rsid w:val="00FE6151"/>
    <w:rsid w:val="00FE6178"/>
    <w:rsid w:val="00FE6461"/>
    <w:rsid w:val="00FE6EDC"/>
    <w:rsid w:val="00FE6EE4"/>
    <w:rsid w:val="00FE75EC"/>
    <w:rsid w:val="00FE7CDD"/>
    <w:rsid w:val="00FF046F"/>
    <w:rsid w:val="00FF0DE9"/>
    <w:rsid w:val="00FF202C"/>
    <w:rsid w:val="00FF3308"/>
    <w:rsid w:val="00FF3817"/>
    <w:rsid w:val="00FF3A36"/>
    <w:rsid w:val="00FF4822"/>
    <w:rsid w:val="00FF4874"/>
    <w:rsid w:val="00FF48CB"/>
    <w:rsid w:val="00FF48D8"/>
    <w:rsid w:val="00FF628A"/>
    <w:rsid w:val="00FF79D3"/>
    <w:rsid w:val="49B4D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24DAE"/>
  <w15:chartTrackingRefBased/>
  <w15:docId w15:val="{AA65ED4E-61F0-4A18-8F8A-C47E6EE98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24E9B"/>
    <w:pPr>
      <w:widowControl w:val="0"/>
      <w:spacing w:after="0" w:line="240" w:lineRule="auto"/>
    </w:pPr>
    <w:rPr>
      <w:rFonts w:asciiTheme="minorHAnsi" w:hAnsiTheme="minorHAnsi"/>
      <w:sz w:val="22"/>
    </w:rPr>
  </w:style>
  <w:style w:type="paragraph" w:styleId="Heading1">
    <w:name w:val="heading 1"/>
    <w:basedOn w:val="Normal"/>
    <w:link w:val="Heading1Char"/>
    <w:uiPriority w:val="1"/>
    <w:qFormat/>
    <w:rsid w:val="00024E9B"/>
    <w:pPr>
      <w:ind w:left="119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24E9B"/>
    <w:rPr>
      <w:rFonts w:ascii="Times New Roman" w:eastAsia="Times New Roman" w:hAnsi="Times New Roman"/>
      <w:b/>
      <w:bCs/>
      <w:szCs w:val="24"/>
    </w:rPr>
  </w:style>
  <w:style w:type="character" w:styleId="Hyperlink">
    <w:name w:val="Hyperlink"/>
    <w:basedOn w:val="DefaultParagraphFont"/>
    <w:uiPriority w:val="99"/>
    <w:unhideWhenUsed/>
    <w:rsid w:val="00024E9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24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4E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E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E9B"/>
    <w:rPr>
      <w:rFonts w:asciiTheme="minorHAnsi" w:hAnsi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E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E9B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214B7"/>
    <w:pPr>
      <w:ind w:left="1199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214B7"/>
    <w:rPr>
      <w:rFonts w:ascii="Times New Roman" w:eastAsia="Times New Roman" w:hAnsi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8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847"/>
    <w:rPr>
      <w:rFonts w:asciiTheme="minorHAnsi" w:hAnsiTheme="min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14E20"/>
    <w:pPr>
      <w:ind w:left="720"/>
      <w:contextualSpacing/>
    </w:pPr>
  </w:style>
  <w:style w:type="paragraph" w:styleId="Revision">
    <w:name w:val="Revision"/>
    <w:hidden/>
    <w:uiPriority w:val="99"/>
    <w:semiHidden/>
    <w:rsid w:val="00A02554"/>
    <w:pPr>
      <w:spacing w:after="0" w:line="240" w:lineRule="auto"/>
    </w:pPr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D06D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0782A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3053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60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601E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6060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01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spe.hhs.gov/poverty-guidelin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ata.census.gov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fpub.epa.gov/quantifier/index.cfm?action=main.hom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C3D3B653A594F9A8B228B3F6720D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2054-C3AD-4537-A0B1-EEB1AE612C28}"/>
      </w:docPartPr>
      <w:docPartBody>
        <w:p w:rsidR="00FE535B" w:rsidRDefault="00E179DB" w:rsidP="00E179DB">
          <w:pPr>
            <w:pStyle w:val="FC3D3B653A594F9A8B228B3F6720DE90"/>
          </w:pPr>
          <w:r w:rsidRPr="002F146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AA7"/>
    <w:rsid w:val="0004409B"/>
    <w:rsid w:val="00122064"/>
    <w:rsid w:val="001249CC"/>
    <w:rsid w:val="001A540F"/>
    <w:rsid w:val="001F5643"/>
    <w:rsid w:val="00222D1C"/>
    <w:rsid w:val="00273851"/>
    <w:rsid w:val="004845DC"/>
    <w:rsid w:val="004C6B12"/>
    <w:rsid w:val="0050364B"/>
    <w:rsid w:val="006B5045"/>
    <w:rsid w:val="007305E1"/>
    <w:rsid w:val="00774BC7"/>
    <w:rsid w:val="00AD05E6"/>
    <w:rsid w:val="00AE0E4F"/>
    <w:rsid w:val="00B64F87"/>
    <w:rsid w:val="00C336EE"/>
    <w:rsid w:val="00C6048A"/>
    <w:rsid w:val="00CB3D1C"/>
    <w:rsid w:val="00CC6668"/>
    <w:rsid w:val="00CE50E3"/>
    <w:rsid w:val="00D17AA7"/>
    <w:rsid w:val="00D24663"/>
    <w:rsid w:val="00E0365B"/>
    <w:rsid w:val="00E12B6F"/>
    <w:rsid w:val="00E179DB"/>
    <w:rsid w:val="00E26267"/>
    <w:rsid w:val="00EA00F4"/>
    <w:rsid w:val="00EB5321"/>
    <w:rsid w:val="00F264D3"/>
    <w:rsid w:val="00FA6EC2"/>
    <w:rsid w:val="00FE3252"/>
    <w:rsid w:val="00FE5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79DB"/>
    <w:rPr>
      <w:color w:val="808080"/>
    </w:rPr>
  </w:style>
  <w:style w:type="paragraph" w:customStyle="1" w:styleId="FC3D3B653A594F9A8B228B3F6720DE90">
    <w:name w:val="FC3D3B653A594F9A8B228B3F6720DE90"/>
    <w:rsid w:val="00E179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bc4d99-ae50-4f48-9775-bb8e7574c3ed">
      <Terms xmlns="http://schemas.microsoft.com/office/infopath/2007/PartnerControls"/>
    </lcf76f155ced4ddcb4097134ff3c332f>
    <TaxCatchAll xmlns="02d2304e-9bdc-470a-9f1f-901d3793fa9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08BC88EFCDD84A941088D716BBF767" ma:contentTypeVersion="15" ma:contentTypeDescription="Create a new document." ma:contentTypeScope="" ma:versionID="37dcb73fa5e048ed5609549396a4b779">
  <xsd:schema xmlns:xsd="http://www.w3.org/2001/XMLSchema" xmlns:xs="http://www.w3.org/2001/XMLSchema" xmlns:p="http://schemas.microsoft.com/office/2006/metadata/properties" xmlns:ns2="54bc4d99-ae50-4f48-9775-bb8e7574c3ed" xmlns:ns3="02d2304e-9bdc-470a-9f1f-901d3793fa98" targetNamespace="http://schemas.microsoft.com/office/2006/metadata/properties" ma:root="true" ma:fieldsID="409e9fc45c19b4d31b533c08190fd5d6" ns2:_="" ns3:_="">
    <xsd:import namespace="54bc4d99-ae50-4f48-9775-bb8e7574c3ed"/>
    <xsd:import namespace="02d2304e-9bdc-470a-9f1f-901d3793f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c4d99-ae50-4f48-9775-bb8e7574c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dcca1d-aa7a-4aa4-88bd-88f0d812d4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2304e-9bdc-470a-9f1f-901d3793f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dbcd23-f9c8-437d-8f02-31775d3b8b69}" ma:internalName="TaxCatchAll" ma:showField="CatchAllData" ma:web="02d2304e-9bdc-470a-9f1f-901d3793f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FE54E-39EC-4CBB-86D2-D04CEFCB44A6}">
  <ds:schemaRefs>
    <ds:schemaRef ds:uri="http://schemas.microsoft.com/office/2006/metadata/properties"/>
    <ds:schemaRef ds:uri="http://schemas.microsoft.com/office/infopath/2007/PartnerControls"/>
    <ds:schemaRef ds:uri="54bc4d99-ae50-4f48-9775-bb8e7574c3ed"/>
    <ds:schemaRef ds:uri="02d2304e-9bdc-470a-9f1f-901d3793fa98"/>
  </ds:schemaRefs>
</ds:datastoreItem>
</file>

<file path=customXml/itemProps2.xml><?xml version="1.0" encoding="utf-8"?>
<ds:datastoreItem xmlns:ds="http://schemas.openxmlformats.org/officeDocument/2006/customXml" ds:itemID="{5B64FB2C-8909-4CC9-BF10-2B0E356050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FB6CAC-728B-4C0B-AA9B-C53C3E85D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bc4d99-ae50-4f48-9775-bb8e7574c3ed"/>
    <ds:schemaRef ds:uri="02d2304e-9bdc-470a-9f1f-901d3793f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D63D8A-3167-483B-837A-2BC84395FAB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4aa6bf4-d436-426f-bfa4-04b7a70e60ff}" enabled="0" method="" siteId="{04aa6bf4-d436-426f-bfa4-04b7a70e60f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50</Words>
  <Characters>883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pillers</dc:creator>
  <cp:keywords/>
  <dc:description/>
  <cp:lastModifiedBy>Butt, Neal, ENV</cp:lastModifiedBy>
  <cp:revision>2</cp:revision>
  <cp:lastPrinted>2019-02-25T15:26:00Z</cp:lastPrinted>
  <dcterms:created xsi:type="dcterms:W3CDTF">2025-10-15T18:45:00Z</dcterms:created>
  <dcterms:modified xsi:type="dcterms:W3CDTF">2025-10-15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08BC88EFCDD84A941088D716BBF767</vt:lpwstr>
  </property>
  <property fmtid="{D5CDD505-2E9C-101B-9397-08002B2CF9AE}" pid="3" name="AuthorIds_UIVersion_512">
    <vt:lpwstr>45</vt:lpwstr>
  </property>
</Properties>
</file>